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DDE55" w14:textId="1AAC2182" w:rsidR="004C4752" w:rsidRPr="001420FA" w:rsidRDefault="004C4752" w:rsidP="004C4752">
      <w:pPr>
        <w:jc w:val="right"/>
      </w:pPr>
      <w:r w:rsidRPr="001420FA">
        <w:rPr>
          <w:noProof/>
          <w:sz w:val="16"/>
          <w:szCs w:val="16"/>
          <w:lang w:eastAsia="es-EC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2DDEF3" wp14:editId="132DDEF4">
                <wp:simplePos x="0" y="0"/>
                <wp:positionH relativeFrom="margin">
                  <wp:posOffset>4723765</wp:posOffset>
                </wp:positionH>
                <wp:positionV relativeFrom="margin">
                  <wp:posOffset>-108585</wp:posOffset>
                </wp:positionV>
                <wp:extent cx="1163003" cy="251901"/>
                <wp:effectExtent l="0" t="0" r="18415" b="15240"/>
                <wp:wrapSquare wrapText="bothSides"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003" cy="25190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5EBCA" id="Rectángulo 1" o:spid="_x0000_s1026" style="position:absolute;margin-left:371.95pt;margin-top:-8.55pt;width:91.6pt;height:19.8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" fillcolor="white [3201]" strokecolor="#70ad47 [3209]" strokeweight="1pt">
                <w10:wrap type="square" anchorx="margin" anchory="margin"/>
              </v:rect>
            </w:pict>
          </mc:Fallback>
        </mc:AlternateContent>
      </w:r>
      <w:r w:rsidRPr="001420FA">
        <w:rPr>
          <w:sz w:val="16"/>
          <w:szCs w:val="16"/>
          <w:lang w:val="es-ES"/>
        </w:rPr>
        <w:t xml:space="preserve">Espacio </w:t>
      </w:r>
      <w:r w:rsidR="00A37B47" w:rsidRPr="001420FA">
        <w:rPr>
          <w:sz w:val="16"/>
          <w:szCs w:val="16"/>
          <w:lang w:val="es-ES"/>
        </w:rPr>
        <w:t>utilizado</w:t>
      </w:r>
      <w:r w:rsidRPr="001420FA">
        <w:rPr>
          <w:sz w:val="16"/>
          <w:szCs w:val="16"/>
          <w:lang w:val="es-ES"/>
        </w:rPr>
        <w:t xml:space="preserve"> por el </w:t>
      </w:r>
      <w:r w:rsidR="00D43A5F" w:rsidRPr="001420FA">
        <w:rPr>
          <w:sz w:val="16"/>
          <w:szCs w:val="16"/>
          <w:lang w:val="es-ES"/>
        </w:rPr>
        <w:t>LIAVMS</w:t>
      </w:r>
    </w:p>
    <w:p w14:paraId="132DDE56" w14:textId="77777777" w:rsidR="004C4752" w:rsidRPr="001420FA" w:rsidRDefault="004C4752" w:rsidP="004C4752">
      <w:pPr>
        <w:spacing w:after="0" w:line="276" w:lineRule="auto"/>
        <w:jc w:val="center"/>
        <w:rPr>
          <w:rFonts w:ascii="Arial" w:hAnsi="Arial" w:cs="Arial"/>
          <w:b/>
          <w:bCs/>
          <w:i/>
        </w:rPr>
      </w:pPr>
      <w:r w:rsidRPr="001420FA">
        <w:rPr>
          <w:rFonts w:ascii="Arial" w:hAnsi="Arial" w:cs="Arial"/>
          <w:b/>
          <w:bCs/>
          <w:i/>
        </w:rPr>
        <w:t xml:space="preserve">SOLICITUD DE EVALUACIÓN DE LA CONFORMIDAD </w:t>
      </w:r>
    </w:p>
    <w:p w14:paraId="54C80EE7" w14:textId="63FE09BB" w:rsidR="008C7456" w:rsidRPr="001420FA" w:rsidRDefault="00D43A5F" w:rsidP="000C4DBB">
      <w:pPr>
        <w:tabs>
          <w:tab w:val="left" w:pos="3969"/>
        </w:tabs>
        <w:spacing w:before="36" w:after="0" w:line="276" w:lineRule="auto"/>
        <w:ind w:left="3119" w:right="3401"/>
        <w:jc w:val="center"/>
        <w:rPr>
          <w:rFonts w:ascii="Calibri" w:eastAsia="Calibri" w:hAnsi="Calibri" w:cs="Calibri"/>
          <w:spacing w:val="-1"/>
        </w:rPr>
      </w:pPr>
      <w:r w:rsidRPr="001420FA">
        <w:rPr>
          <w:rFonts w:ascii="Calibri" w:eastAsia="Calibri" w:hAnsi="Calibri" w:cs="Calibri"/>
          <w:spacing w:val="-1"/>
        </w:rPr>
        <w:t>LIAVMS</w:t>
      </w:r>
      <w:r w:rsidR="004850D5" w:rsidRPr="001420FA">
        <w:rPr>
          <w:rFonts w:ascii="Calibri" w:eastAsia="Calibri" w:hAnsi="Calibri" w:cs="Calibri"/>
          <w:spacing w:val="-1"/>
        </w:rPr>
        <w:t>-</w:t>
      </w:r>
      <w:r w:rsidR="00977B62" w:rsidRPr="001420FA">
        <w:rPr>
          <w:rFonts w:ascii="Calibri" w:eastAsia="Calibri" w:hAnsi="Calibri" w:cs="Calibri"/>
          <w:spacing w:val="-1"/>
        </w:rPr>
        <w:t>0</w:t>
      </w:r>
      <w:r w:rsidR="00E256A6" w:rsidRPr="001420FA">
        <w:rPr>
          <w:rFonts w:ascii="Calibri" w:eastAsia="Calibri" w:hAnsi="Calibri" w:cs="Calibri"/>
          <w:spacing w:val="-1"/>
        </w:rPr>
        <w:t>2</w:t>
      </w:r>
      <w:r w:rsidR="004850D5" w:rsidRPr="001420FA">
        <w:rPr>
          <w:rFonts w:ascii="Calibri" w:eastAsia="Calibri" w:hAnsi="Calibri" w:cs="Calibri"/>
          <w:spacing w:val="-1"/>
        </w:rPr>
        <w:t>-</w:t>
      </w:r>
      <w:r w:rsidR="00BE0E1B" w:rsidRPr="001420FA">
        <w:rPr>
          <w:rFonts w:ascii="Calibri" w:eastAsia="Calibri" w:hAnsi="Calibri" w:cs="Calibri"/>
          <w:spacing w:val="-1"/>
        </w:rPr>
        <w:t>00-06-</w:t>
      </w:r>
      <w:r w:rsidR="004C4752" w:rsidRPr="001420FA">
        <w:rPr>
          <w:rFonts w:ascii="Calibri" w:eastAsia="Calibri" w:hAnsi="Calibri" w:cs="Calibri"/>
          <w:spacing w:val="-1"/>
        </w:rPr>
        <w:t>SEC</w:t>
      </w:r>
      <w:r w:rsidR="002509EC" w:rsidRPr="001420FA">
        <w:rPr>
          <w:rFonts w:ascii="Calibri" w:eastAsia="Calibri" w:hAnsi="Calibri" w:cs="Calibri"/>
          <w:spacing w:val="-1"/>
        </w:rPr>
        <w:t xml:space="preserve"> Rev.</w:t>
      </w:r>
      <w:r w:rsidR="00565751" w:rsidRPr="001420FA">
        <w:rPr>
          <w:rFonts w:ascii="Calibri" w:eastAsia="Calibri" w:hAnsi="Calibri" w:cs="Calibri"/>
          <w:spacing w:val="-1"/>
        </w:rPr>
        <w:t>9</w:t>
      </w:r>
    </w:p>
    <w:p w14:paraId="132DDE59" w14:textId="385E802F" w:rsidR="004C4752" w:rsidRPr="001420FA" w:rsidRDefault="008F7CAF" w:rsidP="004C4752">
      <w:pPr>
        <w:spacing w:after="0" w:line="276" w:lineRule="auto"/>
        <w:jc w:val="right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alias w:val="CODIGO/No OFICIO EMPRESA"/>
          <w:tag w:val="No OFICIO EMPRESA"/>
          <w:id w:val="200291756"/>
          <w:placeholder>
            <w:docPart w:val="752986F2F60A433481F49027D0149DDF"/>
          </w:placeholder>
          <w:showingPlcHdr/>
          <w:text/>
        </w:sdtPr>
        <w:sdtEndPr/>
        <w:sdtContent>
          <w:r w:rsidR="00C21AD0" w:rsidRPr="001420FA">
            <w:rPr>
              <w:rStyle w:val="Textodelmarcadordeposicin"/>
            </w:rPr>
            <w:t>Haga clic aquí para escribir texto.</w:t>
          </w:r>
        </w:sdtContent>
      </w:sdt>
      <w:r w:rsidR="004C4752" w:rsidRPr="001420FA">
        <w:rPr>
          <w:rFonts w:ascii="Arial" w:hAnsi="Arial" w:cs="Arial"/>
          <w:sz w:val="20"/>
          <w:szCs w:val="20"/>
        </w:rPr>
        <w:t xml:space="preserve"> </w:t>
      </w:r>
    </w:p>
    <w:p w14:paraId="132DDE5A" w14:textId="6C4FD958" w:rsidR="004C4752" w:rsidRPr="001420FA" w:rsidRDefault="008F7CAF" w:rsidP="004C4752">
      <w:pPr>
        <w:spacing w:after="0" w:line="276" w:lineRule="auto"/>
        <w:jc w:val="right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alias w:val="LUGAR"/>
          <w:tag w:val="LUG"/>
          <w:id w:val="-1735932044"/>
          <w:placeholder>
            <w:docPart w:val="5752B551DF86437D9075D6824F2CB494"/>
          </w:placeholder>
          <w:showingPlcHdr/>
          <w:dropDownList>
            <w:listItem w:value="Elija un elemento."/>
            <w:listItem w:displayText="AMBATO" w:value="AMBATO"/>
            <w:listItem w:displayText="AZOGUES" w:value="AZOGUES"/>
            <w:listItem w:displayText="BABAHOYO" w:value="BABAHOYO"/>
            <w:listItem w:displayText="CUENCA" w:value="CUENCA"/>
            <w:listItem w:displayText="ESMERALDAS" w:value="ESMERALDAS"/>
            <w:listItem w:displayText="FRANCISCO DE ORELLANA" w:value="FRANCISCO DE ORELLANA"/>
            <w:listItem w:displayText="GUARANDA" w:value="GUARANDA"/>
            <w:listItem w:displayText="GUAYAQUIL" w:value="GUAYAQUIL"/>
            <w:listItem w:displayText="IBARRA" w:value="IBARRA"/>
            <w:listItem w:displayText="LATACUNGA" w:value="LATACUNGA"/>
            <w:listItem w:displayText="LOJA" w:value="LOJA"/>
            <w:listItem w:displayText="MACAS" w:value="MACAS"/>
            <w:listItem w:displayText="MACHALA" w:value="MACHALA"/>
            <w:listItem w:displayText="PORTOVIEJO" w:value="PORTOVIEJO"/>
            <w:listItem w:displayText="PUYO" w:value="PUYO"/>
            <w:listItem w:displayText="QUITO" w:value="QUITO"/>
            <w:listItem w:displayText="RIOBAMBA" w:value="RIOBAMBA"/>
            <w:listItem w:displayText="SANTA ELENA" w:value="SANTA ELENA"/>
            <w:listItem w:displayText="SANTO DOMINGO" w:value="SANTO DOMINGO"/>
            <w:listItem w:displayText="TOSAGUA" w:value="TOSAGUA"/>
            <w:listItem w:displayText="TULCAN" w:value="TULCAN"/>
            <w:listItem w:displayText="TENA" w:value="TENA"/>
            <w:listItem w:displayText="NUEVA LOJA" w:value="NUEVA LOJA"/>
            <w:listItem w:displayText="ZAMORA" w:value="ZAMORA"/>
          </w:dropDownList>
        </w:sdtPr>
        <w:sdtEndPr/>
        <w:sdtContent>
          <w:r w:rsidR="00C21AD0" w:rsidRPr="001420FA">
            <w:rPr>
              <w:rStyle w:val="Textodelmarcadordeposicin"/>
            </w:rPr>
            <w:t>Elija un elemento.</w:t>
          </w:r>
        </w:sdtContent>
      </w:sdt>
      <w:r w:rsidR="004C4752" w:rsidRPr="001420FA">
        <w:rPr>
          <w:rFonts w:ascii="Arial" w:hAnsi="Arial" w:cs="Arial"/>
          <w:sz w:val="20"/>
          <w:szCs w:val="20"/>
        </w:rPr>
        <w:t xml:space="preserve">, </w:t>
      </w:r>
      <w:sdt>
        <w:sdtPr>
          <w:rPr>
            <w:rFonts w:ascii="Arial" w:hAnsi="Arial" w:cs="Arial"/>
            <w:sz w:val="20"/>
            <w:szCs w:val="20"/>
          </w:rPr>
          <w:alias w:val="FECHA DE SOLICITUD"/>
          <w:tag w:val="FECHA DE SOLICITUD"/>
          <w:id w:val="1208910991"/>
          <w:placeholder>
            <w:docPart w:val="1C464F421F6F4ABC8EE2240080A874B9"/>
          </w:placeholder>
          <w:showingPlcHdr/>
          <w:date w:fullDate="2022-01-24T00:00:00Z">
            <w:dateFormat w:val="d 'de' MMMM 'de' yyyy"/>
            <w:lid w:val="es-EC"/>
            <w:storeMappedDataAs w:val="dateTime"/>
            <w:calendar w:val="gregorian"/>
          </w:date>
        </w:sdtPr>
        <w:sdtEndPr/>
        <w:sdtContent>
          <w:r w:rsidR="00C21AD0" w:rsidRPr="001420FA">
            <w:rPr>
              <w:rStyle w:val="Textodelmarcadordeposicin"/>
            </w:rPr>
            <w:t>Haga clic aquí para escribir una fecha.</w:t>
          </w:r>
        </w:sdtContent>
      </w:sdt>
    </w:p>
    <w:p w14:paraId="2CE4417A" w14:textId="77777777" w:rsidR="008C7456" w:rsidRPr="001420FA" w:rsidRDefault="008C7456" w:rsidP="004C4752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7A2E7BA8" w14:textId="77777777" w:rsidR="008A50C3" w:rsidRPr="001420FA" w:rsidRDefault="008A50C3" w:rsidP="004C4752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2668A18D" w14:textId="67A4D2F0" w:rsidR="008A50C3" w:rsidRPr="001420FA" w:rsidRDefault="008A50C3" w:rsidP="004C4752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132DDE5D" w14:textId="50FB08CF" w:rsidR="004C4752" w:rsidRPr="001420FA" w:rsidRDefault="00196508" w:rsidP="004C4752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420FA">
        <w:rPr>
          <w:rFonts w:ascii="Arial" w:hAnsi="Arial" w:cs="Arial"/>
          <w:sz w:val="20"/>
          <w:szCs w:val="20"/>
        </w:rPr>
        <w:t xml:space="preserve">Señores </w:t>
      </w:r>
      <w:r w:rsidR="00D43A5F" w:rsidRPr="001420FA">
        <w:rPr>
          <w:rFonts w:ascii="Arial" w:hAnsi="Arial" w:cs="Arial"/>
          <w:sz w:val="20"/>
          <w:szCs w:val="20"/>
        </w:rPr>
        <w:t>LIAVMS</w:t>
      </w:r>
    </w:p>
    <w:p w14:paraId="2BC90253" w14:textId="77777777" w:rsidR="00196508" w:rsidRPr="001420FA" w:rsidRDefault="00196508" w:rsidP="004C4752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132DDE5E" w14:textId="77777777" w:rsidR="004C4752" w:rsidRPr="001420FA" w:rsidRDefault="004C4752" w:rsidP="004C4752">
      <w:pPr>
        <w:spacing w:after="0" w:line="276" w:lineRule="auto"/>
        <w:rPr>
          <w:rFonts w:ascii="Arial" w:hAnsi="Arial" w:cs="Arial"/>
          <w:sz w:val="20"/>
          <w:szCs w:val="20"/>
        </w:rPr>
      </w:pPr>
      <w:proofErr w:type="gramStart"/>
      <w:r w:rsidRPr="001420FA">
        <w:rPr>
          <w:rFonts w:ascii="Arial" w:hAnsi="Arial" w:cs="Arial"/>
          <w:sz w:val="20"/>
          <w:szCs w:val="20"/>
        </w:rPr>
        <w:t>Presente.-</w:t>
      </w:r>
      <w:proofErr w:type="gramEnd"/>
    </w:p>
    <w:p w14:paraId="1923B319" w14:textId="15BDFB18" w:rsidR="006B06CF" w:rsidRPr="001420FA" w:rsidRDefault="006B06CF" w:rsidP="006B06C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420FA">
        <w:rPr>
          <w:rFonts w:ascii="Arial" w:hAnsi="Arial" w:cs="Arial"/>
          <w:sz w:val="20"/>
          <w:szCs w:val="20"/>
        </w:rPr>
        <w:t xml:space="preserve">Yo, </w:t>
      </w:r>
      <w:sdt>
        <w:sdtPr>
          <w:rPr>
            <w:rFonts w:ascii="Arial" w:hAnsi="Arial" w:cs="Arial"/>
            <w:color w:val="000000"/>
            <w:sz w:val="24"/>
            <w:szCs w:val="24"/>
          </w:rPr>
          <w:alias w:val="APELLIDOS Y NOMBRES DEL SOLICITANTE"/>
          <w:tag w:val="APELLIDOS Y NOMBRES"/>
          <w:id w:val="-1816796076"/>
          <w:placeholder>
            <w:docPart w:val="9B77853BC521440DA5D14152A9585227"/>
          </w:placeholder>
          <w:showingPlcHdr/>
          <w:text/>
        </w:sdtPr>
        <w:sdtEndPr/>
        <w:sdtContent>
          <w:r w:rsidR="007417A6" w:rsidRPr="00A85719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  <w:r w:rsidRPr="001420FA">
        <w:rPr>
          <w:rFonts w:ascii="Arial" w:hAnsi="Arial" w:cs="Arial"/>
          <w:sz w:val="20"/>
          <w:szCs w:val="20"/>
        </w:rPr>
        <w:t xml:space="preserve">, en calidad de Representante de la Empresa </w:t>
      </w:r>
      <w:sdt>
        <w:sdtPr>
          <w:rPr>
            <w:rFonts w:ascii="Arial" w:hAnsi="Arial" w:cs="Arial"/>
            <w:sz w:val="20"/>
            <w:szCs w:val="20"/>
          </w:rPr>
          <w:alias w:val="Nombre de la empresa"/>
          <w:tag w:val="Nombre de la empresa"/>
          <w:id w:val="-1833445025"/>
          <w:placeholder>
            <w:docPart w:val="B8ECBBCFB51047579804F97987DB3DDB"/>
          </w:placeholder>
          <w:showingPlcHdr/>
          <w:text/>
        </w:sdtPr>
        <w:sdtEndPr/>
        <w:sdtContent>
          <w:r w:rsidR="008D0561" w:rsidRPr="00A85719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  <w:r w:rsidRPr="001420FA">
        <w:rPr>
          <w:rFonts w:ascii="Arial" w:hAnsi="Arial" w:cs="Arial"/>
          <w:sz w:val="20"/>
          <w:szCs w:val="20"/>
        </w:rPr>
        <w:t>, con RUC Nº</w:t>
      </w:r>
      <w:sdt>
        <w:sdtPr>
          <w:rPr>
            <w:rFonts w:ascii="Arial" w:hAnsi="Arial" w:cs="Arial"/>
            <w:sz w:val="20"/>
            <w:szCs w:val="20"/>
          </w:rPr>
          <w:alias w:val="RUC"/>
          <w:tag w:val="RUC"/>
          <w:id w:val="-1703082970"/>
          <w:placeholder>
            <w:docPart w:val="3958B98C23654C309FE45ADDF86386C0"/>
          </w:placeholder>
          <w:showingPlcHdr/>
          <w:text/>
        </w:sdtPr>
        <w:sdtEndPr/>
        <w:sdtContent>
          <w:r w:rsidR="008D0561" w:rsidRPr="00A85719">
            <w:rPr>
              <w:rStyle w:val="Textodelmarcadordeposicin"/>
              <w:rFonts w:ascii="Arial" w:hAnsi="Arial" w:cs="Arial"/>
              <w:sz w:val="20"/>
              <w:szCs w:val="20"/>
            </w:rPr>
            <w:t>Haga clic o pulse aquí para escribir texto.</w:t>
          </w:r>
        </w:sdtContent>
      </w:sdt>
      <w:r w:rsidR="004D4E16" w:rsidRPr="001420FA">
        <w:rPr>
          <w:rFonts w:ascii="Arial" w:hAnsi="Arial" w:cs="Arial"/>
          <w:sz w:val="20"/>
          <w:szCs w:val="20"/>
        </w:rPr>
        <w:t xml:space="preserve"> </w:t>
      </w:r>
      <w:r w:rsidRPr="001420FA">
        <w:rPr>
          <w:rFonts w:ascii="Arial" w:hAnsi="Arial" w:cs="Arial"/>
          <w:sz w:val="20"/>
          <w:szCs w:val="20"/>
        </w:rPr>
        <w:t xml:space="preserve">, ubicada en </w:t>
      </w:r>
      <w:sdt>
        <w:sdtPr>
          <w:rPr>
            <w:rFonts w:ascii="Arial" w:hAnsi="Arial" w:cs="Arial"/>
            <w:color w:val="000000"/>
            <w:sz w:val="24"/>
            <w:szCs w:val="24"/>
          </w:rPr>
          <w:alias w:val="DIRECCION DE LA EMPRESA"/>
          <w:tag w:val="DIRECCION"/>
          <w:id w:val="-1260360676"/>
          <w:placeholder>
            <w:docPart w:val="42451BAFC15F4D7C91719146E5D6150B"/>
          </w:placeholder>
          <w:showingPlcHdr/>
          <w:text/>
        </w:sdtPr>
        <w:sdtEndPr/>
        <w:sdtContent>
          <w:r w:rsidR="004D4E16" w:rsidRPr="00A85719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  <w:r w:rsidRPr="001420FA">
        <w:rPr>
          <w:rFonts w:ascii="Arial" w:hAnsi="Arial" w:cs="Arial"/>
          <w:sz w:val="20"/>
          <w:szCs w:val="20"/>
        </w:rPr>
        <w:t xml:space="preserve">, </w:t>
      </w:r>
      <w:sdt>
        <w:sdtPr>
          <w:rPr>
            <w:rFonts w:ascii="Arial" w:hAnsi="Arial" w:cs="Arial"/>
            <w:sz w:val="20"/>
            <w:szCs w:val="20"/>
          </w:rPr>
          <w:alias w:val="CIUDAD"/>
          <w:tag w:val="LUG"/>
          <w:id w:val="-1916548867"/>
          <w:placeholder>
            <w:docPart w:val="67A67A2B4CB3423F9FA89CD348C8A0D7"/>
          </w:placeholder>
          <w:showingPlcHdr/>
          <w:dropDownList>
            <w:listItem w:value="Elija un elemento."/>
            <w:listItem w:displayText="AMBATO" w:value="AMBATO"/>
            <w:listItem w:displayText="AZOGUES" w:value="AZOGUES"/>
            <w:listItem w:displayText="BABAHOYO" w:value="BABAHOYO"/>
            <w:listItem w:displayText="CUENCA" w:value="CUENCA"/>
            <w:listItem w:displayText="ESMERALDAS" w:value="ESMERALDAS"/>
            <w:listItem w:displayText="FRANCISCO DE ORELLANA" w:value="FRANCISCO DE ORELLANA"/>
            <w:listItem w:displayText="GUARANDA" w:value="GUARANDA"/>
            <w:listItem w:displayText="GUAYAQUIL" w:value="GUAYAQUIL"/>
            <w:listItem w:displayText="IBARRA" w:value="IBARRA"/>
            <w:listItem w:displayText="LATACUNGA" w:value="LATACUNGA"/>
            <w:listItem w:displayText="LOJA" w:value="LOJA"/>
            <w:listItem w:displayText="MACAS" w:value="MACAS"/>
            <w:listItem w:displayText="MACHALA" w:value="MACHALA"/>
            <w:listItem w:displayText="PORTOVIEJO" w:value="PORTOVIEJO"/>
            <w:listItem w:displayText="PUYO" w:value="PUYO"/>
            <w:listItem w:displayText="QUITO" w:value="QUITO"/>
            <w:listItem w:displayText="RIOBAMBA" w:value="RIOBAMBA"/>
            <w:listItem w:displayText="SANTA ELENA" w:value="SANTA ELENA"/>
            <w:listItem w:displayText="SANTO DOMINGO" w:value="SANTO DOMINGO"/>
            <w:listItem w:displayText="TOSAGUA" w:value="TOSAGUA"/>
            <w:listItem w:displayText="TULCAN" w:value="TULCAN"/>
            <w:listItem w:displayText="TENA" w:value="TENA"/>
            <w:listItem w:displayText="NUEVA LOJA" w:value="NUEVA LOJA"/>
            <w:listItem w:displayText="ZAMORA" w:value="ZAMORA"/>
          </w:dropDownList>
        </w:sdtPr>
        <w:sdtEndPr/>
        <w:sdtContent>
          <w:r w:rsidR="00C21AD0" w:rsidRPr="00A85719">
            <w:rPr>
              <w:rStyle w:val="Textodelmarcadordeposicin"/>
              <w:rFonts w:ascii="Arial" w:hAnsi="Arial" w:cs="Arial"/>
              <w:sz w:val="20"/>
              <w:szCs w:val="20"/>
            </w:rPr>
            <w:t>Elija un elemento.</w:t>
          </w:r>
        </w:sdtContent>
      </w:sdt>
      <w:r w:rsidRPr="001420FA">
        <w:rPr>
          <w:rFonts w:ascii="Arial" w:hAnsi="Arial" w:cs="Arial"/>
          <w:sz w:val="20"/>
          <w:szCs w:val="20"/>
        </w:rPr>
        <w:t>, hago extensiva la presente solicitud para la “Evaluación de la Conformidad” del vehículo automotor que se detalla en el anexo técnico, según los requerimientos a continuación descritos.</w:t>
      </w:r>
    </w:p>
    <w:p w14:paraId="099A76F0" w14:textId="77777777" w:rsidR="006B06CF" w:rsidRPr="001420FA" w:rsidRDefault="006B06CF" w:rsidP="006B06CF">
      <w:pPr>
        <w:spacing w:after="0" w:line="360" w:lineRule="auto"/>
        <w:rPr>
          <w:rFonts w:ascii="Arial" w:hAnsi="Arial" w:cs="Arial"/>
          <w:b/>
          <w:sz w:val="18"/>
          <w:szCs w:val="20"/>
        </w:rPr>
      </w:pPr>
    </w:p>
    <w:p w14:paraId="05D19927" w14:textId="77777777" w:rsidR="006B06CF" w:rsidRPr="001420FA" w:rsidRDefault="006B06CF" w:rsidP="006B06CF">
      <w:pPr>
        <w:spacing w:after="0" w:line="240" w:lineRule="auto"/>
        <w:jc w:val="both"/>
        <w:rPr>
          <w:rFonts w:ascii="Arial" w:hAnsi="Arial" w:cs="Arial"/>
          <w:b/>
          <w:sz w:val="18"/>
          <w:szCs w:val="20"/>
        </w:rPr>
      </w:pPr>
      <w:r w:rsidRPr="001420FA">
        <w:rPr>
          <w:rFonts w:ascii="Arial" w:hAnsi="Arial" w:cs="Arial"/>
          <w:b/>
          <w:sz w:val="18"/>
          <w:szCs w:val="20"/>
        </w:rPr>
        <w:t>Cumplimiento de requisitos generales, requisitos mínimos de inspección, derechos y responsabilidades del solicitante</w:t>
      </w:r>
    </w:p>
    <w:p w14:paraId="54ED16FA" w14:textId="77777777" w:rsidR="006B06CF" w:rsidRPr="001420FA" w:rsidRDefault="006B06CF" w:rsidP="006B06CF">
      <w:pPr>
        <w:spacing w:after="0" w:line="240" w:lineRule="auto"/>
        <w:jc w:val="both"/>
        <w:rPr>
          <w:rFonts w:ascii="Arial" w:hAnsi="Arial" w:cs="Arial"/>
          <w:b/>
          <w:sz w:val="18"/>
          <w:szCs w:val="20"/>
        </w:rPr>
      </w:pP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536"/>
        <w:gridCol w:w="539"/>
        <w:gridCol w:w="8701"/>
      </w:tblGrid>
      <w:tr w:rsidR="006B06CF" w:rsidRPr="001420FA" w14:paraId="3A7AA2D4" w14:textId="77777777" w:rsidTr="00B87177">
        <w:tc>
          <w:tcPr>
            <w:tcW w:w="5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6975C4C" w14:textId="55B37CE3" w:rsidR="006B06CF" w:rsidRPr="001420FA" w:rsidRDefault="006B06CF" w:rsidP="00B87177">
            <w:pPr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8"/>
              </w:rPr>
              <w:t>Sí</w:t>
            </w:r>
            <w:sdt>
              <w:sdtPr>
                <w:rPr>
                  <w:rFonts w:ascii="Arial" w:hAnsi="Arial" w:cs="Arial"/>
                  <w:sz w:val="32"/>
                  <w:szCs w:val="20"/>
                </w:rPr>
                <w:id w:val="-128449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3FD" w:rsidRPr="001420FA">
                  <w:rPr>
                    <w:rFonts w:ascii="MS Gothic" w:eastAsia="MS Gothic" w:hAnsi="MS Gothic" w:cs="Arial" w:hint="eastAsia"/>
                    <w:sz w:val="32"/>
                    <w:szCs w:val="20"/>
                  </w:rPr>
                  <w:t>☐</w:t>
                </w:r>
              </w:sdtContent>
            </w:sdt>
          </w:p>
        </w:tc>
        <w:tc>
          <w:tcPr>
            <w:tcW w:w="5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7BCA388" w14:textId="77777777" w:rsidR="006B06CF" w:rsidRPr="001420FA" w:rsidRDefault="006B06CF" w:rsidP="00B871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20FA">
              <w:rPr>
                <w:rFonts w:ascii="Arial" w:hAnsi="Arial" w:cs="Arial"/>
                <w:sz w:val="16"/>
                <w:szCs w:val="8"/>
              </w:rPr>
              <w:t>No</w:t>
            </w:r>
            <w:sdt>
              <w:sdtPr>
                <w:rPr>
                  <w:rFonts w:ascii="Arial" w:hAnsi="Arial" w:cs="Arial"/>
                  <w:sz w:val="32"/>
                  <w:szCs w:val="20"/>
                </w:rPr>
                <w:id w:val="-94916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20FA">
                  <w:rPr>
                    <w:rFonts w:ascii="MS Gothic" w:eastAsia="MS Gothic" w:hAnsi="MS Gothic" w:cs="Arial" w:hint="eastAsia"/>
                    <w:sz w:val="32"/>
                    <w:szCs w:val="20"/>
                  </w:rPr>
                  <w:t>☐</w:t>
                </w:r>
              </w:sdtContent>
            </w:sdt>
          </w:p>
        </w:tc>
        <w:tc>
          <w:tcPr>
            <w:tcW w:w="8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DA5CAB" w14:textId="77777777" w:rsidR="006B06CF" w:rsidRPr="001420FA" w:rsidRDefault="006B06CF" w:rsidP="00B8717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420FA">
              <w:rPr>
                <w:rFonts w:ascii="Arial" w:hAnsi="Arial" w:cs="Arial"/>
                <w:sz w:val="18"/>
                <w:szCs w:val="18"/>
              </w:rPr>
              <w:t>Declaro que he leído, entiendo y daré cumplimiento a los requisitos, derechos y responsabilidades que son parte del proceso de evaluación que solicito, así como los artículos concernientes a los documentos cubiertos por la Ley de Comercio Electrónico, Firmas y Mensajes de Datos.</w:t>
            </w:r>
          </w:p>
          <w:p w14:paraId="6621D1CD" w14:textId="269C0E5A" w:rsidR="006B06CF" w:rsidRPr="001420FA" w:rsidRDefault="006B06CF" w:rsidP="00B8717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1420FA">
              <w:rPr>
                <w:rFonts w:ascii="Arial" w:hAnsi="Arial" w:cs="Arial"/>
                <w:sz w:val="18"/>
                <w:szCs w:val="18"/>
              </w:rPr>
              <w:t xml:space="preserve">Información disponible en </w:t>
            </w:r>
            <w:hyperlink r:id="rId8" w:history="1">
              <w:r w:rsidR="00D43A5F" w:rsidRPr="001420FA">
                <w:rPr>
                  <w:rStyle w:val="Hipervnculo"/>
                  <w:rFonts w:ascii="Arial" w:hAnsi="Arial" w:cs="Arial"/>
                  <w:sz w:val="18"/>
                  <w:szCs w:val="18"/>
                </w:rPr>
                <w:t>www.liavms.epn.edu.ec</w:t>
              </w:r>
            </w:hyperlink>
          </w:p>
        </w:tc>
      </w:tr>
    </w:tbl>
    <w:p w14:paraId="0DC57470" w14:textId="77777777" w:rsidR="006B06CF" w:rsidRPr="001420FA" w:rsidRDefault="006B06CF" w:rsidP="006B06CF">
      <w:pPr>
        <w:spacing w:after="0" w:line="240" w:lineRule="auto"/>
        <w:jc w:val="both"/>
        <w:rPr>
          <w:rFonts w:ascii="Arial" w:hAnsi="Arial" w:cs="Arial"/>
          <w:b/>
          <w:sz w:val="18"/>
          <w:szCs w:val="20"/>
        </w:rPr>
      </w:pPr>
    </w:p>
    <w:p w14:paraId="6B10A2DC" w14:textId="77777777" w:rsidR="006B06CF" w:rsidRPr="001420FA" w:rsidRDefault="006B06CF" w:rsidP="006B06C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420FA">
        <w:rPr>
          <w:rFonts w:ascii="Arial" w:hAnsi="Arial" w:cs="Arial"/>
          <w:sz w:val="20"/>
          <w:szCs w:val="20"/>
        </w:rPr>
        <w:t>Declaro además que proporcionaré la información necesaria para la evaluación, haciéndome responsable de la misma.</w:t>
      </w:r>
    </w:p>
    <w:p w14:paraId="7844B845" w14:textId="77777777" w:rsidR="006B06CF" w:rsidRPr="001420FA" w:rsidRDefault="006B06CF" w:rsidP="006B06CF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7F5E3410" w14:textId="77777777" w:rsidR="006B06CF" w:rsidRPr="001420FA" w:rsidRDefault="006B06CF" w:rsidP="006B06CF">
      <w:pPr>
        <w:spacing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1420FA">
        <w:rPr>
          <w:rFonts w:ascii="Arial" w:hAnsi="Arial" w:cs="Arial"/>
          <w:b/>
          <w:bCs/>
          <w:sz w:val="20"/>
          <w:szCs w:val="20"/>
        </w:rPr>
        <w:t>Gestión del proceso por medios electrónicos:</w:t>
      </w:r>
    </w:p>
    <w:tbl>
      <w:tblPr>
        <w:tblStyle w:val="Tablaconcuadrcula"/>
        <w:tblW w:w="9865" w:type="dxa"/>
        <w:tblLook w:val="04A0" w:firstRow="1" w:lastRow="0" w:firstColumn="1" w:lastColumn="0" w:noHBand="0" w:noVBand="1"/>
      </w:tblPr>
      <w:tblGrid>
        <w:gridCol w:w="5807"/>
        <w:gridCol w:w="2977"/>
        <w:gridCol w:w="507"/>
        <w:gridCol w:w="486"/>
        <w:gridCol w:w="88"/>
      </w:tblGrid>
      <w:tr w:rsidR="006B06CF" w:rsidRPr="001420FA" w14:paraId="1E263ABE" w14:textId="77777777" w:rsidTr="00B87177">
        <w:trPr>
          <w:gridAfter w:val="1"/>
          <w:wAfter w:w="88" w:type="dxa"/>
        </w:trPr>
        <w:tc>
          <w:tcPr>
            <w:tcW w:w="878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C003389" w14:textId="77777777" w:rsidR="006B06CF" w:rsidRPr="001420FA" w:rsidRDefault="006B06CF" w:rsidP="00B87177">
            <w:pPr>
              <w:ind w:left="-120"/>
              <w:rPr>
                <w:rFonts w:ascii="Arial" w:hAnsi="Arial" w:cs="Arial"/>
                <w:sz w:val="18"/>
                <w:szCs w:val="20"/>
              </w:rPr>
            </w:pPr>
            <w:r w:rsidRPr="001420FA">
              <w:rPr>
                <w:rFonts w:ascii="Arial" w:hAnsi="Arial" w:cs="Arial"/>
                <w:sz w:val="18"/>
                <w:szCs w:val="20"/>
              </w:rPr>
              <w:t>Solicitud en formato digital conforme a la Ley de Comercio Electrónico, Firmas y Mensajes de Datos</w:t>
            </w:r>
          </w:p>
        </w:tc>
        <w:tc>
          <w:tcPr>
            <w:tcW w:w="5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EC5F400" w14:textId="77777777" w:rsidR="006B06CF" w:rsidRPr="001420FA" w:rsidRDefault="006B06CF" w:rsidP="00B87177">
            <w:pPr>
              <w:ind w:left="-50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8"/>
              </w:rPr>
              <w:t>SI</w:t>
            </w:r>
            <w:sdt>
              <w:sdtPr>
                <w:rPr>
                  <w:rFonts w:ascii="Arial" w:hAnsi="Arial" w:cs="Arial"/>
                  <w:sz w:val="24"/>
                  <w:szCs w:val="16"/>
                </w:rPr>
                <w:id w:val="-1190600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20FA">
                  <w:rPr>
                    <w:rFonts w:ascii="MS Gothic" w:eastAsia="MS Gothic" w:hAnsi="MS Gothic" w:cs="Arial" w:hint="eastAsia"/>
                    <w:sz w:val="24"/>
                    <w:szCs w:val="16"/>
                  </w:rPr>
                  <w:t>☐</w:t>
                </w:r>
              </w:sdtContent>
            </w:sdt>
          </w:p>
        </w:tc>
        <w:tc>
          <w:tcPr>
            <w:tcW w:w="48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B2E66AF" w14:textId="3FC24D10" w:rsidR="006B06CF" w:rsidRPr="001420FA" w:rsidRDefault="006B06CF" w:rsidP="00B87177">
            <w:pPr>
              <w:ind w:left="-50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8"/>
              </w:rPr>
              <w:t>No</w:t>
            </w:r>
            <w:r w:rsidRPr="001420FA">
              <w:rPr>
                <w:rFonts w:ascii="Arial" w:hAnsi="Arial" w:cs="Arial"/>
                <w:sz w:val="32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16"/>
                </w:rPr>
                <w:id w:val="119597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3FD" w:rsidRPr="001420FA">
                  <w:rPr>
                    <w:rFonts w:ascii="MS Gothic" w:eastAsia="MS Gothic" w:hAnsi="MS Gothic" w:cs="Arial" w:hint="eastAsia"/>
                    <w:sz w:val="24"/>
                    <w:szCs w:val="16"/>
                  </w:rPr>
                  <w:t>☐</w:t>
                </w:r>
              </w:sdtContent>
            </w:sdt>
          </w:p>
        </w:tc>
      </w:tr>
      <w:tr w:rsidR="006B06CF" w:rsidRPr="001420FA" w14:paraId="14269735" w14:textId="77777777" w:rsidTr="00B87177">
        <w:trPr>
          <w:trHeight w:val="227"/>
        </w:trPr>
        <w:tc>
          <w:tcPr>
            <w:tcW w:w="58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BA84578" w14:textId="77777777" w:rsidR="006B06CF" w:rsidRPr="001420FA" w:rsidRDefault="006B06CF" w:rsidP="00B87177">
            <w:pPr>
              <w:ind w:left="-120"/>
              <w:rPr>
                <w:rFonts w:ascii="Arial" w:hAnsi="Arial" w:cs="Arial"/>
                <w:sz w:val="18"/>
                <w:szCs w:val="20"/>
              </w:rPr>
            </w:pPr>
            <w:r w:rsidRPr="001420FA">
              <w:rPr>
                <w:rFonts w:ascii="Arial" w:hAnsi="Arial" w:cs="Arial"/>
                <w:sz w:val="18"/>
                <w:szCs w:val="20"/>
              </w:rPr>
              <w:t xml:space="preserve">En caso afirmativo, correo electrónico para comunicación y gestión </w:t>
            </w:r>
          </w:p>
        </w:tc>
        <w:tc>
          <w:tcPr>
            <w:tcW w:w="4058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7DDA25" w14:textId="6E189F75" w:rsidR="006B06CF" w:rsidRPr="001420FA" w:rsidRDefault="008F7CAF" w:rsidP="00B87177">
            <w:pPr>
              <w:ind w:left="-120"/>
              <w:jc w:val="right"/>
              <w:rPr>
                <w:rFonts w:ascii="Arial" w:hAnsi="Arial" w:cs="Arial"/>
                <w:sz w:val="18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ombre del encargado del proceso"/>
                <w:tag w:val="Encargado del proceso"/>
                <w:id w:val="-18628141"/>
                <w:placeholder>
                  <w:docPart w:val="C1A9536294314E16AF8E8BB9CE42A6DF"/>
                </w:placeholder>
                <w:showingPlcHdr/>
                <w:text/>
              </w:sdtPr>
              <w:sdtEndPr>
                <w:rPr>
                  <w:sz w:val="20"/>
                  <w:szCs w:val="20"/>
                </w:rPr>
              </w:sdtEndPr>
              <w:sdtContent>
                <w:r w:rsidR="0080776F" w:rsidRPr="0080776F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  <w:proofErr w:type="gramStart"/>
            <w:r w:rsidR="006B06CF" w:rsidRPr="0080776F">
              <w:rPr>
                <w:rFonts w:ascii="Arial" w:hAnsi="Arial" w:cs="Arial"/>
                <w:sz w:val="20"/>
                <w:szCs w:val="20"/>
                <w:lang w:val="es-ES_tradnl"/>
              </w:rPr>
              <w:t>,</w:t>
            </w:r>
            <w:r w:rsidR="00B14D49" w:rsidRPr="0080776F">
              <w:rPr>
                <w:rFonts w:ascii="Arial" w:hAnsi="Arial" w:cs="Arial"/>
                <w:sz w:val="20"/>
                <w:szCs w:val="20"/>
                <w:lang w:val="es-ES_tradnl"/>
              </w:rPr>
              <w:t>/</w:t>
            </w:r>
            <w:proofErr w:type="gramEnd"/>
            <w:r w:rsidR="00B14D49" w:rsidRPr="0080776F">
              <w:rPr>
                <w:rFonts w:ascii="Arial" w:hAnsi="Arial" w:cs="Arial"/>
                <w:sz w:val="20"/>
                <w:szCs w:val="20"/>
                <w:lang w:val="es-ES_tradnl"/>
              </w:rPr>
              <w:t>/</w:t>
            </w:r>
            <w:r w:rsidR="006B06CF" w:rsidRPr="0080776F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Correo electrónico (encargado)"/>
                <w:tag w:val="Correo electrónico (encargado)"/>
                <w:id w:val="-768164631"/>
                <w:placeholder>
                  <w:docPart w:val="F64DC639E1E244F4BDFE9FE4BBCA6182"/>
                </w:placeholder>
                <w:showingPlcHdr/>
                <w:text/>
              </w:sdtPr>
              <w:sdtEndPr/>
              <w:sdtContent>
                <w:r w:rsidR="0080776F" w:rsidRPr="0080776F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</w:tbl>
    <w:p w14:paraId="278396F6" w14:textId="77777777" w:rsidR="006B06CF" w:rsidRPr="001420FA" w:rsidRDefault="006B06CF" w:rsidP="006B06CF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7E431283" w14:textId="77777777" w:rsidR="006B06CF" w:rsidRPr="001420FA" w:rsidRDefault="006B06CF" w:rsidP="006B06C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1420FA">
        <w:rPr>
          <w:rFonts w:ascii="Arial" w:hAnsi="Arial" w:cs="Arial"/>
          <w:sz w:val="20"/>
          <w:szCs w:val="20"/>
        </w:rPr>
        <w:t>Por la favorable acogida, anticipo mi gratitud.</w:t>
      </w:r>
    </w:p>
    <w:p w14:paraId="6E2A1FCD" w14:textId="77777777" w:rsidR="006B06CF" w:rsidRPr="001420FA" w:rsidRDefault="006B06CF" w:rsidP="006B06CF">
      <w:pPr>
        <w:spacing w:after="0" w:line="276" w:lineRule="auto"/>
        <w:rPr>
          <w:rFonts w:ascii="Arial" w:hAnsi="Arial" w:cs="Arial"/>
          <w:sz w:val="18"/>
          <w:szCs w:val="18"/>
        </w:rPr>
      </w:pPr>
      <w:r w:rsidRPr="001420FA">
        <w:rPr>
          <w:rFonts w:ascii="Arial" w:hAnsi="Arial" w:cs="Arial"/>
          <w:sz w:val="18"/>
          <w:szCs w:val="18"/>
        </w:rPr>
        <w:t>Atentamente</w:t>
      </w:r>
    </w:p>
    <w:p w14:paraId="6112F12F" w14:textId="77777777" w:rsidR="006B06CF" w:rsidRPr="001420FA" w:rsidRDefault="006B06CF" w:rsidP="006B06CF">
      <w:pPr>
        <w:spacing w:after="0" w:line="276" w:lineRule="auto"/>
        <w:rPr>
          <w:rFonts w:ascii="Arial" w:hAnsi="Arial" w:cs="Arial"/>
          <w:sz w:val="18"/>
          <w:szCs w:val="18"/>
        </w:rPr>
      </w:pPr>
    </w:p>
    <w:p w14:paraId="3C4CDB7C" w14:textId="77777777" w:rsidR="006B06CF" w:rsidRPr="001420FA" w:rsidRDefault="006B06CF" w:rsidP="006B06CF">
      <w:pPr>
        <w:spacing w:after="0" w:line="276" w:lineRule="auto"/>
        <w:rPr>
          <w:rFonts w:ascii="Arial" w:hAnsi="Arial" w:cs="Arial"/>
          <w:sz w:val="18"/>
          <w:szCs w:val="18"/>
        </w:rPr>
      </w:pPr>
    </w:p>
    <w:p w14:paraId="600CD6E2" w14:textId="77777777" w:rsidR="008A50C3" w:rsidRPr="001420FA" w:rsidRDefault="008A50C3" w:rsidP="006B06CF">
      <w:pPr>
        <w:spacing w:after="0" w:line="276" w:lineRule="auto"/>
        <w:rPr>
          <w:rFonts w:ascii="Arial" w:hAnsi="Arial" w:cs="Arial"/>
          <w:sz w:val="18"/>
          <w:szCs w:val="18"/>
        </w:rPr>
      </w:pPr>
    </w:p>
    <w:p w14:paraId="6B8CEA7A" w14:textId="77777777" w:rsidR="006B06CF" w:rsidRPr="001420FA" w:rsidRDefault="006B06CF" w:rsidP="006B06CF">
      <w:pPr>
        <w:spacing w:after="0" w:line="276" w:lineRule="auto"/>
        <w:rPr>
          <w:rFonts w:ascii="Arial" w:hAnsi="Arial" w:cs="Arial"/>
          <w:sz w:val="18"/>
          <w:szCs w:val="18"/>
        </w:rPr>
      </w:pPr>
    </w:p>
    <w:p w14:paraId="180C40A3" w14:textId="47080A21" w:rsidR="006B06CF" w:rsidRPr="001420FA" w:rsidRDefault="008F7CAF" w:rsidP="0080776F">
      <w:pPr>
        <w:spacing w:after="0" w:line="240" w:lineRule="auto"/>
        <w:rPr>
          <w:rFonts w:ascii="Arial" w:hAnsi="Arial" w:cs="Arial"/>
          <w:sz w:val="18"/>
          <w:szCs w:val="18"/>
        </w:rPr>
      </w:pPr>
      <w:sdt>
        <w:sdtPr>
          <w:rPr>
            <w:rFonts w:ascii="Arial" w:hAnsi="Arial" w:cs="Arial"/>
            <w:color w:val="000000"/>
            <w:sz w:val="24"/>
            <w:szCs w:val="24"/>
          </w:rPr>
          <w:alias w:val="APELLIDOS Y NOMBRES DEL SOLICITANTE"/>
          <w:tag w:val="APELLIDOS Y NOMBRES"/>
          <w:id w:val="359712578"/>
          <w:placeholder>
            <w:docPart w:val="7766C00C70E14A6E808C819B0DF148C2"/>
          </w:placeholder>
          <w:showingPlcHdr/>
          <w:text/>
        </w:sdtPr>
        <w:sdtEndPr/>
        <w:sdtContent>
          <w:r w:rsidR="007543FD" w:rsidRPr="0080776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p w14:paraId="29185980" w14:textId="4228D4A8" w:rsidR="006B06CF" w:rsidRPr="001420FA" w:rsidRDefault="006B06CF" w:rsidP="0080776F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1420FA">
        <w:rPr>
          <w:rFonts w:ascii="Arial" w:hAnsi="Arial" w:cs="Arial"/>
          <w:sz w:val="18"/>
          <w:szCs w:val="18"/>
        </w:rPr>
        <w:t xml:space="preserve">Cargo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alias w:val="CARGO DEL SOLICITANTE"/>
          <w:tag w:val="CARGO"/>
          <w:id w:val="-701548287"/>
          <w:placeholder>
            <w:docPart w:val="EA75DCC5D74F429EAC2EA2E835EE998F"/>
          </w:placeholder>
          <w:showingPlcHdr/>
          <w:text/>
        </w:sdtPr>
        <w:sdtEndPr/>
        <w:sdtContent>
          <w:r w:rsidR="007543FD" w:rsidRPr="0080776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p w14:paraId="262E4464" w14:textId="4EE68463" w:rsidR="006B06CF" w:rsidRPr="001420FA" w:rsidRDefault="006B06CF" w:rsidP="0080776F">
      <w:pPr>
        <w:spacing w:line="240" w:lineRule="auto"/>
        <w:rPr>
          <w:rFonts w:ascii="Arial" w:hAnsi="Arial" w:cs="Arial"/>
          <w:sz w:val="18"/>
          <w:szCs w:val="18"/>
        </w:rPr>
      </w:pPr>
      <w:r w:rsidRPr="001420FA">
        <w:rPr>
          <w:rFonts w:ascii="Arial" w:hAnsi="Arial" w:cs="Arial"/>
          <w:sz w:val="18"/>
          <w:szCs w:val="18"/>
        </w:rPr>
        <w:t xml:space="preserve">CI: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alias w:val="C. I. SOLICITANTE"/>
          <w:tag w:val="CEDULA"/>
          <w:id w:val="913059988"/>
          <w:placeholder>
            <w:docPart w:val="0055327303A546C485698F568A2C8AFD"/>
          </w:placeholder>
          <w:showingPlcHdr/>
          <w:text/>
        </w:sdtPr>
        <w:sdtEndPr/>
        <w:sdtContent>
          <w:r w:rsidR="00C21AD0" w:rsidRPr="0080776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1559"/>
        <w:gridCol w:w="4961"/>
      </w:tblGrid>
      <w:tr w:rsidR="006B06CF" w:rsidRPr="001420FA" w14:paraId="0671B2C8" w14:textId="77777777" w:rsidTr="00B87177">
        <w:trPr>
          <w:trHeight w:val="113"/>
        </w:trPr>
        <w:tc>
          <w:tcPr>
            <w:tcW w:w="46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8026F57" w14:textId="77777777" w:rsidR="006B06CF" w:rsidRPr="001420FA" w:rsidRDefault="006B06CF" w:rsidP="00B87177">
            <w:pPr>
              <w:spacing w:after="0" w:line="240" w:lineRule="auto"/>
              <w:ind w:left="-105" w:right="-108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 w:rsidRPr="001420FA">
              <w:rPr>
                <w:rFonts w:ascii="Arial" w:hAnsi="Arial" w:cs="Arial"/>
                <w:sz w:val="18"/>
                <w:szCs w:val="18"/>
              </w:rPr>
              <w:t>Fecha preliminar de inspección:</w:t>
            </w:r>
          </w:p>
        </w:tc>
        <w:tc>
          <w:tcPr>
            <w:tcW w:w="4961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70765397" w14:textId="77777777" w:rsidR="006B06CF" w:rsidRPr="001420FA" w:rsidRDefault="008F7CAF" w:rsidP="00B87177">
            <w:pPr>
              <w:widowControl w:val="0"/>
              <w:autoSpaceDE w:val="0"/>
              <w:autoSpaceDN w:val="0"/>
              <w:spacing w:line="240" w:lineRule="auto"/>
              <w:rPr>
                <w:rFonts w:ascii="Arial" w:hAnsi="Arial" w:cs="Arial"/>
                <w:sz w:val="18"/>
                <w:szCs w:val="18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alias w:val="SOLO PARA INSPECCIONES FÍSICAS"/>
                <w:tag w:val="FECHA INSPECCION"/>
                <w:id w:val="-911233842"/>
                <w:placeholder>
                  <w:docPart w:val="E650347B07774BC386B4F8F30702FED4"/>
                </w:placeholder>
                <w:showingPlcHdr/>
                <w15:color w:val="FF0000"/>
                <w:date w:fullDate="2021-10-07T00:00:00Z">
                  <w:dateFormat w:val="dddd, d 'de' MMMM 'de' yyyy"/>
                  <w:lid w:val="es-EC"/>
                  <w:storeMappedDataAs w:val="dateTime"/>
                  <w:calendar w:val="gregorian"/>
                </w:date>
              </w:sdtPr>
              <w:sdtEndPr/>
              <w:sdtContent>
                <w:r w:rsidR="006B06CF" w:rsidRPr="0080776F">
                  <w:rPr>
                    <w:rStyle w:val="Textodelmarcadordeposicin"/>
                    <w:rFonts w:ascii="Arial" w:hAnsi="Arial" w:cs="Arial"/>
                    <w:color w:val="auto"/>
                    <w:sz w:val="18"/>
                    <w:szCs w:val="18"/>
                  </w:rPr>
                  <w:t>Haga clic aquí para escribir una fecha.</w:t>
                </w:r>
              </w:sdtContent>
            </w:sdt>
          </w:p>
        </w:tc>
      </w:tr>
      <w:tr w:rsidR="006B06CF" w:rsidRPr="001420FA" w14:paraId="38AC4C33" w14:textId="77777777" w:rsidTr="00B87177">
        <w:trPr>
          <w:trHeight w:val="113"/>
        </w:trPr>
        <w:tc>
          <w:tcPr>
            <w:tcW w:w="46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52E45DEC" w14:textId="77777777" w:rsidR="006B06CF" w:rsidRPr="001420FA" w:rsidRDefault="006B06CF" w:rsidP="00B87177">
            <w:pPr>
              <w:spacing w:after="0" w:line="240" w:lineRule="auto"/>
              <w:ind w:left="-105" w:right="-108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>(La fecha definitiva se coordinará con el solicitante)</w:t>
            </w:r>
          </w:p>
        </w:tc>
        <w:tc>
          <w:tcPr>
            <w:tcW w:w="4961" w:type="dxa"/>
            <w:vMerge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1DF41A93" w14:textId="77777777" w:rsidR="006B06CF" w:rsidRPr="001420FA" w:rsidRDefault="006B06CF" w:rsidP="00B87177">
            <w:pPr>
              <w:widowControl w:val="0"/>
              <w:autoSpaceDE w:val="0"/>
              <w:autoSpaceDN w:val="0"/>
              <w:spacing w:line="240" w:lineRule="auto"/>
              <w:rPr>
                <w:rFonts w:ascii="Arial" w:hAnsi="Arial" w:cs="Arial"/>
                <w:sz w:val="18"/>
                <w:szCs w:val="18"/>
                <w:lang w:val="es-ES_tradnl"/>
              </w:rPr>
            </w:pPr>
          </w:p>
        </w:tc>
      </w:tr>
      <w:tr w:rsidR="006B06CF" w:rsidRPr="001420FA" w14:paraId="60A7D8C0" w14:textId="77777777" w:rsidTr="00B87177">
        <w:trPr>
          <w:trHeight w:val="113"/>
        </w:trPr>
        <w:tc>
          <w:tcPr>
            <w:tcW w:w="4678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44F40F5A" w14:textId="77777777" w:rsidR="006B06CF" w:rsidRPr="001420FA" w:rsidRDefault="006B06CF" w:rsidP="00B87177">
            <w:pPr>
              <w:spacing w:after="0" w:line="240" w:lineRule="auto"/>
              <w:ind w:right="-108"/>
              <w:rPr>
                <w:rFonts w:ascii="Arial" w:eastAsia="Arial" w:hAnsi="Arial" w:cs="Arial"/>
                <w:spacing w:val="1"/>
                <w:sz w:val="4"/>
                <w:szCs w:val="4"/>
              </w:rPr>
            </w:pPr>
          </w:p>
        </w:tc>
        <w:tc>
          <w:tcPr>
            <w:tcW w:w="496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61FDCCD4" w14:textId="77777777" w:rsidR="006B06CF" w:rsidRPr="001420FA" w:rsidRDefault="006B06CF" w:rsidP="00B87177">
            <w:pPr>
              <w:widowControl w:val="0"/>
              <w:autoSpaceDE w:val="0"/>
              <w:autoSpaceDN w:val="0"/>
              <w:spacing w:line="240" w:lineRule="auto"/>
              <w:rPr>
                <w:rFonts w:ascii="Arial" w:hAnsi="Arial" w:cs="Arial"/>
                <w:sz w:val="4"/>
                <w:szCs w:val="4"/>
                <w:lang w:val="es-ES_tradnl"/>
              </w:rPr>
            </w:pPr>
          </w:p>
        </w:tc>
      </w:tr>
      <w:tr w:rsidR="006B06CF" w:rsidRPr="001420FA" w14:paraId="2DE0FAC8" w14:textId="77777777" w:rsidTr="00B87177">
        <w:trPr>
          <w:trHeight w:val="350"/>
        </w:trPr>
        <w:tc>
          <w:tcPr>
            <w:tcW w:w="3119" w:type="dxa"/>
            <w:shd w:val="clear" w:color="auto" w:fill="auto"/>
            <w:vAlign w:val="center"/>
          </w:tcPr>
          <w:p w14:paraId="223321A2" w14:textId="77777777" w:rsidR="006B06CF" w:rsidRPr="001420FA" w:rsidRDefault="006B06CF" w:rsidP="00B87177">
            <w:pPr>
              <w:spacing w:after="0" w:line="240" w:lineRule="auto"/>
              <w:ind w:right="-108"/>
              <w:rPr>
                <w:rFonts w:ascii="Arial" w:eastAsia="Arial" w:hAnsi="Arial" w:cs="Arial"/>
                <w:sz w:val="18"/>
                <w:szCs w:val="18"/>
              </w:rPr>
            </w:pP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orre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o</w:t>
            </w: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le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>t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rón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o para facturación</w:t>
            </w:r>
          </w:p>
        </w:tc>
        <w:tc>
          <w:tcPr>
            <w:tcW w:w="6520" w:type="dxa"/>
            <w:gridSpan w:val="2"/>
            <w:shd w:val="clear" w:color="auto" w:fill="auto"/>
            <w:vAlign w:val="center"/>
          </w:tcPr>
          <w:p w14:paraId="1E9DFC33" w14:textId="72836147" w:rsidR="006B06CF" w:rsidRPr="001420FA" w:rsidRDefault="008F7CAF" w:rsidP="00B87177">
            <w:pPr>
              <w:widowControl w:val="0"/>
              <w:autoSpaceDE w:val="0"/>
              <w:autoSpaceDN w:val="0"/>
              <w:spacing w:line="240" w:lineRule="auto"/>
              <w:rPr>
                <w:rFonts w:ascii="Arial" w:hAnsi="Arial" w:cs="Arial"/>
                <w:sz w:val="18"/>
                <w:szCs w:val="18"/>
                <w:lang w:val="es-ES_tradnl"/>
              </w:rPr>
            </w:pPr>
            <w:sdt>
              <w:sdtPr>
                <w:rPr>
                  <w:rFonts w:ascii="Arial" w:hAnsi="Arial" w:cs="Arial"/>
                  <w:color w:val="000000"/>
                  <w:sz w:val="24"/>
                  <w:szCs w:val="24"/>
                </w:rPr>
                <w:id w:val="1058291392"/>
                <w:placeholder>
                  <w:docPart w:val="1982B3D385134886A69C090C62B55F64"/>
                </w:placeholder>
                <w:showingPlcHdr/>
                <w:text/>
              </w:sdtPr>
              <w:sdtEndPr/>
              <w:sdtContent>
                <w:r w:rsidR="00C21AD0" w:rsidRPr="001420FA">
                  <w:rPr>
                    <w:rStyle w:val="Textodelmarcadordeposicin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</w:tr>
      <w:tr w:rsidR="006B06CF" w:rsidRPr="001420FA" w14:paraId="5124B543" w14:textId="77777777" w:rsidTr="00B87177">
        <w:trPr>
          <w:trHeight w:val="210"/>
        </w:trPr>
        <w:tc>
          <w:tcPr>
            <w:tcW w:w="3119" w:type="dxa"/>
            <w:shd w:val="clear" w:color="auto" w:fill="auto"/>
            <w:vAlign w:val="center"/>
          </w:tcPr>
          <w:p w14:paraId="2B01A4B9" w14:textId="77777777" w:rsidR="006B06CF" w:rsidRPr="001420FA" w:rsidRDefault="006B06CF" w:rsidP="00B87177">
            <w:pPr>
              <w:spacing w:after="0"/>
              <w:ind w:right="743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N</w:t>
            </w:r>
            <w:r w:rsidRPr="001420FA">
              <w:rPr>
                <w:rFonts w:ascii="Arial" w:eastAsia="Arial" w:hAnsi="Arial" w:cs="Arial"/>
                <w:spacing w:val="-3"/>
                <w:sz w:val="18"/>
                <w:szCs w:val="18"/>
              </w:rPr>
              <w:t>ú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me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r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o</w:t>
            </w: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d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1420FA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t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e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léf</w:t>
            </w:r>
            <w:r w:rsidRPr="001420FA">
              <w:rPr>
                <w:rFonts w:ascii="Arial" w:eastAsia="Arial" w:hAnsi="Arial" w:cs="Arial"/>
                <w:spacing w:val="-1"/>
                <w:sz w:val="18"/>
                <w:szCs w:val="18"/>
              </w:rPr>
              <w:t>on</w:t>
            </w:r>
            <w:r w:rsidRPr="001420FA">
              <w:rPr>
                <w:rFonts w:ascii="Arial" w:eastAsia="Arial" w:hAnsi="Arial" w:cs="Arial"/>
                <w:sz w:val="18"/>
                <w:szCs w:val="18"/>
              </w:rPr>
              <w:t>o</w:t>
            </w:r>
          </w:p>
        </w:tc>
        <w:sdt>
          <w:sdtPr>
            <w:rPr>
              <w:rFonts w:ascii="Arial" w:hAnsi="Arial" w:cs="Arial"/>
              <w:color w:val="000000"/>
              <w:sz w:val="24"/>
              <w:szCs w:val="24"/>
            </w:rPr>
            <w:id w:val="-1074429358"/>
            <w:placeholder>
              <w:docPart w:val="5C897F87772F485F912FF07B4B00F6B9"/>
            </w:placeholder>
            <w:showingPlcHdr/>
            <w:text/>
          </w:sdtPr>
          <w:sdtEndPr/>
          <w:sdtContent>
            <w:tc>
              <w:tcPr>
                <w:tcW w:w="6520" w:type="dxa"/>
                <w:gridSpan w:val="2"/>
                <w:shd w:val="clear" w:color="auto" w:fill="auto"/>
                <w:vAlign w:val="center"/>
              </w:tcPr>
              <w:p w14:paraId="79190D6B" w14:textId="4386ADED" w:rsidR="006B06CF" w:rsidRPr="001420FA" w:rsidRDefault="00C21AD0" w:rsidP="00B87177">
                <w:pPr>
                  <w:widowControl w:val="0"/>
                  <w:autoSpaceDE w:val="0"/>
                  <w:autoSpaceDN w:val="0"/>
                  <w:spacing w:line="240" w:lineRule="auto"/>
                  <w:rPr>
                    <w:rFonts w:ascii="Arial" w:hAnsi="Arial" w:cs="Arial"/>
                    <w:sz w:val="18"/>
                    <w:szCs w:val="18"/>
                    <w:lang w:val="es-ES_tradnl"/>
                  </w:rPr>
                </w:pPr>
                <w:r w:rsidRPr="001420FA">
                  <w:rPr>
                    <w:rStyle w:val="Textodelmarcadordeposicin"/>
                    <w:sz w:val="18"/>
                    <w:szCs w:val="18"/>
                  </w:rPr>
                  <w:t>Haga clic aquí para escribir texto.</w:t>
                </w:r>
              </w:p>
            </w:tc>
          </w:sdtContent>
        </w:sdt>
      </w:tr>
    </w:tbl>
    <w:p w14:paraId="084A9AB1" w14:textId="77777777" w:rsidR="006B06CF" w:rsidRPr="001420FA" w:rsidRDefault="006B06CF" w:rsidP="006B06CF">
      <w:pPr>
        <w:widowControl w:val="0"/>
        <w:autoSpaceDE w:val="0"/>
        <w:autoSpaceDN w:val="0"/>
        <w:spacing w:after="0" w:line="240" w:lineRule="auto"/>
        <w:rPr>
          <w:rFonts w:ascii="Arial" w:hAnsi="Arial" w:cs="Arial"/>
          <w:sz w:val="18"/>
          <w:szCs w:val="18"/>
          <w:lang w:val="es-ES_tradnl"/>
        </w:rPr>
      </w:pPr>
    </w:p>
    <w:p w14:paraId="311D397D" w14:textId="035EEAB1" w:rsidR="006B06CF" w:rsidRPr="001420FA" w:rsidRDefault="006B06CF" w:rsidP="006B06CF">
      <w:pPr>
        <w:widowControl w:val="0"/>
        <w:autoSpaceDE w:val="0"/>
        <w:autoSpaceDN w:val="0"/>
        <w:spacing w:after="0" w:line="240" w:lineRule="auto"/>
        <w:rPr>
          <w:rFonts w:ascii="Arial" w:hAnsi="Arial" w:cs="Arial"/>
          <w:sz w:val="18"/>
          <w:szCs w:val="18"/>
          <w:lang w:val="es-ES_tradnl"/>
        </w:rPr>
      </w:pPr>
      <w:r w:rsidRPr="001420FA">
        <w:rPr>
          <w:rFonts w:ascii="Arial" w:hAnsi="Arial" w:cs="Arial"/>
          <w:sz w:val="18"/>
          <w:szCs w:val="18"/>
          <w:lang w:val="es-ES_tradnl"/>
        </w:rPr>
        <w:t xml:space="preserve">Registro de revisión para solicitudes en formato físico (Espacio utilizado por el </w:t>
      </w:r>
      <w:r w:rsidR="00D43A5F" w:rsidRPr="001420FA">
        <w:rPr>
          <w:rFonts w:ascii="Arial" w:hAnsi="Arial" w:cs="Arial"/>
          <w:sz w:val="18"/>
          <w:szCs w:val="18"/>
          <w:lang w:val="es-ES_tradnl"/>
        </w:rPr>
        <w:t>LIAVMS</w:t>
      </w:r>
      <w:r w:rsidRPr="001420FA">
        <w:rPr>
          <w:rFonts w:ascii="Arial" w:hAnsi="Arial" w:cs="Arial"/>
          <w:sz w:val="18"/>
          <w:szCs w:val="18"/>
          <w:lang w:val="es-ES_tradnl"/>
        </w:rPr>
        <w:t>)</w:t>
      </w:r>
    </w:p>
    <w:p w14:paraId="132DDEA2" w14:textId="2ED61B48" w:rsidR="00ED6FFC" w:rsidRPr="001420FA" w:rsidRDefault="00ED6FFC" w:rsidP="00A26C90">
      <w:pPr>
        <w:spacing w:after="0" w:line="276" w:lineRule="auto"/>
        <w:rPr>
          <w:rFonts w:ascii="Arial" w:hAnsi="Arial" w:cs="Arial"/>
          <w:sz w:val="20"/>
          <w:szCs w:val="20"/>
        </w:rPr>
        <w:sectPr w:rsidR="00ED6FFC" w:rsidRPr="001420FA" w:rsidSect="003A0526">
          <w:headerReference w:type="default" r:id="rId9"/>
          <w:footerReference w:type="default" r:id="rId10"/>
          <w:footerReference w:type="first" r:id="rId11"/>
          <w:pgSz w:w="11906" w:h="16838"/>
          <w:pgMar w:top="1134" w:right="1134" w:bottom="992" w:left="1134" w:header="709" w:footer="272" w:gutter="0"/>
          <w:cols w:space="708"/>
          <w:docGrid w:linePitch="360"/>
        </w:sectPr>
      </w:pPr>
    </w:p>
    <w:p w14:paraId="132DDEA4" w14:textId="55A9E0F9" w:rsidR="00066852" w:rsidRPr="001420FA" w:rsidRDefault="00066852" w:rsidP="00C75E33">
      <w:pPr>
        <w:spacing w:after="0" w:line="276" w:lineRule="auto"/>
        <w:jc w:val="center"/>
        <w:rPr>
          <w:rFonts w:ascii="Arial" w:hAnsi="Arial" w:cs="Arial"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lastRenderedPageBreak/>
        <w:t>SOLICITUD DE EVALUACION DE LA CONFORMIDAD</w:t>
      </w:r>
      <w:r w:rsidR="00DE3BBB" w:rsidRPr="001420FA">
        <w:rPr>
          <w:rFonts w:ascii="Arial" w:hAnsi="Arial" w:cs="Arial"/>
          <w:b/>
          <w:sz w:val="20"/>
          <w:szCs w:val="20"/>
        </w:rPr>
        <w:t xml:space="preserve"> - INFORMACIÓN TÉCNICA</w:t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276"/>
        <w:gridCol w:w="1134"/>
        <w:gridCol w:w="2268"/>
        <w:gridCol w:w="2835"/>
      </w:tblGrid>
      <w:tr w:rsidR="007A5DA8" w:rsidRPr="001420FA" w14:paraId="132DDEAB" w14:textId="77777777" w:rsidTr="00FC07BD">
        <w:trPr>
          <w:trHeight w:val="459"/>
        </w:trPr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2DDEA5" w14:textId="77777777" w:rsidR="00CB1BE4" w:rsidRPr="001420FA" w:rsidRDefault="00CB1BE4" w:rsidP="007A5DA8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Número VIN:</w:t>
            </w:r>
          </w:p>
          <w:p w14:paraId="132DDEA6" w14:textId="38260B5A" w:rsidR="007A5DA8" w:rsidRPr="001420FA" w:rsidRDefault="008F7CAF" w:rsidP="002C0B6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° DE CHASIS"/>
                <w:tag w:val="VIN CHASIS"/>
                <w:id w:val="644248359"/>
                <w:placeholder>
                  <w:docPart w:val="367B62D4A3094B7B8FEAB88167318DC2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  <w:r w:rsidR="007A5DA8" w:rsidRPr="001420FA">
              <w:rPr>
                <w:rFonts w:ascii="Arial" w:hAnsi="Arial" w:cs="Arial"/>
                <w:b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2DDEA7" w14:textId="0CAAC6D9" w:rsidR="00CB1BE4" w:rsidRPr="001420FA" w:rsidRDefault="005E2B1D" w:rsidP="00B12908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Modelo</w:t>
            </w:r>
            <w:r w:rsidR="00CB1BE4"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de motor:</w:t>
            </w:r>
          </w:p>
          <w:p w14:paraId="132DDEA8" w14:textId="3C21587B" w:rsidR="007A5DA8" w:rsidRPr="001420FA" w:rsidRDefault="008F7CAF" w:rsidP="00B12908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° MOTOR"/>
                <w:tag w:val="NO MOTOR"/>
                <w:id w:val="-2086523801"/>
                <w:placeholder>
                  <w:docPart w:val="F53CA24CBB6648498F613A1CD4C0994A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2DDEA9" w14:textId="77777777" w:rsidR="00CB1BE4" w:rsidRPr="001420FA" w:rsidRDefault="00CB1BE4" w:rsidP="00B12908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Año modelo:</w:t>
            </w:r>
          </w:p>
          <w:p w14:paraId="132DDEAA" w14:textId="7BB3ED7A" w:rsidR="007A5DA8" w:rsidRPr="001420FA" w:rsidRDefault="008F7CAF" w:rsidP="00B12908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AÑO DE MODELO DEL CHASIS"/>
                <w:tag w:val="AÑO MODELO"/>
                <w:id w:val="1862780292"/>
                <w:placeholder>
                  <w:docPart w:val="F43D43DD7FE04E898825F75F13899E0E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6"/>
                    <w:szCs w:val="16"/>
                  </w:rPr>
                  <w:t>Haga clic aquí para escribir texto.</w:t>
                </w:r>
              </w:sdtContent>
            </w:sdt>
          </w:p>
        </w:tc>
      </w:tr>
      <w:tr w:rsidR="00E35A9F" w:rsidRPr="001420FA" w14:paraId="3BBEAD0C" w14:textId="77777777" w:rsidTr="00E35A9F"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B848228" w14:textId="5D1ACFF0" w:rsidR="00E35A9F" w:rsidRPr="001420FA" w:rsidRDefault="00E35A9F" w:rsidP="00E35A9F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Marca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MARCA DEL VEHÍCULO O CHASIS"/>
                <w:tag w:val="MARCA"/>
                <w:id w:val="67468419"/>
                <w:placeholder>
                  <w:docPart w:val="F5B83EB96488447ABCB1177D07C21ADE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159C3F1" w14:textId="0A3F8238" w:rsidR="00E35A9F" w:rsidRPr="001420FA" w:rsidRDefault="00E35A9F" w:rsidP="00E35A9F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Modelo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MODELO DEL VEHÍCULO O CHASIS"/>
                <w:tag w:val="MODELO"/>
                <w:id w:val="-1343626987"/>
                <w:placeholder>
                  <w:docPart w:val="7E69226182EB4C209313215D14338064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</w:tr>
      <w:tr w:rsidR="00C14373" w:rsidRPr="001420FA" w14:paraId="0408CAA0" w14:textId="77777777" w:rsidTr="00C14373"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161E7DC" w14:textId="1EF3389D" w:rsidR="00C14373" w:rsidRPr="001420FA" w:rsidRDefault="00C14373" w:rsidP="00C1437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20FA">
              <w:rPr>
                <w:rFonts w:ascii="Arial" w:hAnsi="Arial" w:cs="Arial"/>
                <w:sz w:val="20"/>
                <w:szCs w:val="20"/>
              </w:rPr>
              <w:t xml:space="preserve">Versiones: </w:t>
            </w:r>
            <w:sdt>
              <w:sdtPr>
                <w:rPr>
                  <w:rFonts w:ascii="Arial" w:hAnsi="Arial" w:cs="Arial"/>
                  <w:color w:val="000000"/>
                  <w:sz w:val="18"/>
                  <w:szCs w:val="18"/>
                  <w:lang w:val="en-US"/>
                </w:rPr>
                <w:alias w:val="VERSION"/>
                <w:tag w:val="IMPORT 5"/>
                <w:id w:val="-920018093"/>
                <w:placeholder>
                  <w:docPart w:val="F62CDB7766334E4E8B4080CCFA962499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  <w:r w:rsidRPr="001420F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14373" w:rsidRPr="001420FA" w14:paraId="5E0860D4" w14:textId="77777777" w:rsidTr="00C14373"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0086B48" w14:textId="53554012" w:rsidR="00C14373" w:rsidRPr="001420FA" w:rsidRDefault="00C14373" w:rsidP="00C14373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b/>
                <w:sz w:val="20"/>
                <w:szCs w:val="20"/>
                <w:lang w:val="es-ES_tradnl"/>
              </w:rPr>
              <w:t>ESPECIFICACIONES DE LA CARROCERIA</w:t>
            </w:r>
            <w:r w:rsidR="005D3CCA" w:rsidRPr="001420FA">
              <w:rPr>
                <w:rFonts w:ascii="Arial" w:hAnsi="Arial" w:cs="Arial"/>
                <w:b/>
                <w:sz w:val="20"/>
                <w:szCs w:val="20"/>
                <w:lang w:val="es-ES_tradnl"/>
              </w:rPr>
              <w:t>*</w:t>
            </w:r>
          </w:p>
        </w:tc>
      </w:tr>
      <w:tr w:rsidR="00C14373" w:rsidRPr="001420FA" w14:paraId="6D2A0B01" w14:textId="77777777" w:rsidTr="00C14373"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0DE57D3" w14:textId="669F8781" w:rsidR="00C14373" w:rsidRPr="001420FA" w:rsidRDefault="00C14373" w:rsidP="00C1437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Marca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MARCA CARROCERIA"/>
                <w:tag w:val="MARCA CARR"/>
                <w:id w:val="2019819619"/>
                <w:placeholder>
                  <w:docPart w:val="39EF926B81014984A9BDD593F200137F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839D195" w14:textId="618CD0C0" w:rsidR="00C14373" w:rsidRPr="001420FA" w:rsidRDefault="00C14373" w:rsidP="00C1437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Modelo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MODELO CARROCERIA"/>
                <w:tag w:val="MODELO CARR"/>
                <w:id w:val="628355742"/>
                <w:placeholder>
                  <w:docPart w:val="B87A8017B74B499C974E3F801CC0FC04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</w:tr>
      <w:tr w:rsidR="00527D81" w:rsidRPr="001420FA" w14:paraId="2A996B28" w14:textId="77777777" w:rsidTr="00271880"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68C5E4B" w14:textId="5078981F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Nombre del propietario:</w:t>
            </w:r>
          </w:p>
          <w:p w14:paraId="5D8E169E" w14:textId="7286C5E6" w:rsidR="00527D81" w:rsidRPr="001420FA" w:rsidRDefault="008F7CAF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alias w:val="APELLIDOS Y NOMBRES DEL PROPIETARIO"/>
                <w:tag w:val="PROPIETARIO"/>
                <w:id w:val="1547333381"/>
                <w:placeholder>
                  <w:docPart w:val="96DC48B5E91F4E2FAFB86254A0CE7954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F069546" w14:textId="42091214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C.I. propietario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CEDULA DE IDENTIDAD DEL PROPIETARIO"/>
                <w:tag w:val="CI CARR"/>
                <w:id w:val="3254304"/>
                <w:placeholder>
                  <w:docPart w:val="B59EB32416D04BF5B455FF5AB9ABD05B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</w:p>
        </w:tc>
      </w:tr>
      <w:tr w:rsidR="00527D81" w:rsidRPr="001420FA" w14:paraId="2530B735" w14:textId="77777777" w:rsidTr="00321029"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935BDA6" w14:textId="671E589F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Orden de producción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ORDEN DE PRODUCCION"/>
                <w:tag w:val="ORDEN PROD"/>
                <w:id w:val="278999407"/>
                <w:placeholder>
                  <w:docPart w:val="7E76F6F7100A4BF284D1341AFC185E1E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DB94001" w14:textId="0A80BF4A" w:rsidR="00527D81" w:rsidRPr="001420FA" w:rsidRDefault="00527D81" w:rsidP="0032102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Baño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id w:val="-4552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20FA">
                  <w:rPr>
                    <w:rFonts w:ascii="MS Gothic" w:eastAsia="MS Gothic" w:hAnsi="MS Gothic" w:cs="Arial" w:hint="eastAsia"/>
                    <w:sz w:val="20"/>
                    <w:szCs w:val="20"/>
                    <w:lang w:val="es-ES_tradnl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6D930C5" w14:textId="5DC4DD33" w:rsidR="00527D81" w:rsidRPr="001420FA" w:rsidRDefault="00527D81" w:rsidP="0032102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Aire Acondicionado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id w:val="-1291895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Pr="001420FA">
                  <w:rPr>
                    <w:rFonts w:ascii="MS Gothic" w:eastAsia="MS Gothic" w:hAnsi="MS Gothic" w:cs="Arial" w:hint="eastAsia"/>
                    <w:sz w:val="20"/>
                    <w:szCs w:val="20"/>
                    <w:lang w:val="es-ES_tradnl"/>
                  </w:rPr>
                  <w:t>☐</w:t>
                </w:r>
              </w:sdtContent>
            </w:sdt>
          </w:p>
        </w:tc>
      </w:tr>
      <w:tr w:rsidR="00527D81" w:rsidRPr="001420FA" w14:paraId="18971EEF" w14:textId="77777777" w:rsidTr="0036136E">
        <w:tc>
          <w:tcPr>
            <w:tcW w:w="24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6BF5410D" w14:textId="77777777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Número de puertas:</w:t>
            </w:r>
          </w:p>
          <w:p w14:paraId="16572947" w14:textId="3ACD910D" w:rsidR="00527D81" w:rsidRPr="00A85719" w:rsidRDefault="008F7CAF" w:rsidP="0032102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N° DE PUERTAS"/>
                <w:tag w:val="PUERTAS"/>
                <w:id w:val="-1071196932"/>
                <w:placeholder>
                  <w:docPart w:val="54DE55B32BB742F9ADC2233556053A55"/>
                </w:placeholder>
                <w:showingPlcHdr/>
                <w:dropDownList>
                  <w:listItem w:value="Elija un elemento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</w:dropDownList>
              </w:sdtPr>
              <w:sdtEndPr/>
              <w:sdtContent>
                <w:r w:rsidR="00527D81" w:rsidRPr="00B46EEB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Elija un elemento.</w:t>
                </w:r>
              </w:sdtContent>
            </w:sdt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5466B20" w14:textId="77777777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Disco:</w:t>
            </w:r>
          </w:p>
          <w:p w14:paraId="213B436C" w14:textId="657F3FF6" w:rsidR="00527D81" w:rsidRPr="001420FA" w:rsidRDefault="008F7CAF" w:rsidP="0032102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UMERO DE DISCO / DE UNIDAD"/>
                <w:tag w:val="NUMERO DISCO"/>
                <w:id w:val="1340966899"/>
                <w:placeholder>
                  <w:docPart w:val="B70BFD0C297644B7B1B660DA990AE15D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44ABAA61" w14:textId="77777777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Número de asientos:</w:t>
            </w:r>
          </w:p>
          <w:p w14:paraId="79964CE3" w14:textId="2E439F0E" w:rsidR="00527D81" w:rsidRPr="001420FA" w:rsidRDefault="008F7CAF" w:rsidP="0032102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° DE ASIENTOS"/>
                <w:tag w:val="ASIENTOS"/>
                <w:id w:val="1552504466"/>
                <w:placeholder>
                  <w:docPart w:val="E615038535D54F44879A1CD293687FB1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8100388" w14:textId="77777777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Número de pasajeros de pie:</w:t>
            </w:r>
          </w:p>
          <w:p w14:paraId="1610ABAF" w14:textId="7E4511C8" w:rsidR="00527D81" w:rsidRPr="001420FA" w:rsidRDefault="008F7CAF" w:rsidP="00321029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N° DE ASIENTOS"/>
                <w:tag w:val="ASIENTOS"/>
                <w:id w:val="-209736493"/>
                <w:placeholder>
                  <w:docPart w:val="23D2FCB60FA3419CA14BADC4968BA499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</w:tr>
      <w:tr w:rsidR="00527D81" w:rsidRPr="001420FA" w14:paraId="132DDED4" w14:textId="72896B15" w:rsidTr="00527D81">
        <w:tc>
          <w:tcPr>
            <w:tcW w:w="4820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2B287198" w14:textId="3E4D1BA9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Operadora:</w:t>
            </w:r>
          </w:p>
          <w:p w14:paraId="132DDED3" w14:textId="53898828" w:rsidR="00527D81" w:rsidRPr="001420FA" w:rsidRDefault="008F7CAF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OPERADORA / COOPERATIVA"/>
                <w:tag w:val="OPERADORA"/>
                <w:id w:val="-2061243598"/>
                <w:placeholder>
                  <w:docPart w:val="231CBB7C6402472AB357F7CE001D149C"/>
                </w:placeholder>
                <w:showingPlcHdr/>
                <w:text/>
              </w:sdtPr>
              <w:sdtEndPr/>
              <w:sdtContent>
                <w:r w:rsidR="004D77B2" w:rsidRPr="004D77B2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bottom w:val="single" w:sz="18" w:space="0" w:color="000000"/>
            </w:tcBorders>
            <w:shd w:val="clear" w:color="auto" w:fill="auto"/>
          </w:tcPr>
          <w:p w14:paraId="3F80DC00" w14:textId="77777777" w:rsidR="004D77B2" w:rsidRDefault="00527D81" w:rsidP="00684D5F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Provincia:</w:t>
            </w:r>
            <w:r w:rsidR="00684D5F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</w:p>
          <w:p w14:paraId="1CDDFDA4" w14:textId="0A321CA0" w:rsidR="00527D81" w:rsidRPr="001420FA" w:rsidRDefault="008F7CAF" w:rsidP="00684D5F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UBICACIÓN DE LA OPERADORA"/>
                <w:tag w:val="PROVINCIA"/>
                <w:id w:val="90597752"/>
                <w:placeholder>
                  <w:docPart w:val="72DF6F7CDAB64352A9E2B232980C8902"/>
                </w:placeholder>
                <w:showingPlcHdr/>
                <w15:color w:val="FF0000"/>
                <w:dropDownList>
                  <w:listItem w:value="Elija un elemento."/>
                  <w:listItem w:displayText="No Definido" w:value="No Definido"/>
                  <w:listItem w:displayText="AZUAY" w:value="AZUAY"/>
                  <w:listItem w:displayText="BOLIVAR" w:value="BOLIVAR"/>
                  <w:listItem w:displayText="CAÑAR" w:value="CAÑAR"/>
                  <w:listItem w:displayText="CARCHI" w:value="CARCHI"/>
                  <w:listItem w:displayText="CHIMBORAZO" w:value="CHIMBORAZO"/>
                  <w:listItem w:displayText="COTOPAXI" w:value="COTOPAXI"/>
                  <w:listItem w:displayText="EL ORO" w:value="EL ORO"/>
                  <w:listItem w:displayText="ESMERALDAS" w:value="ESMERALDAS"/>
                  <w:listItem w:displayText="GUAYAS" w:value="GUAYAS"/>
                  <w:listItem w:displayText="IMBABURA" w:value="IMBABURA"/>
                  <w:listItem w:displayText="LOJA" w:value="LOJA"/>
                  <w:listItem w:displayText="LOS RIOS" w:value="LOS RIOS"/>
                  <w:listItem w:displayText="MANABI" w:value="MANABI"/>
                  <w:listItem w:displayText="MORONA SANTIAGO" w:value="MORONA SANTIAGO"/>
                  <w:listItem w:displayText="NAPO" w:value="NAPO"/>
                  <w:listItem w:displayText="ORELLANA" w:value="ORELLANA"/>
                  <w:listItem w:displayText="PASTAZA" w:value="PASTAZA"/>
                  <w:listItem w:displayText="PICHINCHA" w:value="PICHINCHA"/>
                  <w:listItem w:displayText="SANTA ELENA" w:value="SANTA ELENA"/>
                  <w:listItem w:displayText="SANTO DOMINGO DE LOS TSACHILAS" w:value="SANTO DOMINGO DE LOS TSACHILAS"/>
                  <w:listItem w:displayText="SUCUMBIOS" w:value="SUCUMBIOS"/>
                  <w:listItem w:displayText="TUNGURAHUA" w:value="TUNGURAHUA"/>
                  <w:listItem w:displayText="ZAMORA CHINCHIPE" w:value="ZAMORA CHINCHIPE"/>
                </w:dropDownList>
              </w:sdtPr>
              <w:sdtEndPr/>
              <w:sdtContent>
                <w:r w:rsidR="00527D81" w:rsidRPr="004D77B2">
                  <w:rPr>
                    <w:rStyle w:val="Textodelmarcadordeposicin"/>
                    <w:rFonts w:ascii="Arial" w:hAnsi="Arial" w:cs="Arial"/>
                    <w:color w:val="auto"/>
                    <w:sz w:val="20"/>
                    <w:szCs w:val="20"/>
                  </w:rPr>
                  <w:t>Elija un elemento.</w:t>
                </w:r>
              </w:sdtContent>
            </w:sdt>
          </w:p>
        </w:tc>
      </w:tr>
      <w:tr w:rsidR="00527D81" w:rsidRPr="001420FA" w14:paraId="4CEF8327" w14:textId="77777777" w:rsidTr="00C14373">
        <w:tc>
          <w:tcPr>
            <w:tcW w:w="9923" w:type="dxa"/>
            <w:gridSpan w:val="5"/>
            <w:shd w:val="clear" w:color="auto" w:fill="C5E0B3" w:themeFill="accent6" w:themeFillTint="66"/>
          </w:tcPr>
          <w:p w14:paraId="72C01136" w14:textId="1E898660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Fabricante/ensambladora/Importador:</w:t>
            </w:r>
          </w:p>
          <w:p w14:paraId="7A91F84C" w14:textId="34AA01FB" w:rsidR="00527D81" w:rsidRPr="001420FA" w:rsidRDefault="008F7CAF" w:rsidP="00D66935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FABRICANTE"/>
                <w:tag w:val="IMPORT 2 FAB"/>
                <w:id w:val="1923063110"/>
                <w:placeholder>
                  <w:docPart w:val="D276F503DF3747F6A36F9B79D0A66FEA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  <w:r w:rsidR="00D43A5F" w:rsidRPr="00A85719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 /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ENSAMBLADORA"/>
                <w:tag w:val="IMPORT 2 ENS"/>
                <w:id w:val="-672879958"/>
                <w:placeholder>
                  <w:docPart w:val="2BCCFF7174BC4292A57B242C517C63DA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  <w:r w:rsidR="00D43A5F"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/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IMPORTADOR"/>
                <w:tag w:val="IMPORT 2 IMP"/>
                <w:id w:val="-1739939987"/>
                <w:placeholder>
                  <w:docPart w:val="D2E692B086994310A52AE4454FC8D889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</w:tr>
      <w:tr w:rsidR="00527D81" w:rsidRPr="001420FA" w14:paraId="5BA32968" w14:textId="77777777" w:rsidTr="002427C6">
        <w:tc>
          <w:tcPr>
            <w:tcW w:w="7088" w:type="dxa"/>
            <w:gridSpan w:val="4"/>
            <w:shd w:val="clear" w:color="auto" w:fill="C5E0B3" w:themeFill="accent6" w:themeFillTint="66"/>
          </w:tcPr>
          <w:p w14:paraId="205ADBDD" w14:textId="2493273E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País de origen del fabricante / ensambladora / importador:</w:t>
            </w:r>
          </w:p>
          <w:p w14:paraId="3542A59B" w14:textId="57CB5FEF" w:rsidR="00527D81" w:rsidRPr="00A85719" w:rsidRDefault="008F7CAF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PAIS DE ORIGEN FABRICANTE"/>
                <w:tag w:val="IMPORT 2 FAB"/>
                <w:id w:val="-26566066"/>
                <w:placeholder>
                  <w:docPart w:val="D3702D26DEE844879CBA61872CA8EDD2"/>
                </w:placeholder>
                <w:showingPlcHdr/>
                <w:text/>
              </w:sdtPr>
              <w:sdtEndPr/>
              <w:sdtContent>
                <w:r w:rsidR="00C21AD0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  <w:r w:rsidR="00345944" w:rsidRPr="00A85719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 /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PAIS DE ORIGEN ENSAMBLADORA"/>
                <w:tag w:val="IMPORT 2 ENS"/>
                <w:id w:val="-215506969"/>
                <w:placeholder>
                  <w:docPart w:val="65D563EA218944A58D4189A70AA361E9"/>
                </w:placeholder>
                <w:showingPlcHdr/>
                <w:text/>
              </w:sdtPr>
              <w:sdtEndPr/>
              <w:sdtContent>
                <w:r w:rsidR="00C21AD0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  <w:r w:rsidR="00345944" w:rsidRPr="00A85719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/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PAIS DE ORIGEN IMPORTADOR"/>
                <w:tag w:val="IMPORT 2 IMP"/>
                <w:id w:val="-1265300450"/>
                <w:placeholder>
                  <w:docPart w:val="CDE15DE38AA24C4F8D95805892FE16EE"/>
                </w:placeholder>
                <w:showingPlcHdr/>
                <w:text/>
              </w:sdtPr>
              <w:sdtEndPr/>
              <w:sdtContent>
                <w:r w:rsidR="00C21AD0"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35" w:type="dxa"/>
            <w:shd w:val="clear" w:color="auto" w:fill="C5E0B3" w:themeFill="accent6" w:themeFillTint="66"/>
          </w:tcPr>
          <w:p w14:paraId="49681D2F" w14:textId="2968B202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Fecha de embarque (B/</w:t>
            </w:r>
            <w:proofErr w:type="gramStart"/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L)</w:t>
            </w:r>
            <w:r w:rsidR="006D616C" w:rsidRPr="001420FA">
              <w:rPr>
                <w:rFonts w:ascii="Arial" w:hAnsi="Arial" w:cs="Arial"/>
                <w:sz w:val="20"/>
                <w:szCs w:val="20"/>
                <w:lang w:val="es-ES_tradnl"/>
              </w:rPr>
              <w:t>*</w:t>
            </w:r>
            <w:proofErr w:type="gramEnd"/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:</w:t>
            </w:r>
          </w:p>
          <w:p w14:paraId="325AACC7" w14:textId="471376B1" w:rsidR="00527D81" w:rsidRPr="001420FA" w:rsidRDefault="00527D81" w:rsidP="00527D81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FECHA EMBARQUE"/>
                <w:tag w:val="IMPORT 7"/>
                <w:id w:val="601072631"/>
                <w:placeholder>
                  <w:docPart w:val="AC457BE1FE6149F4B4F4B2E05EDB602E"/>
                </w:placeholder>
                <w:showingPlcHdr/>
                <w:date>
                  <w:dateFormat w:val="yyyy-MM-dd"/>
                  <w:lid w:val="es-EC"/>
                  <w:storeMappedDataAs w:val="dateTime"/>
                  <w:calendar w:val="gregorian"/>
                </w:date>
              </w:sdtPr>
              <w:sdtEndPr/>
              <w:sdtContent>
                <w:r w:rsidRPr="00A85719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Haga clic aquí para escribir una fecha.</w:t>
                </w:r>
              </w:sdtContent>
            </w:sdt>
          </w:p>
        </w:tc>
      </w:tr>
      <w:tr w:rsidR="0013753F" w:rsidRPr="001420FA" w14:paraId="1230D809" w14:textId="77777777" w:rsidTr="00CC5B41">
        <w:tc>
          <w:tcPr>
            <w:tcW w:w="9923" w:type="dxa"/>
            <w:gridSpan w:val="5"/>
            <w:shd w:val="clear" w:color="auto" w:fill="C5E0B3" w:themeFill="accent6" w:themeFillTint="66"/>
          </w:tcPr>
          <w:p w14:paraId="09EADD1A" w14:textId="1E495FF4" w:rsidR="0013753F" w:rsidRPr="001420FA" w:rsidRDefault="0013753F" w:rsidP="0013753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INFORMACIÓN PARA RTE INEN 017</w:t>
            </w:r>
            <w:r w:rsidR="005D3CCA" w:rsidRPr="001420FA">
              <w:rPr>
                <w:rFonts w:ascii="Arial" w:hAnsi="Arial" w:cs="Arial"/>
                <w:b/>
                <w:bCs/>
                <w:sz w:val="20"/>
                <w:szCs w:val="20"/>
                <w:lang w:val="es-ES_tradnl"/>
              </w:rPr>
              <w:t>*</w:t>
            </w:r>
          </w:p>
        </w:tc>
      </w:tr>
      <w:tr w:rsidR="008F6617" w:rsidRPr="001420FA" w14:paraId="74B6B083" w14:textId="77777777" w:rsidTr="00543E18">
        <w:trPr>
          <w:trHeight w:val="468"/>
        </w:trPr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14CDB" w14:textId="77777777" w:rsidR="00A85719" w:rsidRDefault="00CA5CF8" w:rsidP="00A85719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Fab</w:t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fldChar w:fldCharType="begin"/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instrText xml:space="preserve"> ASK  FABRICANTE  \* MERGEFORMAT </w:instrText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fldChar w:fldCharType="end"/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fldChar w:fldCharType="begin"/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instrText xml:space="preserve"> FILLIN  FABRICANTE  \* MERGEFORMAT </w:instrText>
            </w:r>
            <w:r w:rsidR="00DD7B4F" w:rsidRPr="001420FA">
              <w:rPr>
                <w:rFonts w:ascii="Arial" w:hAnsi="Arial" w:cs="Arial"/>
                <w:sz w:val="20"/>
                <w:szCs w:val="20"/>
                <w:lang w:val="es-ES_tradnl"/>
              </w:rPr>
              <w:fldChar w:fldCharType="end"/>
            </w: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ricante del motor</w:t>
            </w:r>
            <w:r w:rsidR="0013753F" w:rsidRPr="001420FA">
              <w:rPr>
                <w:rFonts w:ascii="Arial" w:hAnsi="Arial" w:cs="Arial"/>
                <w:sz w:val="20"/>
                <w:szCs w:val="20"/>
                <w:lang w:val="es-ES_tradnl"/>
              </w:rPr>
              <w:t>:</w:t>
            </w:r>
          </w:p>
          <w:p w14:paraId="3CE6B399" w14:textId="6A4CCEC5" w:rsidR="008F6617" w:rsidRPr="001420FA" w:rsidRDefault="008F7CAF" w:rsidP="00A85719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alias w:val="Fabricante del motor"/>
                <w:tag w:val="Fabricante del motor"/>
                <w:id w:val="-2101096061"/>
                <w:placeholder>
                  <w:docPart w:val="38636A17487A4087B7B0A24ACA5DB3AB"/>
                </w:placeholder>
                <w:showingPlcHdr/>
                <w:text/>
              </w:sdtPr>
              <w:sdtEndPr/>
              <w:sdtContent>
                <w:r w:rsidR="00DD7B4F" w:rsidRPr="00A85719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o pulse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507EC" w14:textId="77777777" w:rsidR="00A85719" w:rsidRDefault="00B93242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Código de vehículo:</w:t>
            </w:r>
          </w:p>
          <w:p w14:paraId="7984BF95" w14:textId="44FE4620" w:rsidR="008F6617" w:rsidRPr="001420FA" w:rsidRDefault="000931F5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Código del vehículo"/>
                <w:tag w:val="Código del vehículo"/>
                <w:id w:val="1491519088"/>
                <w:placeholder>
                  <w:docPart w:val="2DDF86E1596D4F3BB1DBE58B99ABD574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o pulse aquí para escribir texto.</w:t>
                </w:r>
              </w:sdtContent>
            </w:sdt>
          </w:p>
        </w:tc>
      </w:tr>
      <w:tr w:rsidR="00FC2218" w:rsidRPr="001420FA" w14:paraId="6E85BBD3" w14:textId="77777777" w:rsidTr="00543E18">
        <w:trPr>
          <w:trHeight w:val="418"/>
        </w:trPr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D6D97" w14:textId="77777777" w:rsidR="00543E18" w:rsidRDefault="004B68CE" w:rsidP="00A85719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Identificación del informe de ensayo</w:t>
            </w:r>
            <w:r w:rsidR="0013753F" w:rsidRPr="001420FA">
              <w:rPr>
                <w:rFonts w:ascii="Arial" w:hAnsi="Arial" w:cs="Arial"/>
                <w:sz w:val="20"/>
                <w:szCs w:val="20"/>
                <w:lang w:val="es-ES_tradnl"/>
              </w:rPr>
              <w:t>:</w:t>
            </w:r>
          </w:p>
          <w:p w14:paraId="3AFB8953" w14:textId="1D7FCB0D" w:rsidR="00FC2218" w:rsidRPr="00A85719" w:rsidRDefault="008F7CAF" w:rsidP="00A8571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s-ES_tradnl"/>
                </w:rPr>
                <w:alias w:val="Identificación del informe de ensayo"/>
                <w:tag w:val="Identificación del informe de ensayo"/>
                <w:id w:val="-1717955570"/>
                <w:placeholder>
                  <w:docPart w:val="A0F2EC0645BC4743883B7AE09E59528F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o pulse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CFD25" w14:textId="77777777" w:rsidR="00A85719" w:rsidRDefault="00585A2F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Masa de referencia (kg):</w:t>
            </w:r>
          </w:p>
          <w:p w14:paraId="5ED00CBE" w14:textId="2C9DE1D2" w:rsidR="00FC2218" w:rsidRPr="001420FA" w:rsidRDefault="00585A2F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Masa de referencia"/>
                <w:tag w:val="Masa de referencia"/>
                <w:id w:val="752946736"/>
                <w:placeholder>
                  <w:docPart w:val="06100ABF26824DF8A1C34993CFADFE80"/>
                </w:placeholder>
                <w:showingPlcHdr/>
                <w:text/>
              </w:sdtPr>
              <w:sdtEndPr/>
              <w:sdtContent>
                <w:r w:rsidR="00D43A5F" w:rsidRPr="00A85719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o pulse aquí para escribir texto.</w:t>
                </w:r>
              </w:sdtContent>
            </w:sdt>
          </w:p>
        </w:tc>
      </w:tr>
      <w:tr w:rsidR="009633CE" w:rsidRPr="001420FA" w14:paraId="524C38D1" w14:textId="77777777" w:rsidTr="00543E18">
        <w:trPr>
          <w:trHeight w:val="410"/>
        </w:trPr>
        <w:tc>
          <w:tcPr>
            <w:tcW w:w="4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A1E16" w14:textId="77777777" w:rsidR="00A85719" w:rsidRDefault="00B93242" w:rsidP="00A85719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Emisor del informe de ensayo: </w:t>
            </w:r>
          </w:p>
          <w:p w14:paraId="0E44D3F8" w14:textId="0AA8B251" w:rsidR="009633CE" w:rsidRPr="00A85719" w:rsidRDefault="008F7CAF" w:rsidP="00A8571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s-ES_tradnl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alias w:val="Emisor del informe de ensayo"/>
                <w:tag w:val="Emisor del informe de ensayo"/>
                <w:id w:val="1642226914"/>
                <w:placeholder>
                  <w:docPart w:val="5F187BDFC9B044719D6D85ED5D061A91"/>
                </w:placeholder>
                <w:showingPlcHdr/>
                <w:text/>
              </w:sdtPr>
              <w:sdtEndPr/>
              <w:sdtContent>
                <w:r w:rsidRPr="003C3316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C8507" w14:textId="77777777" w:rsidR="00A85719" w:rsidRDefault="00B93242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>Combustible:</w:t>
            </w:r>
          </w:p>
          <w:p w14:paraId="01847A15" w14:textId="01B855B4" w:rsidR="009633CE" w:rsidRPr="001420FA" w:rsidRDefault="00B93242" w:rsidP="00B87177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1420FA">
              <w:rPr>
                <w:rFonts w:ascii="Arial" w:hAnsi="Arial" w:cs="Arial"/>
                <w:sz w:val="20"/>
                <w:szCs w:val="20"/>
                <w:lang w:val="es-ES_tradnl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s-ES_tradnl"/>
                </w:rPr>
                <w:alias w:val="Combustible"/>
                <w:tag w:val="Combustible"/>
                <w:id w:val="-1191146087"/>
                <w:placeholder>
                  <w:docPart w:val="4A86FAAB1A084BAAB0EC8081FF108215"/>
                </w:placeholder>
                <w:showingPlcHdr/>
                <w:text/>
              </w:sdtPr>
              <w:sdtEndPr/>
              <w:sdtContent>
                <w:r w:rsidR="00DD7B4F" w:rsidRPr="00A85719">
                  <w:rPr>
                    <w:rStyle w:val="Textodelmarcadordeposicin"/>
                    <w:rFonts w:ascii="Arial" w:hAnsi="Arial" w:cs="Arial"/>
                    <w:sz w:val="18"/>
                    <w:szCs w:val="18"/>
                  </w:rPr>
                  <w:t>Haga clic o pulse aquí para escribir texto.</w:t>
                </w:r>
              </w:sdtContent>
            </w:sdt>
          </w:p>
        </w:tc>
      </w:tr>
    </w:tbl>
    <w:p w14:paraId="132DDED5" w14:textId="132DD808" w:rsidR="00FB642F" w:rsidRPr="001420FA" w:rsidRDefault="00E5656E" w:rsidP="00066852">
      <w:pPr>
        <w:spacing w:after="0" w:line="276" w:lineRule="auto"/>
        <w:rPr>
          <w:rFonts w:ascii="Arial" w:hAnsi="Arial" w:cs="Arial"/>
          <w:sz w:val="20"/>
          <w:szCs w:val="20"/>
          <w:lang w:val="es-ES_tradnl"/>
        </w:rPr>
      </w:pPr>
      <w:r w:rsidRPr="001420FA">
        <w:rPr>
          <w:rFonts w:ascii="Arial" w:hAnsi="Arial" w:cs="Arial"/>
          <w:sz w:val="20"/>
          <w:szCs w:val="20"/>
          <w:lang w:val="es-ES_tradnl"/>
        </w:rPr>
        <w:t>*Si aplica</w:t>
      </w:r>
    </w:p>
    <w:p w14:paraId="132DDED6" w14:textId="77777777" w:rsidR="00066852" w:rsidRPr="001420FA" w:rsidRDefault="0047333E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1.</w:t>
      </w:r>
      <w:r w:rsidRPr="001420FA">
        <w:rPr>
          <w:rFonts w:ascii="Arial" w:hAnsi="Arial" w:cs="Arial"/>
          <w:b/>
          <w:sz w:val="20"/>
          <w:szCs w:val="20"/>
        </w:rPr>
        <w:tab/>
        <w:t>Categoría</w:t>
      </w:r>
      <w:r w:rsidR="0000317B" w:rsidRPr="001420FA">
        <w:rPr>
          <w:rFonts w:ascii="Arial" w:hAnsi="Arial" w:cs="Arial"/>
          <w:b/>
          <w:sz w:val="20"/>
          <w:szCs w:val="20"/>
        </w:rPr>
        <w:t xml:space="preserve">, </w:t>
      </w:r>
      <w:r w:rsidR="00B423A7" w:rsidRPr="001420FA">
        <w:rPr>
          <w:rFonts w:ascii="Arial" w:hAnsi="Arial" w:cs="Arial"/>
          <w:b/>
          <w:sz w:val="20"/>
          <w:szCs w:val="20"/>
        </w:rPr>
        <w:t>subcategoría</w:t>
      </w:r>
      <w:r w:rsidR="00A7437C" w:rsidRPr="001420FA">
        <w:rPr>
          <w:rFonts w:ascii="Arial" w:hAnsi="Arial" w:cs="Arial"/>
          <w:b/>
          <w:sz w:val="20"/>
          <w:szCs w:val="20"/>
        </w:rPr>
        <w:t>,</w:t>
      </w:r>
      <w:r w:rsidR="0000317B" w:rsidRPr="001420FA">
        <w:rPr>
          <w:rFonts w:ascii="Arial" w:hAnsi="Arial" w:cs="Arial"/>
          <w:b/>
          <w:sz w:val="20"/>
          <w:szCs w:val="20"/>
        </w:rPr>
        <w:t xml:space="preserve"> código</w:t>
      </w:r>
      <w:r w:rsidR="00A7437C" w:rsidRPr="001420FA">
        <w:rPr>
          <w:rFonts w:ascii="Arial" w:hAnsi="Arial" w:cs="Arial"/>
          <w:b/>
          <w:sz w:val="20"/>
          <w:szCs w:val="20"/>
        </w:rPr>
        <w:t>, tipo y subclase</w:t>
      </w:r>
      <w:r w:rsidR="0000317B" w:rsidRPr="001420FA">
        <w:rPr>
          <w:rFonts w:ascii="Arial" w:hAnsi="Arial" w:cs="Arial"/>
          <w:b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b/>
          <w:sz w:val="20"/>
          <w:szCs w:val="20"/>
        </w:rPr>
        <w:t>según NTE INEN 2656:</w:t>
      </w:r>
    </w:p>
    <w:tbl>
      <w:tblPr>
        <w:tblStyle w:val="Tablaconcuadrcula4-nfasis6"/>
        <w:tblW w:w="0" w:type="auto"/>
        <w:tblLook w:val="04A0" w:firstRow="1" w:lastRow="0" w:firstColumn="1" w:lastColumn="0" w:noHBand="0" w:noVBand="1"/>
      </w:tblPr>
      <w:tblGrid>
        <w:gridCol w:w="1980"/>
        <w:gridCol w:w="5670"/>
        <w:gridCol w:w="1984"/>
      </w:tblGrid>
      <w:tr w:rsidR="002A1D65" w:rsidRPr="001420FA" w14:paraId="132DDEDA" w14:textId="77777777" w:rsidTr="008801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132DDED7" w14:textId="77777777" w:rsidR="002A1D65" w:rsidRPr="001420FA" w:rsidRDefault="002A1D65" w:rsidP="0088014B">
            <w:pPr>
              <w:jc w:val="center"/>
              <w:rPr>
                <w:rFonts w:ascii="Arial" w:hAnsi="Arial" w:cs="Arial"/>
                <w:b w:val="0"/>
                <w:sz w:val="16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20"/>
              </w:rPr>
              <w:t>CATEGORIA</w:t>
            </w:r>
            <w:r w:rsidR="0061606A" w:rsidRPr="001420FA">
              <w:rPr>
                <w:rFonts w:ascii="Arial" w:hAnsi="Arial" w:cs="Arial"/>
                <w:sz w:val="16"/>
                <w:szCs w:val="20"/>
              </w:rPr>
              <w:t xml:space="preserve"> – SUBCATEGORIA</w:t>
            </w:r>
          </w:p>
        </w:tc>
        <w:tc>
          <w:tcPr>
            <w:tcW w:w="5670" w:type="dxa"/>
            <w:vAlign w:val="center"/>
          </w:tcPr>
          <w:p w14:paraId="132DDED8" w14:textId="77777777" w:rsidR="002A1D65" w:rsidRPr="001420FA" w:rsidRDefault="002A1D65" w:rsidP="008801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20"/>
              </w:rPr>
              <w:t>CÓDIGO - TIPO</w:t>
            </w:r>
          </w:p>
        </w:tc>
        <w:tc>
          <w:tcPr>
            <w:tcW w:w="1984" w:type="dxa"/>
            <w:vAlign w:val="center"/>
          </w:tcPr>
          <w:p w14:paraId="132DDED9" w14:textId="0741EFD7" w:rsidR="002A1D65" w:rsidRPr="001420FA" w:rsidRDefault="002A1D65" w:rsidP="008801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6"/>
                <w:szCs w:val="20"/>
              </w:rPr>
            </w:pPr>
            <w:r w:rsidRPr="001420FA">
              <w:rPr>
                <w:rFonts w:ascii="Arial" w:hAnsi="Arial" w:cs="Arial"/>
                <w:sz w:val="16"/>
                <w:szCs w:val="20"/>
              </w:rPr>
              <w:t>CLASE</w:t>
            </w:r>
          </w:p>
        </w:tc>
      </w:tr>
      <w:tr w:rsidR="002A1D65" w:rsidRPr="001420FA" w14:paraId="132DDEDE" w14:textId="77777777" w:rsidTr="008801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Arial" w:hAnsi="Arial" w:cs="Arial"/>
              <w:sz w:val="20"/>
              <w:szCs w:val="20"/>
            </w:rPr>
            <w:alias w:val="CATEGORÍA_SUBCATEGORÍA"/>
            <w:tag w:val="CATEGORÍA"/>
            <w:id w:val="16118394"/>
            <w:placeholder>
              <w:docPart w:val="32506B0ACFF04CDCA153CA0D1E46A37E"/>
            </w:placeholder>
            <w:showingPlcHdr/>
            <w:dropDownList>
              <w:listItem w:value="Elija un elemento."/>
              <w:listItem w:displayText="L1" w:value="L1"/>
              <w:listItem w:displayText="L2" w:value="L2"/>
              <w:listItem w:displayText="L3" w:value="L3"/>
              <w:listItem w:displayText="L4" w:value="L4"/>
              <w:listItem w:displayText="L5" w:value="L5"/>
              <w:listItem w:displayText="L6" w:value="L6"/>
              <w:listItem w:displayText="L7" w:value="L7"/>
              <w:listItem w:displayText="M1" w:value="M1"/>
              <w:listItem w:displayText="M2" w:value="M2"/>
              <w:listItem w:displayText="M3" w:value="M3"/>
              <w:listItem w:displayText="N1" w:value="N1"/>
              <w:listItem w:displayText="N2" w:value="N2"/>
              <w:listItem w:displayText="N3" w:value="N3"/>
              <w:listItem w:displayText="O1" w:value="O1"/>
              <w:listItem w:displayText="O2" w:value="O2"/>
              <w:listItem w:displayText="O3" w:value="O3"/>
              <w:listItem w:displayText="O4" w:value="O4"/>
              <w:listItem w:displayText="SA" w:value="SA"/>
              <w:listItem w:displayText="SB" w:value="SB"/>
              <w:listItem w:displayText="SC" w:value="SC"/>
              <w:listItem w:displayText="SD" w:value="SD"/>
              <w:listItem w:displayText="SE" w:value="SE"/>
              <w:listItem w:displayText="SG" w:value="SG"/>
              <w:listItem w:displayText="SH" w:value="SH"/>
              <w:listItem w:displayText="SJ" w:value="SJ"/>
              <w:listItem w:displayText="SK" w:value="SK"/>
            </w:dropDownList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80" w:type="dxa"/>
                <w:vAlign w:val="center"/>
              </w:tcPr>
              <w:p w14:paraId="132DDEDB" w14:textId="63F00C9E" w:rsidR="002A1D65" w:rsidRPr="001420FA" w:rsidRDefault="00C21AD0" w:rsidP="0088014B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1420FA">
                  <w:rPr>
                    <w:rStyle w:val="Textodelmarcadordeposicin"/>
                    <w:sz w:val="20"/>
                  </w:rPr>
                  <w:t>Elija un elemento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CÓDIGO Y TIPO"/>
            <w:tag w:val="CÓDIGO"/>
            <w:id w:val="-1485775629"/>
            <w:placeholder>
              <w:docPart w:val="737FEE9639544BDAA53529E54E2A4402"/>
            </w:placeholder>
            <w:showingPlcHdr/>
            <w:dropDownList>
              <w:listItem w:value="Elija un elemento."/>
              <w:listItem w:displayText="BMT - BICIMOTO/CICLOMOTOR" w:value="BMT - BICIMOTO/CICLOMOTOR"/>
              <w:listItem w:displayText="CMDR - CICLOMOTOR DE TRES RUEDAS" w:value="CMDR - CICLOMOTOR DE TRES RUEDAS"/>
              <w:listItem w:displayText="MTO - MOTOCICLETA" w:value="MTO - MOTOCICLETA"/>
              <w:listItem w:displayText="MTOS - MOTOCLETA CON SIDECAR/MOTOTRICICLO" w:value="MTOS - MOTOCLETA CON SIDECAR/MOTOTRICICLO"/>
              <w:listItem w:displayText="TCR1 - TRICAR" w:value="TCR1 - TRICAR"/>
              <w:listItem w:displayText="TCR2 - TRICIMOTO" w:value="TCR2 - TRICIMOTO"/>
              <w:listItem w:displayText="CMT1 - CUADRICICLO/CUADRÓN" w:value="CMT1 - CUADRICICLO/CUADRÓN"/>
              <w:listItem w:displayText="CMT2 - CUADRICICLO/CUADRÓN" w:value="CMT2 - CUADRICICLO/CUADRÓN"/>
              <w:listItem w:displayText="SED - SEDÁN" w:value="SED - SEDÁN"/>
              <w:listItem w:displayText="SWG - STATION WAGON" w:value="SWG - STATION WAGON"/>
              <w:listItem w:displayText="HBK - HATCHBACK" w:value="HBK - HATCHBACK"/>
              <w:listItem w:displayText="CPE - COUPÉ" w:value="CPE - COUPÉ"/>
              <w:listItem w:displayText="CNV - CONVERTIBLE" w:value="CNV - CONVERTIBLE"/>
              <w:listItem w:displayText="SUV - VEHÍCULO DEPORTIVO UTILITARIO" w:value="SUV - VEHÍCULO DEPORTIVO UTILITARIO"/>
              <w:listItem w:displayText="LIM - LIMUSINA" w:value="LIM - LIMUSINA"/>
              <w:listItem w:displayText="MNV - MINIVAN" w:value="MNV - MINIVAN"/>
              <w:listItem w:displayText="FGP - VAN/FURGONETA DE PASAJEROS" w:value="FGP - VAN/FURGONETA DE PASAJEROS"/>
              <w:listItem w:displayText="MCB - MICROBÚS" w:value="MCB - MICROBÚS"/>
              <w:listItem w:displayText="MNB - MINIBÚS" w:value="MNB - MINIBÚS"/>
              <w:listItem w:displayText="BUS - BUS" w:value="BUS - BUS"/>
              <w:listItem w:displayText="BDP - BUS DE DOS PISOS, PISO Y MEDIO" w:value="BDP - BUS DE DOS PISOS, PISO Y MEDIO"/>
              <w:listItem w:displayText="ART - ARTICULADO" w:value="ART - ARTICULADO"/>
              <w:listItem w:displayText="BART - BIARTICULADO" w:value="BART - BIARTICULADO"/>
              <w:listItem w:displayText="TRO - TROLEBÚS" w:value="TRO - TROLEBÚS"/>
              <w:listItem w:displayText="BCO - BUS TIPO COSTA" w:value="BCO - BUS TIPO COSTA"/>
              <w:listItem w:displayText="CMT - CAMIONETA" w:value="CMT - CAMIONETA"/>
              <w:listItem w:displayText="CMTDC - CAMIONETA DOBLE CABINA" w:value="CMTDC - CAMIONETA DOBLE CABINA"/>
              <w:listItem w:displayText="FGC - VAN DE CARGA/FURGONETA DE CARGA" w:value="FGC - VAN DE CARGA/FURGONETA DE CARGA"/>
              <w:listItem w:displayText="CML - CAMIÓN LIGERO" w:value="CML - CAMIÓN LIGERO"/>
              <w:listItem w:displayText="CCP - CAMIÓN*'" w:value="CCP - CAMIÓN*'"/>
              <w:listItem w:displayText="CM - CAMIÓN MEDIANO*'" w:value="CM - CAMIÓN MEDIANO*'"/>
              <w:listItem w:displayText="CCG - CAMIÓN GRANDE*'" w:value="CCG - CAMIÓN GRANDE*'"/>
              <w:listItem w:displayText="CMP - CAMIÓN PESADO*'" w:value="CMP - CAMIÓN PESADO*'"/>
              <w:listItem w:displayText="TCM - TRACTO CAMIÓN*'" w:value="TCM - TRACTO CAMIÓN*'"/>
              <w:listItem w:displayText="UC1 - UNIDAD DE CARGA MUY LIVIANA*'" w:value="UC1 - UNIDAD DE CARGA MUY LIVIANA*'"/>
              <w:listItem w:displayText="UC2 - UNIDAD DE CARGA LIVIANA*'" w:value="UC2 - UNIDAD DE CARGA LIVIANA*'"/>
              <w:listItem w:displayText="UC3 - UNIDAD DE CARGA MEDIANA*'" w:value="UC3 - UNIDAD DE CARGA MEDIANA*'"/>
              <w:listItem w:displayText="UC4 - UNIDAD DE CARGA PESADA*'" w:value="UC4 - UNIDAD DE CARGA PESADA*'"/>
              <w:listItem w:displayText="CRD - CASA RODANTE" w:value="CRD - CASA RODANTE"/>
              <w:listItem w:displayText="PVA - PORTA VALORES" w:value="PVA - PORTA VALORES"/>
              <w:listItem w:displayText="AMB - AMBULANCIA" w:value="AMB - AMBULANCIA"/>
              <w:listItem w:displayText="FUN - FUNERARIO" w:value="FUN - FUNERARIO"/>
              <w:listItem w:displayText="CRN - CARAVANA" w:value="CRN - CARAVANA"/>
              <w:listItem w:displayText="OTROS" w:value="OTROS"/>
              <w:listItem w:displayText="VAC - VEHÍCULO ACCESIBLE EN SILLA DE RUEDAS" w:value="VAC - VEHÍCULO ACCESIBLE EN SILLA DE RUEDAS"/>
              <w:listItem w:displayText="UCD - REMOLQUE CONVERTIDOR" w:value="UCD - REMOLQUE CONVERTIDOR"/>
              <w:listItem w:displayText="REMOLQUE DE TRANSPORTE DE CARGA EXCEPCIONAL" w:value="REMOLQUE DE TRANSPORTE DE CARGA EXCEPCIONAL"/>
              <w:listItem w:displayText="CHMT - CHASIS MOTORIZADO" w:value="CHMT - CHASIS MOTORIZADO"/>
              <w:listItem w:displayText="CCAB - CHASIS CABINA" w:value="CCAB - CHASIS CABINA"/>
            </w:dropDownList>
          </w:sdtPr>
          <w:sdtEndPr/>
          <w:sdtContent>
            <w:tc>
              <w:tcPr>
                <w:tcW w:w="5670" w:type="dxa"/>
                <w:vAlign w:val="center"/>
              </w:tcPr>
              <w:p w14:paraId="132DDEDC" w14:textId="0A84BCA9" w:rsidR="002A1D65" w:rsidRPr="001420FA" w:rsidRDefault="00C21AD0" w:rsidP="0088014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 w:rsidRPr="00684D5F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APLICA ÚNICAMENTE PARA M2 Y M3"/>
            <w:tag w:val="SUBCLASE"/>
            <w:id w:val="656269961"/>
            <w:placeholder>
              <w:docPart w:val="DCE5727DED744B85A3E520397B3A5DB9"/>
            </w:placeholder>
            <w:showingPlcHdr/>
            <w:dropDownList>
              <w:listItem w:value="Elija un elemento."/>
              <w:listItem w:displayText="NO APLICA" w:value="NO APLICA"/>
              <w:listItem w:displayText="CLASE I" w:value="CLASE I"/>
              <w:listItem w:displayText="CLASE II" w:value="CLASE II"/>
              <w:listItem w:displayText="CLASE III" w:value="CLASE III"/>
              <w:listItem w:displayText="CLASE A" w:value="CLASE A"/>
              <w:listItem w:displayText="CLASE B" w:value="CLASE B"/>
            </w:dropDownList>
          </w:sdtPr>
          <w:sdtEndPr/>
          <w:sdtContent>
            <w:tc>
              <w:tcPr>
                <w:tcW w:w="1984" w:type="dxa"/>
                <w:vAlign w:val="center"/>
              </w:tcPr>
              <w:p w14:paraId="132DDEDD" w14:textId="2310F93C" w:rsidR="002A1D65" w:rsidRPr="001420FA" w:rsidRDefault="00C21AD0" w:rsidP="0088014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 w:rsidRPr="00684D5F">
                  <w:rPr>
                    <w:rStyle w:val="Textodelmarcadordeposicin"/>
                    <w:rFonts w:ascii="Arial" w:hAnsi="Arial" w:cs="Arial"/>
                    <w:sz w:val="20"/>
                    <w:szCs w:val="20"/>
                  </w:rPr>
                  <w:t>Elija un elemento.</w:t>
                </w:r>
              </w:p>
            </w:tc>
          </w:sdtContent>
        </w:sdt>
      </w:tr>
    </w:tbl>
    <w:p w14:paraId="132DDEDF" w14:textId="07E5DA91" w:rsidR="00E12E7D" w:rsidRPr="001420FA" w:rsidRDefault="008F7CAF" w:rsidP="006F4766">
      <w:pPr>
        <w:spacing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156371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85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53E12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Otro</w:t>
      </w:r>
      <w:r w:rsidR="00D539DA" w:rsidRPr="001420FA">
        <w:rPr>
          <w:rFonts w:ascii="Arial" w:hAnsi="Arial" w:cs="Arial"/>
          <w:sz w:val="20"/>
          <w:szCs w:val="20"/>
        </w:rPr>
        <w:t>s</w:t>
      </w:r>
      <w:r w:rsidR="00066852" w:rsidRPr="001420FA">
        <w:rPr>
          <w:rFonts w:ascii="Arial" w:hAnsi="Arial" w:cs="Arial"/>
          <w:sz w:val="20"/>
          <w:szCs w:val="20"/>
        </w:rPr>
        <w:t xml:space="preserve">, especifique: </w:t>
      </w:r>
      <w:sdt>
        <w:sdtPr>
          <w:rPr>
            <w:rFonts w:ascii="Arial" w:hAnsi="Arial" w:cs="Arial"/>
            <w:sz w:val="20"/>
            <w:szCs w:val="20"/>
          </w:rPr>
          <w:id w:val="1304579969"/>
          <w:placeholder>
            <w:docPart w:val="A14B90A3C5CC4C2F8113EA7DFE369AAA"/>
          </w:placeholder>
          <w:showingPlcHdr/>
          <w:text/>
        </w:sdtPr>
        <w:sdtEndPr/>
        <w:sdtContent>
          <w:r w:rsidR="00264850" w:rsidRPr="00684D5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p w14:paraId="132DDEE0" w14:textId="77777777" w:rsidR="00066852" w:rsidRPr="001420FA" w:rsidRDefault="00066852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2.</w:t>
      </w:r>
      <w:r w:rsidRPr="001420FA">
        <w:rPr>
          <w:rFonts w:ascii="Arial" w:hAnsi="Arial" w:cs="Arial"/>
          <w:b/>
          <w:sz w:val="20"/>
          <w:szCs w:val="20"/>
        </w:rPr>
        <w:tab/>
        <w:t>Tipo de servicio:</w:t>
      </w:r>
    </w:p>
    <w:p w14:paraId="132DDEE1" w14:textId="0E3E64AB" w:rsidR="00E12E7D" w:rsidRPr="001420FA" w:rsidRDefault="008F7CAF" w:rsidP="00FB642F">
      <w:pPr>
        <w:spacing w:after="0" w:line="36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487018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AD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2E30FB" w:rsidRPr="001420FA">
        <w:rPr>
          <w:rFonts w:ascii="Arial" w:hAnsi="Arial" w:cs="Arial"/>
          <w:sz w:val="20"/>
          <w:szCs w:val="20"/>
        </w:rPr>
        <w:t>Particular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F06B53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9429632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☒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Público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52094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F06B53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39724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43A6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Comercial</w:t>
      </w:r>
    </w:p>
    <w:p w14:paraId="132DDEE2" w14:textId="7D8B180D" w:rsidR="00066852" w:rsidRPr="001420FA" w:rsidRDefault="00066852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3.</w:t>
      </w:r>
      <w:r w:rsidRPr="001420FA">
        <w:rPr>
          <w:rFonts w:ascii="Arial" w:hAnsi="Arial" w:cs="Arial"/>
          <w:b/>
          <w:sz w:val="20"/>
          <w:szCs w:val="20"/>
        </w:rPr>
        <w:tab/>
        <w:t>Ámbito de transporte:</w:t>
      </w:r>
    </w:p>
    <w:p w14:paraId="132DDEE4" w14:textId="3A2854AA" w:rsidR="00572983" w:rsidRPr="001420FA" w:rsidRDefault="008F7CAF" w:rsidP="00927546">
      <w:pPr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820885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5DE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Interprovincial</w:t>
      </w:r>
      <w:r w:rsidR="00927546" w:rsidRPr="001420FA">
        <w:rPr>
          <w:rFonts w:ascii="Arial" w:hAnsi="Arial" w:cs="Arial"/>
          <w:sz w:val="20"/>
          <w:szCs w:val="20"/>
        </w:rPr>
        <w:tab/>
      </w:r>
      <w:r w:rsidR="00927546" w:rsidRPr="001420FA">
        <w:rPr>
          <w:rFonts w:ascii="Arial" w:hAnsi="Arial" w:cs="Arial"/>
          <w:sz w:val="20"/>
          <w:szCs w:val="20"/>
        </w:rPr>
        <w:tab/>
      </w:r>
      <w:r w:rsidR="00927546" w:rsidRPr="001420FA">
        <w:rPr>
          <w:rFonts w:ascii="Arial" w:hAnsi="Arial" w:cs="Arial"/>
          <w:sz w:val="20"/>
          <w:szCs w:val="20"/>
        </w:rPr>
        <w:tab/>
      </w:r>
      <w:r w:rsidR="007D3625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822727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27546" w:rsidRPr="001420FA">
        <w:rPr>
          <w:rFonts w:ascii="Arial" w:hAnsi="Arial" w:cs="Arial"/>
          <w:sz w:val="20"/>
          <w:szCs w:val="20"/>
        </w:rPr>
        <w:t xml:space="preserve"> I</w:t>
      </w:r>
      <w:r w:rsidR="00066852" w:rsidRPr="001420FA">
        <w:rPr>
          <w:rFonts w:ascii="Arial" w:hAnsi="Arial" w:cs="Arial"/>
          <w:sz w:val="20"/>
          <w:szCs w:val="20"/>
        </w:rPr>
        <w:t>ntrarregional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927546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811609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6BD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Intraprovincial</w:t>
      </w:r>
      <w:r w:rsidR="007D3625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2109420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5DE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Urban</w:t>
      </w:r>
      <w:r w:rsidR="00EF3FC1" w:rsidRPr="001420FA">
        <w:rPr>
          <w:rFonts w:ascii="Arial" w:hAnsi="Arial" w:cs="Arial"/>
          <w:sz w:val="20"/>
          <w:szCs w:val="20"/>
        </w:rPr>
        <w:t>o</w:t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214304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546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91482" w:rsidRPr="001420FA">
        <w:rPr>
          <w:rFonts w:ascii="Arial" w:hAnsi="Arial" w:cs="Arial"/>
          <w:sz w:val="20"/>
          <w:szCs w:val="20"/>
        </w:rPr>
        <w:t xml:space="preserve"> Escolar</w:t>
      </w:r>
      <w:r w:rsidR="005B491E" w:rsidRPr="001420FA">
        <w:rPr>
          <w:rFonts w:ascii="Arial" w:hAnsi="Arial" w:cs="Arial"/>
          <w:sz w:val="20"/>
          <w:szCs w:val="20"/>
        </w:rPr>
        <w:t xml:space="preserve"> /</w:t>
      </w:r>
      <w:r w:rsidR="00691482" w:rsidRPr="001420FA">
        <w:rPr>
          <w:rFonts w:ascii="Arial" w:hAnsi="Arial" w:cs="Arial"/>
          <w:sz w:val="20"/>
          <w:szCs w:val="20"/>
        </w:rPr>
        <w:t xml:space="preserve"> Institucional</w:t>
      </w:r>
      <w:r w:rsidR="00EF3FC1" w:rsidRPr="001420FA">
        <w:rPr>
          <w:rFonts w:ascii="Arial" w:hAnsi="Arial" w:cs="Arial"/>
          <w:sz w:val="20"/>
          <w:szCs w:val="20"/>
        </w:rPr>
        <w:tab/>
      </w:r>
      <w:r w:rsid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931777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5DE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53E12" w:rsidRPr="001420FA">
        <w:rPr>
          <w:rFonts w:ascii="Arial" w:hAnsi="Arial" w:cs="Arial"/>
          <w:sz w:val="20"/>
          <w:szCs w:val="20"/>
        </w:rPr>
        <w:t xml:space="preserve"> </w:t>
      </w:r>
      <w:r w:rsidR="00A4786C" w:rsidRPr="001420FA">
        <w:rPr>
          <w:rFonts w:ascii="Arial" w:hAnsi="Arial" w:cs="Arial"/>
          <w:sz w:val="20"/>
          <w:szCs w:val="20"/>
        </w:rPr>
        <w:t>Turismo</w:t>
      </w:r>
    </w:p>
    <w:p w14:paraId="132DDEE5" w14:textId="1D8C83F5" w:rsidR="00E12E7D" w:rsidRPr="001420FA" w:rsidRDefault="008F7CAF" w:rsidP="00EF3FC1">
      <w:pPr>
        <w:spacing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989166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3FC1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27546" w:rsidRPr="001420FA">
        <w:rPr>
          <w:rFonts w:ascii="Arial" w:hAnsi="Arial" w:cs="Arial"/>
          <w:sz w:val="20"/>
          <w:szCs w:val="20"/>
        </w:rPr>
        <w:t xml:space="preserve"> Taxi</w:t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r w:rsidR="00EF3FC1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361254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3FC1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72983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 xml:space="preserve">Otro, especifique: </w:t>
      </w:r>
      <w:sdt>
        <w:sdtPr>
          <w:rPr>
            <w:rFonts w:ascii="Arial" w:hAnsi="Arial" w:cs="Arial"/>
            <w:sz w:val="20"/>
            <w:szCs w:val="20"/>
          </w:rPr>
          <w:id w:val="-1933117475"/>
          <w:placeholder>
            <w:docPart w:val="A14B90A3C5CC4C2F8113EA7DFE369AAA"/>
          </w:placeholder>
          <w:showingPlcHdr/>
          <w:text/>
        </w:sdtPr>
        <w:sdtEndPr/>
        <w:sdtContent>
          <w:r w:rsidR="00417AE1" w:rsidRPr="00684D5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p w14:paraId="132DDEE6" w14:textId="77777777" w:rsidR="00066852" w:rsidRPr="001420FA" w:rsidRDefault="00066852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REGLAMENTOS DE REFERENCIA</w:t>
      </w:r>
    </w:p>
    <w:p w14:paraId="132DDEE7" w14:textId="7D309470" w:rsidR="00066852" w:rsidRPr="001420FA" w:rsidRDefault="008F7CAF" w:rsidP="00EA41A2">
      <w:pPr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788966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6EA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RTE INEN 034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4E4937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4E4937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98543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7AE1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B92DCB" w:rsidRPr="001420FA">
        <w:rPr>
          <w:rFonts w:ascii="Arial" w:hAnsi="Arial" w:cs="Arial"/>
          <w:sz w:val="20"/>
          <w:szCs w:val="20"/>
        </w:rPr>
        <w:t>RTE INEN 038</w:t>
      </w:r>
      <w:r w:rsidR="00B92DCB" w:rsidRPr="001420FA">
        <w:rPr>
          <w:rFonts w:ascii="Arial" w:hAnsi="Arial" w:cs="Arial"/>
          <w:sz w:val="20"/>
          <w:szCs w:val="20"/>
        </w:rPr>
        <w:tab/>
      </w:r>
      <w:r w:rsidR="004E4937" w:rsidRPr="001420FA">
        <w:rPr>
          <w:rFonts w:ascii="Arial" w:hAnsi="Arial" w:cs="Arial"/>
          <w:sz w:val="20"/>
          <w:szCs w:val="20"/>
        </w:rPr>
        <w:tab/>
      </w:r>
      <w:r w:rsidR="00B92DCB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90861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F11DA" w:rsidRPr="001420FA">
        <w:rPr>
          <w:rFonts w:ascii="Arial" w:hAnsi="Arial" w:cs="Arial"/>
          <w:sz w:val="20"/>
          <w:szCs w:val="20"/>
        </w:rPr>
        <w:t>RTE INEN 041</w:t>
      </w:r>
    </w:p>
    <w:p w14:paraId="132DDEE8" w14:textId="6E870A15" w:rsidR="00E12E7D" w:rsidRPr="001420FA" w:rsidRDefault="008F7CAF" w:rsidP="00FB642F">
      <w:pPr>
        <w:spacing w:after="0" w:line="36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2107266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5DE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AF11DA" w:rsidRPr="001420FA">
        <w:rPr>
          <w:rFonts w:ascii="Arial" w:hAnsi="Arial" w:cs="Arial"/>
          <w:sz w:val="20"/>
          <w:szCs w:val="20"/>
        </w:rPr>
        <w:t>RTE INEN 043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DE7CFC" w:rsidRPr="001420FA">
        <w:rPr>
          <w:rFonts w:ascii="Arial" w:hAnsi="Arial" w:cs="Arial"/>
          <w:sz w:val="20"/>
          <w:szCs w:val="20"/>
        </w:rPr>
        <w:tab/>
      </w:r>
      <w:r w:rsidR="00DE7CFC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279305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AD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Otro, especifique:</w:t>
      </w:r>
      <w:r w:rsidR="00C72517" w:rsidRPr="001420FA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369985563"/>
          <w:placeholder>
            <w:docPart w:val="A14B90A3C5CC4C2F8113EA7DFE369AAA"/>
          </w:placeholder>
          <w:showingPlcHdr/>
          <w:text/>
        </w:sdtPr>
        <w:sdtEndPr/>
        <w:sdtContent>
          <w:r w:rsidR="001420FA" w:rsidRPr="00684D5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  <w:r w:rsidR="00066852" w:rsidRPr="001420FA">
        <w:rPr>
          <w:rFonts w:ascii="Arial" w:hAnsi="Arial" w:cs="Arial"/>
          <w:sz w:val="20"/>
          <w:szCs w:val="20"/>
        </w:rPr>
        <w:t xml:space="preserve">     </w:t>
      </w:r>
    </w:p>
    <w:p w14:paraId="132DDEE9" w14:textId="77777777" w:rsidR="00066852" w:rsidRPr="001420FA" w:rsidRDefault="00066852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INSPECCIÓN DE PRODUCTO</w:t>
      </w:r>
    </w:p>
    <w:p w14:paraId="132DDEEA" w14:textId="48AF1D34" w:rsidR="00066852" w:rsidRPr="001420FA" w:rsidRDefault="008F7CAF" w:rsidP="00EA41A2">
      <w:pPr>
        <w:spacing w:after="0" w:line="24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881665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2CBD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Revisión en estructura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D76B50" w:rsidRPr="001420FA">
        <w:rPr>
          <w:rFonts w:ascii="Arial" w:hAnsi="Arial" w:cs="Arial"/>
          <w:sz w:val="20"/>
          <w:szCs w:val="20"/>
        </w:rPr>
        <w:tab/>
      </w:r>
      <w:r w:rsidR="000120E3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409159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AD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D76B50" w:rsidRPr="001420FA">
        <w:rPr>
          <w:rFonts w:ascii="Arial" w:hAnsi="Arial" w:cs="Arial"/>
          <w:sz w:val="20"/>
          <w:szCs w:val="20"/>
        </w:rPr>
        <w:t>Prototipo</w:t>
      </w:r>
      <w:r w:rsidR="00842665" w:rsidRPr="001420FA">
        <w:rPr>
          <w:rFonts w:ascii="Arial" w:hAnsi="Arial" w:cs="Arial"/>
          <w:sz w:val="20"/>
          <w:szCs w:val="20"/>
        </w:rPr>
        <w:tab/>
      </w:r>
      <w:r w:rsidR="00842665" w:rsidRPr="001420FA">
        <w:rPr>
          <w:rFonts w:ascii="Arial" w:hAnsi="Arial" w:cs="Arial"/>
          <w:sz w:val="20"/>
          <w:szCs w:val="20"/>
        </w:rPr>
        <w:tab/>
      </w:r>
      <w:r w:rsidR="001420FA">
        <w:rPr>
          <w:rFonts w:ascii="Arial" w:hAnsi="Arial" w:cs="Arial"/>
          <w:sz w:val="20"/>
          <w:szCs w:val="20"/>
        </w:rPr>
        <w:tab/>
      </w:r>
      <w:r w:rsidR="00842665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765882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3625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42665" w:rsidRPr="001420FA">
        <w:rPr>
          <w:rFonts w:ascii="Arial" w:hAnsi="Arial" w:cs="Arial"/>
          <w:sz w:val="20"/>
          <w:szCs w:val="20"/>
        </w:rPr>
        <w:t xml:space="preserve"> No Aplica</w:t>
      </w:r>
    </w:p>
    <w:p w14:paraId="132DDEEB" w14:textId="3862FDCB" w:rsidR="00066852" w:rsidRPr="001420FA" w:rsidRDefault="008F7CAF" w:rsidP="00FB642F">
      <w:pPr>
        <w:spacing w:after="0" w:line="36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566389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6B5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D76B50" w:rsidRPr="001420FA">
        <w:rPr>
          <w:rFonts w:ascii="Arial" w:hAnsi="Arial" w:cs="Arial"/>
          <w:sz w:val="20"/>
          <w:szCs w:val="20"/>
        </w:rPr>
        <w:t>Revisión en producto terminado</w:t>
      </w:r>
      <w:r w:rsidR="00D76B50" w:rsidRPr="001420FA">
        <w:rPr>
          <w:rFonts w:ascii="Arial" w:hAnsi="Arial" w:cs="Arial"/>
          <w:sz w:val="20"/>
          <w:szCs w:val="20"/>
        </w:rPr>
        <w:tab/>
      </w:r>
      <w:r w:rsidR="000120E3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336895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AD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 xml:space="preserve">Otro, especifique: </w:t>
      </w:r>
      <w:sdt>
        <w:sdtPr>
          <w:rPr>
            <w:rFonts w:ascii="Arial" w:hAnsi="Arial" w:cs="Arial"/>
            <w:sz w:val="20"/>
            <w:szCs w:val="20"/>
          </w:rPr>
          <w:id w:val="553045617"/>
          <w:placeholder>
            <w:docPart w:val="A14B90A3C5CC4C2F8113EA7DFE369AAA"/>
          </w:placeholder>
          <w:showingPlcHdr/>
          <w:text/>
        </w:sdtPr>
        <w:sdtEndPr/>
        <w:sdtContent>
          <w:r w:rsidR="007D3625" w:rsidRPr="00684D5F">
            <w:rPr>
              <w:rStyle w:val="Textodelmarcadordeposicin"/>
              <w:rFonts w:ascii="Arial" w:hAnsi="Arial" w:cs="Arial"/>
              <w:sz w:val="20"/>
              <w:szCs w:val="20"/>
            </w:rPr>
            <w:t>Haga clic aquí para escribir texto.</w:t>
          </w:r>
        </w:sdtContent>
      </w:sdt>
    </w:p>
    <w:p w14:paraId="132DDEEC" w14:textId="77777777" w:rsidR="00E12E7D" w:rsidRPr="001420FA" w:rsidRDefault="00066852" w:rsidP="00CB2976">
      <w:pPr>
        <w:spacing w:after="0" w:line="240" w:lineRule="auto"/>
        <w:rPr>
          <w:rFonts w:ascii="Arial" w:hAnsi="Arial" w:cs="Arial"/>
          <w:b/>
          <w:color w:val="FF0000"/>
          <w:sz w:val="16"/>
          <w:szCs w:val="20"/>
        </w:rPr>
      </w:pPr>
      <w:r w:rsidRPr="001420FA">
        <w:rPr>
          <w:rFonts w:ascii="Arial" w:hAnsi="Arial" w:cs="Arial"/>
          <w:b/>
          <w:color w:val="FF0000"/>
          <w:sz w:val="16"/>
          <w:szCs w:val="20"/>
        </w:rPr>
        <w:t>NOTA: En caso de ser un prototipo u otro tipo de inspección</w:t>
      </w:r>
      <w:r w:rsidR="00CB4FC8" w:rsidRPr="001420FA">
        <w:rPr>
          <w:rFonts w:ascii="Arial" w:hAnsi="Arial" w:cs="Arial"/>
          <w:b/>
          <w:color w:val="FF0000"/>
          <w:sz w:val="16"/>
          <w:szCs w:val="20"/>
        </w:rPr>
        <w:t xml:space="preserve"> (evaluación de tipo de servicio, etc.)</w:t>
      </w:r>
      <w:r w:rsidRPr="001420FA">
        <w:rPr>
          <w:rFonts w:ascii="Arial" w:hAnsi="Arial" w:cs="Arial"/>
          <w:b/>
          <w:color w:val="FF0000"/>
          <w:sz w:val="16"/>
          <w:szCs w:val="20"/>
        </w:rPr>
        <w:t xml:space="preserve"> </w:t>
      </w:r>
      <w:r w:rsidR="005243E2" w:rsidRPr="001420FA">
        <w:rPr>
          <w:rFonts w:ascii="Arial" w:hAnsi="Arial" w:cs="Arial"/>
          <w:b/>
          <w:color w:val="FF0000"/>
          <w:sz w:val="16"/>
          <w:szCs w:val="20"/>
        </w:rPr>
        <w:t>es necesario</w:t>
      </w:r>
      <w:r w:rsidRPr="001420FA">
        <w:rPr>
          <w:rFonts w:ascii="Arial" w:hAnsi="Arial" w:cs="Arial"/>
          <w:b/>
          <w:color w:val="FF0000"/>
          <w:sz w:val="16"/>
          <w:szCs w:val="20"/>
        </w:rPr>
        <w:t xml:space="preserve"> marcar 2 casillas a la vez</w:t>
      </w:r>
      <w:r w:rsidR="00BD524D" w:rsidRPr="001420FA">
        <w:rPr>
          <w:rFonts w:ascii="Arial" w:hAnsi="Arial" w:cs="Arial"/>
          <w:b/>
          <w:color w:val="FF0000"/>
          <w:sz w:val="16"/>
          <w:szCs w:val="20"/>
        </w:rPr>
        <w:t>,</w:t>
      </w:r>
      <w:r w:rsidRPr="001420FA">
        <w:rPr>
          <w:rFonts w:ascii="Arial" w:hAnsi="Arial" w:cs="Arial"/>
          <w:b/>
          <w:color w:val="FF0000"/>
          <w:sz w:val="16"/>
          <w:szCs w:val="20"/>
        </w:rPr>
        <w:t xml:space="preserve"> </w:t>
      </w:r>
      <w:r w:rsidR="00BD524D" w:rsidRPr="001420FA">
        <w:rPr>
          <w:rFonts w:ascii="Arial" w:hAnsi="Arial" w:cs="Arial"/>
          <w:b/>
          <w:color w:val="FF0000"/>
          <w:sz w:val="16"/>
          <w:szCs w:val="20"/>
        </w:rPr>
        <w:t xml:space="preserve">en </w:t>
      </w:r>
      <w:r w:rsidRPr="001420FA">
        <w:rPr>
          <w:rFonts w:ascii="Arial" w:hAnsi="Arial" w:cs="Arial"/>
          <w:b/>
          <w:color w:val="FF0000"/>
          <w:sz w:val="16"/>
          <w:szCs w:val="20"/>
        </w:rPr>
        <w:t>esta sección</w:t>
      </w:r>
      <w:r w:rsidR="00CB4FC8" w:rsidRPr="001420FA">
        <w:rPr>
          <w:rFonts w:ascii="Arial" w:hAnsi="Arial" w:cs="Arial"/>
          <w:b/>
          <w:color w:val="FF0000"/>
          <w:sz w:val="16"/>
          <w:szCs w:val="20"/>
        </w:rPr>
        <w:t>.</w:t>
      </w:r>
    </w:p>
    <w:p w14:paraId="132DDEED" w14:textId="77777777" w:rsidR="00653726" w:rsidRPr="001420FA" w:rsidRDefault="00653726" w:rsidP="00FB642F">
      <w:pPr>
        <w:spacing w:after="0" w:line="360" w:lineRule="auto"/>
        <w:rPr>
          <w:rFonts w:ascii="Arial" w:hAnsi="Arial" w:cs="Arial"/>
          <w:b/>
          <w:color w:val="FF0000"/>
          <w:sz w:val="16"/>
          <w:szCs w:val="20"/>
        </w:rPr>
      </w:pPr>
    </w:p>
    <w:p w14:paraId="132DDEEE" w14:textId="77777777" w:rsidR="00066852" w:rsidRPr="001420FA" w:rsidRDefault="00066852" w:rsidP="00FB642F">
      <w:pPr>
        <w:spacing w:after="0" w:line="360" w:lineRule="auto"/>
        <w:ind w:left="-284"/>
        <w:rPr>
          <w:rFonts w:ascii="Arial" w:hAnsi="Arial" w:cs="Arial"/>
          <w:b/>
          <w:sz w:val="20"/>
          <w:szCs w:val="20"/>
        </w:rPr>
      </w:pPr>
      <w:r w:rsidRPr="001420FA">
        <w:rPr>
          <w:rFonts w:ascii="Arial" w:hAnsi="Arial" w:cs="Arial"/>
          <w:b/>
          <w:sz w:val="20"/>
          <w:szCs w:val="20"/>
        </w:rPr>
        <w:t>ETAPA DE INSPECCIÓN DE PRODUCTO</w:t>
      </w:r>
    </w:p>
    <w:p w14:paraId="3D94A296" w14:textId="65443604" w:rsidR="00417AE1" w:rsidRPr="001420FA" w:rsidRDefault="008F7CAF" w:rsidP="00FB642F">
      <w:pPr>
        <w:spacing w:after="0" w:line="360" w:lineRule="auto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814406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AD0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Evaluación Inicial</w:t>
      </w:r>
      <w:r w:rsidR="00066852" w:rsidRPr="001420FA">
        <w:rPr>
          <w:rFonts w:ascii="Arial" w:hAnsi="Arial" w:cs="Arial"/>
          <w:sz w:val="20"/>
          <w:szCs w:val="20"/>
        </w:rPr>
        <w:tab/>
      </w:r>
      <w:r w:rsidR="00DD7879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r w:rsidR="00066852" w:rsidRPr="001420FA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223867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61A6" w:rsidRPr="001420F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377D54" w:rsidRPr="001420FA">
        <w:rPr>
          <w:rFonts w:ascii="Arial" w:hAnsi="Arial" w:cs="Arial"/>
          <w:sz w:val="20"/>
          <w:szCs w:val="20"/>
        </w:rPr>
        <w:t xml:space="preserve"> </w:t>
      </w:r>
      <w:r w:rsidR="00066852" w:rsidRPr="001420FA">
        <w:rPr>
          <w:rFonts w:ascii="Arial" w:hAnsi="Arial" w:cs="Arial"/>
          <w:sz w:val="20"/>
          <w:szCs w:val="20"/>
        </w:rPr>
        <w:t>Subsanamiento de No Conformidades</w:t>
      </w:r>
    </w:p>
    <w:sectPr w:rsidR="00417AE1" w:rsidRPr="001420FA" w:rsidSect="00296C06">
      <w:headerReference w:type="first" r:id="rId12"/>
      <w:pgSz w:w="11906" w:h="16838"/>
      <w:pgMar w:top="720" w:right="720" w:bottom="720" w:left="1134" w:header="709" w:footer="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D03D4" w14:textId="77777777" w:rsidR="00EC35E4" w:rsidRDefault="00EC35E4" w:rsidP="004C4752">
      <w:pPr>
        <w:spacing w:after="0" w:line="240" w:lineRule="auto"/>
      </w:pPr>
      <w:r>
        <w:separator/>
      </w:r>
    </w:p>
  </w:endnote>
  <w:endnote w:type="continuationSeparator" w:id="0">
    <w:p w14:paraId="14A8F665" w14:textId="77777777" w:rsidR="00EC35E4" w:rsidRDefault="00EC35E4" w:rsidP="004C4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pee">
    <w:altName w:val="Franklin Gothic Medium Cond"/>
    <w:charset w:val="00"/>
    <w:family w:val="auto"/>
    <w:pitch w:val="variable"/>
    <w:sig w:usb0="00000003" w:usb1="5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DDEFB" w14:textId="77777777" w:rsidR="00C14373" w:rsidRDefault="00C14373" w:rsidP="00D55A3B">
    <w:pPr>
      <w:pStyle w:val="Piedepgina"/>
      <w:tabs>
        <w:tab w:val="clear" w:pos="8504"/>
        <w:tab w:val="right" w:pos="8222"/>
      </w:tabs>
      <w:ind w:left="-567" w:right="-426" w:hanging="141"/>
      <w:jc w:val="right"/>
      <w:rPr>
        <w:b/>
        <w:sz w:val="24"/>
        <w:szCs w:val="24"/>
      </w:rPr>
    </w:pPr>
    <w:r w:rsidRPr="001F73ED">
      <w:rPr>
        <w:noProof/>
        <w:color w:val="92D050"/>
        <w:sz w:val="16"/>
        <w:szCs w:val="16"/>
        <w:lang w:eastAsia="es-EC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2DDF05" wp14:editId="132DDF06">
              <wp:simplePos x="0" y="0"/>
              <wp:positionH relativeFrom="column">
                <wp:posOffset>-236855</wp:posOffset>
              </wp:positionH>
              <wp:positionV relativeFrom="paragraph">
                <wp:posOffset>217805</wp:posOffset>
              </wp:positionV>
              <wp:extent cx="6223000" cy="0"/>
              <wp:effectExtent l="0" t="0" r="25400" b="19050"/>
              <wp:wrapNone/>
              <wp:docPr id="3" name="Conector recto de flech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223000" cy="0"/>
                      </a:xfrm>
                      <a:prstGeom prst="straightConnector1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5290D6" id="_x0000_t32" coordsize="21600,21600" o:spt="32" o:oned="t" path="m,l21600,21600e" filled="f">
              <v:path arrowok="t" fillok="f" o:connecttype="none"/>
              <o:lock v:ext="edit" shapetype="t"/>
            </v:shapetype>
            <v:shape id="Conector recto de flecha 3" o:spid="_x0000_s1026" type="#_x0000_t32" style="position:absolute;margin-left:-18.65pt;margin-top:17.15pt;width:490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" strokecolor="#70ad47 [3209]" strokeweight="1.5pt">
              <v:stroke joinstyle="miter"/>
            </v:shape>
          </w:pict>
        </mc:Fallback>
      </mc:AlternateContent>
    </w:r>
    <w:r w:rsidRPr="001F73ED">
      <w:rPr>
        <w:color w:val="92D050"/>
      </w:rPr>
      <w:t xml:space="preserve">Página </w:t>
    </w:r>
    <w:r w:rsidRPr="001F73ED">
      <w:rPr>
        <w:b/>
        <w:color w:val="92D050"/>
        <w:sz w:val="24"/>
        <w:szCs w:val="24"/>
      </w:rPr>
      <w:fldChar w:fldCharType="begin"/>
    </w:r>
    <w:r w:rsidRPr="001F73ED">
      <w:rPr>
        <w:b/>
        <w:color w:val="92D050"/>
      </w:rPr>
      <w:instrText>PAGE</w:instrText>
    </w:r>
    <w:r w:rsidRPr="001F73ED">
      <w:rPr>
        <w:b/>
        <w:color w:val="92D050"/>
        <w:sz w:val="24"/>
        <w:szCs w:val="24"/>
      </w:rPr>
      <w:fldChar w:fldCharType="separate"/>
    </w:r>
    <w:r w:rsidR="00C9544B">
      <w:rPr>
        <w:b/>
        <w:noProof/>
        <w:color w:val="92D050"/>
      </w:rPr>
      <w:t>1</w:t>
    </w:r>
    <w:r w:rsidRPr="001F73ED">
      <w:rPr>
        <w:b/>
        <w:color w:val="92D050"/>
        <w:sz w:val="24"/>
        <w:szCs w:val="24"/>
      </w:rPr>
      <w:fldChar w:fldCharType="end"/>
    </w:r>
    <w:r w:rsidRPr="001F73ED">
      <w:rPr>
        <w:color w:val="92D050"/>
      </w:rPr>
      <w:t xml:space="preserve"> de </w:t>
    </w:r>
    <w:r w:rsidRPr="001F73ED">
      <w:rPr>
        <w:b/>
        <w:color w:val="92D050"/>
        <w:sz w:val="24"/>
        <w:szCs w:val="24"/>
      </w:rPr>
      <w:fldChar w:fldCharType="begin"/>
    </w:r>
    <w:r w:rsidRPr="001F73ED">
      <w:rPr>
        <w:b/>
        <w:color w:val="92D050"/>
      </w:rPr>
      <w:instrText>NUMPAGES</w:instrText>
    </w:r>
    <w:r w:rsidRPr="001F73ED">
      <w:rPr>
        <w:b/>
        <w:color w:val="92D050"/>
        <w:sz w:val="24"/>
        <w:szCs w:val="24"/>
      </w:rPr>
      <w:fldChar w:fldCharType="separate"/>
    </w:r>
    <w:r w:rsidR="00C9544B">
      <w:rPr>
        <w:b/>
        <w:noProof/>
        <w:color w:val="92D050"/>
      </w:rPr>
      <w:t>2</w:t>
    </w:r>
    <w:r w:rsidRPr="001F73ED">
      <w:rPr>
        <w:b/>
        <w:color w:val="92D050"/>
        <w:sz w:val="24"/>
        <w:szCs w:val="24"/>
      </w:rPr>
      <w:fldChar w:fldCharType="end"/>
    </w:r>
  </w:p>
  <w:p w14:paraId="132DDEFC" w14:textId="77777777" w:rsidR="00C14373" w:rsidRDefault="00C14373" w:rsidP="00D55A3B">
    <w:pPr>
      <w:pStyle w:val="Piedepgina"/>
      <w:tabs>
        <w:tab w:val="clear" w:pos="8504"/>
        <w:tab w:val="right" w:pos="8222"/>
      </w:tabs>
      <w:ind w:left="-284" w:right="-142"/>
      <w:jc w:val="right"/>
      <w:rPr>
        <w:b/>
        <w:sz w:val="24"/>
        <w:szCs w:val="24"/>
      </w:rPr>
    </w:pPr>
  </w:p>
  <w:p w14:paraId="132DDEFD" w14:textId="7E82516D" w:rsidR="00C14373" w:rsidRDefault="00D43A5F" w:rsidP="001228EF">
    <w:pPr>
      <w:pStyle w:val="Piedepgina"/>
      <w:tabs>
        <w:tab w:val="clear" w:pos="4252"/>
        <w:tab w:val="clear" w:pos="8504"/>
        <w:tab w:val="center" w:pos="3402"/>
      </w:tabs>
      <w:ind w:left="-709"/>
      <w:jc w:val="center"/>
    </w:pPr>
    <w:r>
      <w:t xml:space="preserve">    </w:t>
    </w:r>
    <w:r w:rsidR="00C14373">
      <w:t>Av. Toledo y Madrid, Quito-Ecuador</w:t>
    </w:r>
    <w:r w:rsidR="00C14373">
      <w:tab/>
      <w:t xml:space="preserve"> </w:t>
    </w:r>
    <w:r w:rsidR="00C14373">
      <w:tab/>
    </w:r>
    <w:r>
      <w:t xml:space="preserve">   </w:t>
    </w:r>
    <w:r w:rsidR="00C14373">
      <w:t>Telf.: 2976300 ext. 5751</w:t>
    </w:r>
    <w:r w:rsidR="00C14373">
      <w:tab/>
    </w:r>
    <w:r w:rsidR="00C14373">
      <w:tab/>
    </w:r>
    <w:r>
      <w:t xml:space="preserve"> </w:t>
    </w:r>
    <w:r w:rsidR="00C14373">
      <w:rPr>
        <w:vertAlign w:val="superscript"/>
      </w:rPr>
      <w:t>*</w:t>
    </w:r>
    <w:r w:rsidR="00C14373">
      <w:t>www.</w:t>
    </w:r>
    <w:r>
      <w:t>liavms.epn.edu.e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DDEFE" w14:textId="77777777" w:rsidR="00C14373" w:rsidRDefault="00C14373" w:rsidP="00296C06">
    <w:pPr>
      <w:pStyle w:val="Piedepgina"/>
      <w:tabs>
        <w:tab w:val="clear" w:pos="8504"/>
        <w:tab w:val="right" w:pos="8222"/>
      </w:tabs>
      <w:ind w:left="-567" w:right="-426" w:hanging="141"/>
      <w:jc w:val="right"/>
      <w:rPr>
        <w:b/>
        <w:sz w:val="24"/>
        <w:szCs w:val="24"/>
      </w:rPr>
    </w:pPr>
    <w:r w:rsidRPr="001F73ED">
      <w:rPr>
        <w:noProof/>
        <w:color w:val="92D050"/>
        <w:sz w:val="16"/>
        <w:szCs w:val="16"/>
        <w:lang w:eastAsia="es-EC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32DDF07" wp14:editId="132DDF08">
              <wp:simplePos x="0" y="0"/>
              <wp:positionH relativeFrom="column">
                <wp:posOffset>-132080</wp:posOffset>
              </wp:positionH>
              <wp:positionV relativeFrom="paragraph">
                <wp:posOffset>208280</wp:posOffset>
              </wp:positionV>
              <wp:extent cx="6223000" cy="0"/>
              <wp:effectExtent l="0" t="0" r="25400" b="19050"/>
              <wp:wrapNone/>
              <wp:docPr id="5" name="Conector recto de flech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223000" cy="0"/>
                      </a:xfrm>
                      <a:prstGeom prst="straightConnector1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723DAD" id="_x0000_t32" coordsize="21600,21600" o:spt="32" o:oned="t" path="m,l21600,21600e" filled="f">
              <v:path arrowok="t" fillok="f" o:connecttype="none"/>
              <o:lock v:ext="edit" shapetype="t"/>
            </v:shapetype>
            <v:shape id="Conector recto de flecha 5" o:spid="_x0000_s1026" type="#_x0000_t32" style="position:absolute;margin-left:-10.4pt;margin-top:16.4pt;width:490pt;height:0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" strokecolor="#70ad47 [3209]" strokeweight="1.5pt">
              <v:stroke joinstyle="miter"/>
            </v:shape>
          </w:pict>
        </mc:Fallback>
      </mc:AlternateContent>
    </w:r>
    <w:r w:rsidRPr="001F73ED">
      <w:rPr>
        <w:color w:val="92D050"/>
      </w:rPr>
      <w:t xml:space="preserve">Página </w:t>
    </w:r>
    <w:r w:rsidRPr="001F73ED">
      <w:rPr>
        <w:b/>
        <w:color w:val="92D050"/>
        <w:sz w:val="24"/>
        <w:szCs w:val="24"/>
      </w:rPr>
      <w:fldChar w:fldCharType="begin"/>
    </w:r>
    <w:r w:rsidRPr="001F73ED">
      <w:rPr>
        <w:b/>
        <w:color w:val="92D050"/>
      </w:rPr>
      <w:instrText>PAGE</w:instrText>
    </w:r>
    <w:r w:rsidRPr="001F73ED">
      <w:rPr>
        <w:b/>
        <w:color w:val="92D050"/>
        <w:sz w:val="24"/>
        <w:szCs w:val="24"/>
      </w:rPr>
      <w:fldChar w:fldCharType="separate"/>
    </w:r>
    <w:r w:rsidR="00C9544B">
      <w:rPr>
        <w:b/>
        <w:noProof/>
        <w:color w:val="92D050"/>
      </w:rPr>
      <w:t>2</w:t>
    </w:r>
    <w:r w:rsidRPr="001F73ED">
      <w:rPr>
        <w:b/>
        <w:color w:val="92D050"/>
        <w:sz w:val="24"/>
        <w:szCs w:val="24"/>
      </w:rPr>
      <w:fldChar w:fldCharType="end"/>
    </w:r>
    <w:r w:rsidRPr="001F73ED">
      <w:rPr>
        <w:color w:val="92D050"/>
      </w:rPr>
      <w:t xml:space="preserve"> de </w:t>
    </w:r>
    <w:r w:rsidRPr="001F73ED">
      <w:rPr>
        <w:b/>
        <w:color w:val="92D050"/>
        <w:sz w:val="24"/>
        <w:szCs w:val="24"/>
      </w:rPr>
      <w:fldChar w:fldCharType="begin"/>
    </w:r>
    <w:r w:rsidRPr="001F73ED">
      <w:rPr>
        <w:b/>
        <w:color w:val="92D050"/>
      </w:rPr>
      <w:instrText>NUMPAGES</w:instrText>
    </w:r>
    <w:r w:rsidRPr="001F73ED">
      <w:rPr>
        <w:b/>
        <w:color w:val="92D050"/>
        <w:sz w:val="24"/>
        <w:szCs w:val="24"/>
      </w:rPr>
      <w:fldChar w:fldCharType="separate"/>
    </w:r>
    <w:r w:rsidR="00C9544B">
      <w:rPr>
        <w:b/>
        <w:noProof/>
        <w:color w:val="92D050"/>
      </w:rPr>
      <w:t>2</w:t>
    </w:r>
    <w:r w:rsidRPr="001F73ED">
      <w:rPr>
        <w:b/>
        <w:color w:val="92D050"/>
        <w:sz w:val="24"/>
        <w:szCs w:val="24"/>
      </w:rPr>
      <w:fldChar w:fldCharType="end"/>
    </w:r>
  </w:p>
  <w:p w14:paraId="132DDEFF" w14:textId="77777777" w:rsidR="00C14373" w:rsidRDefault="00C14373" w:rsidP="00296C06">
    <w:pPr>
      <w:pStyle w:val="Piedepgina"/>
      <w:tabs>
        <w:tab w:val="clear" w:pos="8504"/>
        <w:tab w:val="right" w:pos="8222"/>
      </w:tabs>
      <w:ind w:left="-284" w:right="-142"/>
      <w:jc w:val="right"/>
      <w:rPr>
        <w:b/>
        <w:sz w:val="24"/>
        <w:szCs w:val="24"/>
      </w:rPr>
    </w:pPr>
  </w:p>
  <w:p w14:paraId="132DDF00" w14:textId="78652DF2" w:rsidR="00C14373" w:rsidRDefault="00C14373" w:rsidP="00C863EF">
    <w:pPr>
      <w:pStyle w:val="Piedepgina"/>
      <w:tabs>
        <w:tab w:val="clear" w:pos="4252"/>
        <w:tab w:val="clear" w:pos="8504"/>
        <w:tab w:val="center" w:pos="3402"/>
      </w:tabs>
      <w:ind w:left="-709"/>
      <w:jc w:val="center"/>
    </w:pPr>
    <w:r>
      <w:t>Av. Toledo y Madrid, Quito-Ecuador</w:t>
    </w:r>
    <w:r>
      <w:tab/>
      <w:t xml:space="preserve"> </w:t>
    </w:r>
    <w:r>
      <w:tab/>
      <w:t>Telf.: 2976300 ext. 5751</w:t>
    </w:r>
    <w:r>
      <w:tab/>
    </w:r>
    <w:r>
      <w:tab/>
    </w:r>
    <w:r>
      <w:rPr>
        <w:vertAlign w:val="superscript"/>
      </w:rPr>
      <w:t>*</w:t>
    </w:r>
    <w:r>
      <w:t>www.</w:t>
    </w:r>
    <w:r w:rsidR="00D43A5F">
      <w:t>LIAVMS</w:t>
    </w:r>
    <w:r>
      <w:t>.com</w:t>
    </w:r>
  </w:p>
  <w:p w14:paraId="132DDF01" w14:textId="77777777" w:rsidR="00C14373" w:rsidRDefault="00C1437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1009F" w14:textId="77777777" w:rsidR="00EC35E4" w:rsidRDefault="00EC35E4" w:rsidP="004C4752">
      <w:pPr>
        <w:spacing w:after="0" w:line="240" w:lineRule="auto"/>
      </w:pPr>
      <w:r>
        <w:separator/>
      </w:r>
    </w:p>
  </w:footnote>
  <w:footnote w:type="continuationSeparator" w:id="0">
    <w:p w14:paraId="5933F055" w14:textId="77777777" w:rsidR="00EC35E4" w:rsidRDefault="00EC35E4" w:rsidP="004C47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DDEF9" w14:textId="482041FD" w:rsidR="00C14373" w:rsidRPr="00066852" w:rsidRDefault="00FC07BD" w:rsidP="0087220A">
    <w:pPr>
      <w:pStyle w:val="Encabezado"/>
      <w:jc w:val="right"/>
      <w:rPr>
        <w:rFonts w:ascii="Boopee" w:hAnsi="Boopee"/>
        <w:i/>
        <w:iCs/>
        <w:color w:val="8C8C8C"/>
        <w:sz w:val="24"/>
        <w:lang w:eastAsia="es-ES"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383C14B" wp14:editId="27E601C2">
          <wp:simplePos x="0" y="0"/>
          <wp:positionH relativeFrom="margin">
            <wp:posOffset>304800</wp:posOffset>
          </wp:positionH>
          <wp:positionV relativeFrom="paragraph">
            <wp:posOffset>-240665</wp:posOffset>
          </wp:positionV>
          <wp:extent cx="1238250" cy="342840"/>
          <wp:effectExtent l="0" t="0" r="0" b="635"/>
          <wp:wrapNone/>
          <wp:docPr id="6" name="Imagen 2" descr="Interfaz de usuario gráfica, Aplicación, Word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0CDFCDB8-5D50-40A3-9856-793E7F6AA48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2" descr="Interfaz de usuario gráfica, Aplicación, Word&#10;&#10;Descripción generada automáticamente">
                    <a:extLst>
                      <a:ext uri="{FF2B5EF4-FFF2-40B4-BE49-F238E27FC236}">
                        <a16:creationId xmlns:a16="http://schemas.microsoft.com/office/drawing/2014/main" id="{0CDFCDB8-5D50-40A3-9856-793E7F6AA48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03" t="58085" r="62201" b="35999"/>
                  <a:stretch/>
                </pic:blipFill>
                <pic:spPr bwMode="auto">
                  <a:xfrm>
                    <a:off x="0" y="0"/>
                    <a:ext cx="1238250" cy="342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26A5CBA6" wp14:editId="7E8566A1">
          <wp:simplePos x="0" y="0"/>
          <wp:positionH relativeFrom="margin">
            <wp:align>left</wp:align>
          </wp:positionH>
          <wp:positionV relativeFrom="paragraph">
            <wp:posOffset>-212090</wp:posOffset>
          </wp:positionV>
          <wp:extent cx="290518" cy="333375"/>
          <wp:effectExtent l="0" t="0" r="0" b="0"/>
          <wp:wrapNone/>
          <wp:docPr id="7" name="Imagen 5" descr="Logotipo, nombre de la empres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100-000006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5" descr="Logotipo, nombre de la empresa&#10;&#10;Descripción generada automáticamente">
                    <a:extLst>
                      <a:ext uri="{FF2B5EF4-FFF2-40B4-BE49-F238E27FC236}">
                        <a16:creationId xmlns:a16="http://schemas.microsoft.com/office/drawing/2014/main" id="{00000000-0008-0000-0100-000006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518" cy="333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  <w:r>
      <w:rPr>
        <w:rFonts w:ascii="Boopee" w:hAnsi="Boopee"/>
        <w:i/>
        <w:iCs/>
        <w:color w:val="8C8C8C"/>
        <w:sz w:val="24"/>
        <w:lang w:eastAsia="es-ES"/>
      </w:rPr>
      <w:t xml:space="preserve"> </w:t>
    </w:r>
    <w:r w:rsidR="00C14373">
      <w:rPr>
        <w:rFonts w:ascii="Boopee" w:hAnsi="Boopee"/>
        <w:i/>
        <w:iCs/>
        <w:color w:val="8C8C8C"/>
        <w:sz w:val="24"/>
        <w:lang w:eastAsia="es-ES"/>
      </w:rPr>
      <w:t>Evaluaci</w:t>
    </w:r>
    <w:r w:rsidR="00C14373" w:rsidRPr="006948E8">
      <w:rPr>
        <w:rFonts w:ascii="Boopee" w:hAnsi="Boopee"/>
        <w:i/>
        <w:iCs/>
        <w:color w:val="8C8C8C"/>
        <w:sz w:val="24"/>
        <w:lang w:eastAsia="es-ES"/>
      </w:rPr>
      <w:t xml:space="preserve">ón </w:t>
    </w:r>
    <w:r w:rsidR="00C14373">
      <w:rPr>
        <w:rFonts w:ascii="Boopee" w:hAnsi="Boopee"/>
        <w:i/>
        <w:iCs/>
        <w:color w:val="8C8C8C"/>
        <w:sz w:val="24"/>
        <w:lang w:eastAsia="es-ES"/>
      </w:rPr>
      <w:t>de la Conformidad – Quito– Ecuador</w:t>
    </w:r>
  </w:p>
  <w:p w14:paraId="132DDEFA" w14:textId="77777777" w:rsidR="00C14373" w:rsidRDefault="00C14373">
    <w:pPr>
      <w:pStyle w:val="Encabezado"/>
    </w:pPr>
    <w:r>
      <w:rPr>
        <w:rFonts w:ascii="Boopee" w:hAnsi="Boopee"/>
        <w:i/>
        <w:iCs/>
        <w:noProof/>
        <w:color w:val="8C8C8C"/>
        <w:sz w:val="24"/>
        <w:lang w:eastAsia="es-EC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2DDF03" wp14:editId="132DDF04">
              <wp:simplePos x="0" y="0"/>
              <wp:positionH relativeFrom="column">
                <wp:posOffset>24765</wp:posOffset>
              </wp:positionH>
              <wp:positionV relativeFrom="paragraph">
                <wp:posOffset>24765</wp:posOffset>
              </wp:positionV>
              <wp:extent cx="6038850" cy="0"/>
              <wp:effectExtent l="0" t="0" r="19050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3885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D9EA7F5" id="Conector recto 2" o:spid="_x0000_s1026" style="position:absolute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95pt,1.95pt" to="477.4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" strokecolor="#70ad47 [3209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DDF02" w14:textId="77777777" w:rsidR="00C14373" w:rsidRPr="00066852" w:rsidRDefault="00C14373" w:rsidP="00066852">
    <w:pPr>
      <w:pStyle w:val="Encabezado"/>
      <w:jc w:val="right"/>
      <w:rPr>
        <w:rFonts w:ascii="Boopee" w:hAnsi="Boopee"/>
        <w:i/>
        <w:iCs/>
        <w:color w:val="8C8C8C"/>
        <w:sz w:val="24"/>
        <w:lang w:eastAsia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3992"/>
    <w:multiLevelType w:val="multilevel"/>
    <w:tmpl w:val="19A064CC"/>
    <w:lvl w:ilvl="0">
      <w:start w:val="1"/>
      <w:numFmt w:val="decimal"/>
      <w:pStyle w:val="Ttulo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3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0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36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oXcwB5plkt1+/ZtycSaKpy5gLwBQ2xJLix/BZyBqiwetZBIMdT70Dwxu1RRqMOl4AYr62hXsYGN/aM25CdSpsg==" w:salt="Fk6FuBOGPyqEzNIlr24ZG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DUyMjAwMzEwNzZV0lEKTi0uzszPAykwrQUANwsELCwAAAA="/>
  </w:docVars>
  <w:rsids>
    <w:rsidRoot w:val="004C4752"/>
    <w:rsid w:val="0000317B"/>
    <w:rsid w:val="000120E3"/>
    <w:rsid w:val="0002097C"/>
    <w:rsid w:val="00021922"/>
    <w:rsid w:val="000314F0"/>
    <w:rsid w:val="00041FC5"/>
    <w:rsid w:val="00050F81"/>
    <w:rsid w:val="00051E3E"/>
    <w:rsid w:val="000531D8"/>
    <w:rsid w:val="00054A10"/>
    <w:rsid w:val="00054F80"/>
    <w:rsid w:val="000614D4"/>
    <w:rsid w:val="00065AD5"/>
    <w:rsid w:val="00066852"/>
    <w:rsid w:val="00072A3F"/>
    <w:rsid w:val="000828E6"/>
    <w:rsid w:val="00085202"/>
    <w:rsid w:val="00085D19"/>
    <w:rsid w:val="000877D4"/>
    <w:rsid w:val="000931F5"/>
    <w:rsid w:val="000B30F4"/>
    <w:rsid w:val="000B4822"/>
    <w:rsid w:val="000B6A72"/>
    <w:rsid w:val="000C4DBB"/>
    <w:rsid w:val="000C593C"/>
    <w:rsid w:val="000D010F"/>
    <w:rsid w:val="000D31C6"/>
    <w:rsid w:val="000D595D"/>
    <w:rsid w:val="000E454A"/>
    <w:rsid w:val="000F30EC"/>
    <w:rsid w:val="000F49D3"/>
    <w:rsid w:val="001016AC"/>
    <w:rsid w:val="001228EF"/>
    <w:rsid w:val="00135579"/>
    <w:rsid w:val="00135609"/>
    <w:rsid w:val="0013753F"/>
    <w:rsid w:val="00141655"/>
    <w:rsid w:val="001420FA"/>
    <w:rsid w:val="00147490"/>
    <w:rsid w:val="00151B02"/>
    <w:rsid w:val="0015607C"/>
    <w:rsid w:val="00163BE6"/>
    <w:rsid w:val="00181FEC"/>
    <w:rsid w:val="00187975"/>
    <w:rsid w:val="00190542"/>
    <w:rsid w:val="00196508"/>
    <w:rsid w:val="001A310E"/>
    <w:rsid w:val="001A4917"/>
    <w:rsid w:val="001B2E37"/>
    <w:rsid w:val="001B5945"/>
    <w:rsid w:val="001C4C20"/>
    <w:rsid w:val="001C569A"/>
    <w:rsid w:val="001E7FC2"/>
    <w:rsid w:val="001F0ABD"/>
    <w:rsid w:val="001F0FFE"/>
    <w:rsid w:val="001F5884"/>
    <w:rsid w:val="001F73E5"/>
    <w:rsid w:val="001F73ED"/>
    <w:rsid w:val="00204B7E"/>
    <w:rsid w:val="0020505A"/>
    <w:rsid w:val="00206E5B"/>
    <w:rsid w:val="00210357"/>
    <w:rsid w:val="00212DB2"/>
    <w:rsid w:val="0022494D"/>
    <w:rsid w:val="00225E92"/>
    <w:rsid w:val="00230407"/>
    <w:rsid w:val="00232FC1"/>
    <w:rsid w:val="00247DA9"/>
    <w:rsid w:val="002509EC"/>
    <w:rsid w:val="00256651"/>
    <w:rsid w:val="00264850"/>
    <w:rsid w:val="002656AF"/>
    <w:rsid w:val="0027049F"/>
    <w:rsid w:val="0027448B"/>
    <w:rsid w:val="00276EA0"/>
    <w:rsid w:val="0028262B"/>
    <w:rsid w:val="00296C06"/>
    <w:rsid w:val="002A1D65"/>
    <w:rsid w:val="002A1EEB"/>
    <w:rsid w:val="002A46B2"/>
    <w:rsid w:val="002C0B61"/>
    <w:rsid w:val="002C4426"/>
    <w:rsid w:val="002D230C"/>
    <w:rsid w:val="002D496E"/>
    <w:rsid w:val="002E29CB"/>
    <w:rsid w:val="002E30FB"/>
    <w:rsid w:val="002E6CA0"/>
    <w:rsid w:val="002E7C44"/>
    <w:rsid w:val="002F68BE"/>
    <w:rsid w:val="0030736E"/>
    <w:rsid w:val="00321029"/>
    <w:rsid w:val="00335385"/>
    <w:rsid w:val="003400A4"/>
    <w:rsid w:val="00340531"/>
    <w:rsid w:val="00345944"/>
    <w:rsid w:val="00357678"/>
    <w:rsid w:val="00362985"/>
    <w:rsid w:val="00364412"/>
    <w:rsid w:val="00377D54"/>
    <w:rsid w:val="00384D60"/>
    <w:rsid w:val="00390D8B"/>
    <w:rsid w:val="003A0526"/>
    <w:rsid w:val="003B22A8"/>
    <w:rsid w:val="003B2E3D"/>
    <w:rsid w:val="003C19F4"/>
    <w:rsid w:val="003C3FDF"/>
    <w:rsid w:val="003D4769"/>
    <w:rsid w:val="003D4959"/>
    <w:rsid w:val="003D4CC4"/>
    <w:rsid w:val="003D64DD"/>
    <w:rsid w:val="003D68FE"/>
    <w:rsid w:val="003D7236"/>
    <w:rsid w:val="003D727C"/>
    <w:rsid w:val="003D7D53"/>
    <w:rsid w:val="003E2FD4"/>
    <w:rsid w:val="003F14FA"/>
    <w:rsid w:val="003F16B7"/>
    <w:rsid w:val="003F61CB"/>
    <w:rsid w:val="003F6D9E"/>
    <w:rsid w:val="004042CF"/>
    <w:rsid w:val="004072FC"/>
    <w:rsid w:val="00417AE1"/>
    <w:rsid w:val="004205D1"/>
    <w:rsid w:val="00444DCE"/>
    <w:rsid w:val="0045116F"/>
    <w:rsid w:val="0045241D"/>
    <w:rsid w:val="00452F8D"/>
    <w:rsid w:val="004574FB"/>
    <w:rsid w:val="00465696"/>
    <w:rsid w:val="00466856"/>
    <w:rsid w:val="0047333E"/>
    <w:rsid w:val="0047746C"/>
    <w:rsid w:val="004850D5"/>
    <w:rsid w:val="00491234"/>
    <w:rsid w:val="00492334"/>
    <w:rsid w:val="00493CA2"/>
    <w:rsid w:val="004B0BF8"/>
    <w:rsid w:val="004B4271"/>
    <w:rsid w:val="004B68CE"/>
    <w:rsid w:val="004C3121"/>
    <w:rsid w:val="004C4752"/>
    <w:rsid w:val="004D10DD"/>
    <w:rsid w:val="004D4E16"/>
    <w:rsid w:val="004D633E"/>
    <w:rsid w:val="004D77B2"/>
    <w:rsid w:val="004E4937"/>
    <w:rsid w:val="004E5217"/>
    <w:rsid w:val="005049D7"/>
    <w:rsid w:val="00511B75"/>
    <w:rsid w:val="00514180"/>
    <w:rsid w:val="005174D8"/>
    <w:rsid w:val="00520942"/>
    <w:rsid w:val="005243E2"/>
    <w:rsid w:val="005257F7"/>
    <w:rsid w:val="00527D81"/>
    <w:rsid w:val="0053134A"/>
    <w:rsid w:val="00543E18"/>
    <w:rsid w:val="005477E9"/>
    <w:rsid w:val="00557597"/>
    <w:rsid w:val="00561E2D"/>
    <w:rsid w:val="0056243C"/>
    <w:rsid w:val="00565751"/>
    <w:rsid w:val="005701AC"/>
    <w:rsid w:val="00572983"/>
    <w:rsid w:val="00585A2F"/>
    <w:rsid w:val="00591932"/>
    <w:rsid w:val="00592DD8"/>
    <w:rsid w:val="005A224E"/>
    <w:rsid w:val="005A779D"/>
    <w:rsid w:val="005B491E"/>
    <w:rsid w:val="005B6BBB"/>
    <w:rsid w:val="005C36BD"/>
    <w:rsid w:val="005C5372"/>
    <w:rsid w:val="005D3CCA"/>
    <w:rsid w:val="005D7C40"/>
    <w:rsid w:val="005E2B1D"/>
    <w:rsid w:val="005E4613"/>
    <w:rsid w:val="005F3523"/>
    <w:rsid w:val="005F5C63"/>
    <w:rsid w:val="005F6C7E"/>
    <w:rsid w:val="006012E2"/>
    <w:rsid w:val="006154F0"/>
    <w:rsid w:val="0061606A"/>
    <w:rsid w:val="00620728"/>
    <w:rsid w:val="00620C1B"/>
    <w:rsid w:val="00620CA1"/>
    <w:rsid w:val="006230D2"/>
    <w:rsid w:val="0063212C"/>
    <w:rsid w:val="006321AC"/>
    <w:rsid w:val="00641A93"/>
    <w:rsid w:val="006422C8"/>
    <w:rsid w:val="0064716D"/>
    <w:rsid w:val="00653726"/>
    <w:rsid w:val="006547F9"/>
    <w:rsid w:val="00660C9A"/>
    <w:rsid w:val="00660DB1"/>
    <w:rsid w:val="00661969"/>
    <w:rsid w:val="00670614"/>
    <w:rsid w:val="00671641"/>
    <w:rsid w:val="00673144"/>
    <w:rsid w:val="00674EAE"/>
    <w:rsid w:val="00684D5F"/>
    <w:rsid w:val="00691482"/>
    <w:rsid w:val="006A1515"/>
    <w:rsid w:val="006A3711"/>
    <w:rsid w:val="006A375B"/>
    <w:rsid w:val="006A6DB3"/>
    <w:rsid w:val="006B06CF"/>
    <w:rsid w:val="006B596D"/>
    <w:rsid w:val="006C118F"/>
    <w:rsid w:val="006C350C"/>
    <w:rsid w:val="006D4368"/>
    <w:rsid w:val="006D616C"/>
    <w:rsid w:val="006F4766"/>
    <w:rsid w:val="006F51C6"/>
    <w:rsid w:val="0070188C"/>
    <w:rsid w:val="0071121F"/>
    <w:rsid w:val="00713F61"/>
    <w:rsid w:val="00723093"/>
    <w:rsid w:val="007354E5"/>
    <w:rsid w:val="00740C5A"/>
    <w:rsid w:val="00740DB2"/>
    <w:rsid w:val="007417A6"/>
    <w:rsid w:val="00741C0F"/>
    <w:rsid w:val="007448E2"/>
    <w:rsid w:val="00747809"/>
    <w:rsid w:val="00747D0A"/>
    <w:rsid w:val="007543FD"/>
    <w:rsid w:val="00762FF4"/>
    <w:rsid w:val="00765681"/>
    <w:rsid w:val="007662D3"/>
    <w:rsid w:val="00772C6F"/>
    <w:rsid w:val="007775E7"/>
    <w:rsid w:val="007854EE"/>
    <w:rsid w:val="007911B5"/>
    <w:rsid w:val="007A5DA8"/>
    <w:rsid w:val="007B60CD"/>
    <w:rsid w:val="007C401D"/>
    <w:rsid w:val="007D3625"/>
    <w:rsid w:val="007D7F62"/>
    <w:rsid w:val="007E25C1"/>
    <w:rsid w:val="007F5A8B"/>
    <w:rsid w:val="0080776F"/>
    <w:rsid w:val="008155C0"/>
    <w:rsid w:val="00841AEE"/>
    <w:rsid w:val="00842665"/>
    <w:rsid w:val="008443DE"/>
    <w:rsid w:val="0084772D"/>
    <w:rsid w:val="00862506"/>
    <w:rsid w:val="0087220A"/>
    <w:rsid w:val="008738F5"/>
    <w:rsid w:val="00877212"/>
    <w:rsid w:val="0088014B"/>
    <w:rsid w:val="008812BF"/>
    <w:rsid w:val="008922F1"/>
    <w:rsid w:val="00893C68"/>
    <w:rsid w:val="00895830"/>
    <w:rsid w:val="008A50C3"/>
    <w:rsid w:val="008A66FC"/>
    <w:rsid w:val="008B27C4"/>
    <w:rsid w:val="008B54A9"/>
    <w:rsid w:val="008B74FC"/>
    <w:rsid w:val="008C5EB2"/>
    <w:rsid w:val="008C5F82"/>
    <w:rsid w:val="008C7456"/>
    <w:rsid w:val="008D0561"/>
    <w:rsid w:val="008D1DC4"/>
    <w:rsid w:val="008E0014"/>
    <w:rsid w:val="008E17DF"/>
    <w:rsid w:val="008F6617"/>
    <w:rsid w:val="008F7CAF"/>
    <w:rsid w:val="00903F7C"/>
    <w:rsid w:val="00906B94"/>
    <w:rsid w:val="00921C1A"/>
    <w:rsid w:val="0092326C"/>
    <w:rsid w:val="00927546"/>
    <w:rsid w:val="009300EE"/>
    <w:rsid w:val="0093492B"/>
    <w:rsid w:val="00950258"/>
    <w:rsid w:val="00951411"/>
    <w:rsid w:val="0095365B"/>
    <w:rsid w:val="009539A7"/>
    <w:rsid w:val="00954AB2"/>
    <w:rsid w:val="009633CE"/>
    <w:rsid w:val="0096505C"/>
    <w:rsid w:val="00966EFF"/>
    <w:rsid w:val="0096722C"/>
    <w:rsid w:val="0097101C"/>
    <w:rsid w:val="00972CBD"/>
    <w:rsid w:val="009751F2"/>
    <w:rsid w:val="00977B62"/>
    <w:rsid w:val="00984F1D"/>
    <w:rsid w:val="00986429"/>
    <w:rsid w:val="0099176C"/>
    <w:rsid w:val="009974B2"/>
    <w:rsid w:val="009B1408"/>
    <w:rsid w:val="009C3E2B"/>
    <w:rsid w:val="009C5B61"/>
    <w:rsid w:val="009D171A"/>
    <w:rsid w:val="009E20FA"/>
    <w:rsid w:val="009E5BB4"/>
    <w:rsid w:val="009F1B90"/>
    <w:rsid w:val="00A02BD6"/>
    <w:rsid w:val="00A03E33"/>
    <w:rsid w:val="00A12E09"/>
    <w:rsid w:val="00A22D6A"/>
    <w:rsid w:val="00A23569"/>
    <w:rsid w:val="00A23923"/>
    <w:rsid w:val="00A26C90"/>
    <w:rsid w:val="00A26D3B"/>
    <w:rsid w:val="00A37B47"/>
    <w:rsid w:val="00A4786C"/>
    <w:rsid w:val="00A51A66"/>
    <w:rsid w:val="00A605B6"/>
    <w:rsid w:val="00A7437C"/>
    <w:rsid w:val="00A77317"/>
    <w:rsid w:val="00A83A54"/>
    <w:rsid w:val="00A83C7F"/>
    <w:rsid w:val="00A85719"/>
    <w:rsid w:val="00AA40C2"/>
    <w:rsid w:val="00AA6A27"/>
    <w:rsid w:val="00AA75D5"/>
    <w:rsid w:val="00AB0258"/>
    <w:rsid w:val="00AB2C6B"/>
    <w:rsid w:val="00AC6A16"/>
    <w:rsid w:val="00AC74DF"/>
    <w:rsid w:val="00AD2FA6"/>
    <w:rsid w:val="00AD425C"/>
    <w:rsid w:val="00AE0E8C"/>
    <w:rsid w:val="00AE639F"/>
    <w:rsid w:val="00AF11DA"/>
    <w:rsid w:val="00AF367C"/>
    <w:rsid w:val="00AF54E4"/>
    <w:rsid w:val="00B02AA2"/>
    <w:rsid w:val="00B044CD"/>
    <w:rsid w:val="00B12908"/>
    <w:rsid w:val="00B14D49"/>
    <w:rsid w:val="00B2335E"/>
    <w:rsid w:val="00B246EB"/>
    <w:rsid w:val="00B2513B"/>
    <w:rsid w:val="00B27101"/>
    <w:rsid w:val="00B423A7"/>
    <w:rsid w:val="00B46C47"/>
    <w:rsid w:val="00B46EEB"/>
    <w:rsid w:val="00B54BDE"/>
    <w:rsid w:val="00B645DD"/>
    <w:rsid w:val="00B74A87"/>
    <w:rsid w:val="00B86D7D"/>
    <w:rsid w:val="00B92DCB"/>
    <w:rsid w:val="00B93242"/>
    <w:rsid w:val="00B958C3"/>
    <w:rsid w:val="00BA55A0"/>
    <w:rsid w:val="00BB2C94"/>
    <w:rsid w:val="00BB43A6"/>
    <w:rsid w:val="00BB4955"/>
    <w:rsid w:val="00BB4B19"/>
    <w:rsid w:val="00BC1E5A"/>
    <w:rsid w:val="00BC3251"/>
    <w:rsid w:val="00BC4081"/>
    <w:rsid w:val="00BC4E3F"/>
    <w:rsid w:val="00BD23EC"/>
    <w:rsid w:val="00BD524D"/>
    <w:rsid w:val="00BD6F50"/>
    <w:rsid w:val="00BD75A3"/>
    <w:rsid w:val="00BE0E1B"/>
    <w:rsid w:val="00C02F78"/>
    <w:rsid w:val="00C14373"/>
    <w:rsid w:val="00C21AD0"/>
    <w:rsid w:val="00C407EB"/>
    <w:rsid w:val="00C72517"/>
    <w:rsid w:val="00C75E33"/>
    <w:rsid w:val="00C77654"/>
    <w:rsid w:val="00C77F87"/>
    <w:rsid w:val="00C8246F"/>
    <w:rsid w:val="00C863EF"/>
    <w:rsid w:val="00C876BE"/>
    <w:rsid w:val="00C94DF1"/>
    <w:rsid w:val="00C9544B"/>
    <w:rsid w:val="00CA0F3C"/>
    <w:rsid w:val="00CA2F2A"/>
    <w:rsid w:val="00CA4995"/>
    <w:rsid w:val="00CA5CF8"/>
    <w:rsid w:val="00CB1BE4"/>
    <w:rsid w:val="00CB2976"/>
    <w:rsid w:val="00CB4DF6"/>
    <w:rsid w:val="00CB4FC8"/>
    <w:rsid w:val="00CC64A5"/>
    <w:rsid w:val="00CD5F59"/>
    <w:rsid w:val="00CD6629"/>
    <w:rsid w:val="00CE2A38"/>
    <w:rsid w:val="00CE4B94"/>
    <w:rsid w:val="00CF2368"/>
    <w:rsid w:val="00CF26CA"/>
    <w:rsid w:val="00D03C59"/>
    <w:rsid w:val="00D0586B"/>
    <w:rsid w:val="00D20FB3"/>
    <w:rsid w:val="00D43A5F"/>
    <w:rsid w:val="00D472ED"/>
    <w:rsid w:val="00D5361A"/>
    <w:rsid w:val="00D53831"/>
    <w:rsid w:val="00D539DA"/>
    <w:rsid w:val="00D548A2"/>
    <w:rsid w:val="00D55A3B"/>
    <w:rsid w:val="00D55C4F"/>
    <w:rsid w:val="00D60050"/>
    <w:rsid w:val="00D6338B"/>
    <w:rsid w:val="00D63ADF"/>
    <w:rsid w:val="00D65990"/>
    <w:rsid w:val="00D66935"/>
    <w:rsid w:val="00D71FEB"/>
    <w:rsid w:val="00D76B50"/>
    <w:rsid w:val="00D81540"/>
    <w:rsid w:val="00D84FD4"/>
    <w:rsid w:val="00D91DBA"/>
    <w:rsid w:val="00D95C5E"/>
    <w:rsid w:val="00DA124C"/>
    <w:rsid w:val="00DA142D"/>
    <w:rsid w:val="00DA1BBC"/>
    <w:rsid w:val="00DC2FFD"/>
    <w:rsid w:val="00DD7879"/>
    <w:rsid w:val="00DD7B4F"/>
    <w:rsid w:val="00DE0355"/>
    <w:rsid w:val="00DE3BBB"/>
    <w:rsid w:val="00DE4E77"/>
    <w:rsid w:val="00DE7CFC"/>
    <w:rsid w:val="00E01BAB"/>
    <w:rsid w:val="00E07E9C"/>
    <w:rsid w:val="00E12E7D"/>
    <w:rsid w:val="00E13381"/>
    <w:rsid w:val="00E148F9"/>
    <w:rsid w:val="00E16C6C"/>
    <w:rsid w:val="00E17F89"/>
    <w:rsid w:val="00E256A6"/>
    <w:rsid w:val="00E25DF0"/>
    <w:rsid w:val="00E35A9F"/>
    <w:rsid w:val="00E42FE4"/>
    <w:rsid w:val="00E526EF"/>
    <w:rsid w:val="00E53E12"/>
    <w:rsid w:val="00E5656E"/>
    <w:rsid w:val="00E61654"/>
    <w:rsid w:val="00E6379F"/>
    <w:rsid w:val="00E75777"/>
    <w:rsid w:val="00E82D03"/>
    <w:rsid w:val="00E915AA"/>
    <w:rsid w:val="00E93BAB"/>
    <w:rsid w:val="00E953B7"/>
    <w:rsid w:val="00EA41A2"/>
    <w:rsid w:val="00EB14AE"/>
    <w:rsid w:val="00EB293F"/>
    <w:rsid w:val="00EC2E2F"/>
    <w:rsid w:val="00EC35E4"/>
    <w:rsid w:val="00EC7DF1"/>
    <w:rsid w:val="00ED6DEF"/>
    <w:rsid w:val="00ED6FFC"/>
    <w:rsid w:val="00EE05EE"/>
    <w:rsid w:val="00EE08FF"/>
    <w:rsid w:val="00EE3DAD"/>
    <w:rsid w:val="00EE68B5"/>
    <w:rsid w:val="00EF21F6"/>
    <w:rsid w:val="00EF3FC1"/>
    <w:rsid w:val="00EF4BCF"/>
    <w:rsid w:val="00EF59AC"/>
    <w:rsid w:val="00EF5A15"/>
    <w:rsid w:val="00EF70D9"/>
    <w:rsid w:val="00F06B53"/>
    <w:rsid w:val="00F1141F"/>
    <w:rsid w:val="00F119E2"/>
    <w:rsid w:val="00F3013D"/>
    <w:rsid w:val="00F35D77"/>
    <w:rsid w:val="00F4361A"/>
    <w:rsid w:val="00F44147"/>
    <w:rsid w:val="00F46C6C"/>
    <w:rsid w:val="00F50590"/>
    <w:rsid w:val="00F561A6"/>
    <w:rsid w:val="00F61BEF"/>
    <w:rsid w:val="00F639DD"/>
    <w:rsid w:val="00F81537"/>
    <w:rsid w:val="00F82454"/>
    <w:rsid w:val="00FA2FFA"/>
    <w:rsid w:val="00FB2D4C"/>
    <w:rsid w:val="00FB3522"/>
    <w:rsid w:val="00FB5F39"/>
    <w:rsid w:val="00FB642F"/>
    <w:rsid w:val="00FB6716"/>
    <w:rsid w:val="00FC07BD"/>
    <w:rsid w:val="00FC2218"/>
    <w:rsid w:val="00FC2F0C"/>
    <w:rsid w:val="00FC4FD4"/>
    <w:rsid w:val="00FD1F4A"/>
    <w:rsid w:val="00FD25DE"/>
    <w:rsid w:val="00FD27D3"/>
    <w:rsid w:val="00FF0950"/>
    <w:rsid w:val="00FF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2DDE55"/>
  <w15:chartTrackingRefBased/>
  <w15:docId w15:val="{30A3938F-F116-46C9-ADCF-4D577F409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autoRedefine/>
    <w:qFormat/>
    <w:rsid w:val="00247DA9"/>
    <w:pPr>
      <w:numPr>
        <w:numId w:val="1"/>
      </w:numPr>
      <w:spacing w:before="240" w:after="120" w:line="276" w:lineRule="auto"/>
      <w:ind w:left="360"/>
      <w:jc w:val="both"/>
      <w:outlineLvl w:val="0"/>
    </w:pPr>
    <w:rPr>
      <w:rFonts w:ascii="Arial" w:eastAsia="Calibri" w:hAnsi="Arial" w:cs="Times New Roman"/>
      <w:b/>
      <w:caps/>
      <w:sz w:val="24"/>
      <w:szCs w:val="24"/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247DA9"/>
    <w:rPr>
      <w:rFonts w:ascii="Arial" w:eastAsia="Calibri" w:hAnsi="Arial" w:cs="Times New Roman"/>
      <w:b/>
      <w:caps/>
      <w:sz w:val="24"/>
      <w:szCs w:val="24"/>
      <w:lang w:val="es-CO"/>
    </w:rPr>
  </w:style>
  <w:style w:type="paragraph" w:customStyle="1" w:styleId="titulo3">
    <w:name w:val="titulo3"/>
    <w:basedOn w:val="Prrafodelista"/>
    <w:link w:val="titulo3Car"/>
    <w:autoRedefine/>
    <w:qFormat/>
    <w:rsid w:val="003E2FD4"/>
    <w:pPr>
      <w:tabs>
        <w:tab w:val="num" w:pos="2202"/>
      </w:tabs>
      <w:spacing w:before="240" w:after="240" w:line="360" w:lineRule="auto"/>
      <w:ind w:hanging="720"/>
      <w:jc w:val="both"/>
    </w:pPr>
    <w:rPr>
      <w:rFonts w:ascii="Arial" w:eastAsia="Times New Roman" w:hAnsi="Arial" w:cs="Times New Roman"/>
      <w:b/>
      <w:sz w:val="24"/>
      <w:szCs w:val="20"/>
      <w:lang w:val="es-CO" w:eastAsia="es-ES"/>
    </w:rPr>
  </w:style>
  <w:style w:type="character" w:customStyle="1" w:styleId="titulo3Car">
    <w:name w:val="titulo3 Car"/>
    <w:basedOn w:val="Fuentedeprrafopredeter"/>
    <w:link w:val="titulo3"/>
    <w:rsid w:val="003E2FD4"/>
    <w:rPr>
      <w:rFonts w:ascii="Arial" w:eastAsia="Times New Roman" w:hAnsi="Arial" w:cs="Times New Roman"/>
      <w:b/>
      <w:sz w:val="24"/>
      <w:szCs w:val="20"/>
      <w:lang w:val="es-CO" w:eastAsia="es-ES"/>
    </w:rPr>
  </w:style>
  <w:style w:type="paragraph" w:styleId="Prrafodelista">
    <w:name w:val="List Paragraph"/>
    <w:basedOn w:val="Normal"/>
    <w:uiPriority w:val="34"/>
    <w:qFormat/>
    <w:rsid w:val="003E2FD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C475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C4752"/>
  </w:style>
  <w:style w:type="paragraph" w:styleId="Piedepgina">
    <w:name w:val="footer"/>
    <w:basedOn w:val="Normal"/>
    <w:link w:val="PiedepginaCar"/>
    <w:uiPriority w:val="99"/>
    <w:unhideWhenUsed/>
    <w:rsid w:val="004C475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C4752"/>
  </w:style>
  <w:style w:type="character" w:styleId="Textodelmarcadordeposicin">
    <w:name w:val="Placeholder Text"/>
    <w:basedOn w:val="Fuentedeprrafopredeter"/>
    <w:uiPriority w:val="99"/>
    <w:semiHidden/>
    <w:rsid w:val="004C4752"/>
    <w:rPr>
      <w:color w:val="808080"/>
    </w:rPr>
  </w:style>
  <w:style w:type="paragraph" w:styleId="Textoindependiente3">
    <w:name w:val="Body Text 3"/>
    <w:basedOn w:val="Normal"/>
    <w:link w:val="Textoindependiente3Car"/>
    <w:rsid w:val="00D55A3B"/>
    <w:pPr>
      <w:spacing w:after="0" w:line="240" w:lineRule="auto"/>
      <w:jc w:val="both"/>
    </w:pPr>
    <w:rPr>
      <w:rFonts w:ascii="Times New Roman" w:eastAsia="Times New Roman" w:hAnsi="Times New Roman" w:cs="Times New Roman"/>
      <w:b/>
      <w:sz w:val="24"/>
      <w:szCs w:val="20"/>
      <w:lang w:eastAsia="es-ES"/>
    </w:rPr>
  </w:style>
  <w:style w:type="character" w:customStyle="1" w:styleId="Textoindependiente3Car">
    <w:name w:val="Texto independiente 3 Car"/>
    <w:basedOn w:val="Fuentedeprrafopredeter"/>
    <w:link w:val="Textoindependiente3"/>
    <w:rsid w:val="00D55A3B"/>
    <w:rPr>
      <w:rFonts w:ascii="Times New Roman" w:eastAsia="Times New Roman" w:hAnsi="Times New Roman" w:cs="Times New Roman"/>
      <w:b/>
      <w:sz w:val="24"/>
      <w:szCs w:val="20"/>
      <w:lang w:eastAsia="es-ES"/>
    </w:rPr>
  </w:style>
  <w:style w:type="table" w:styleId="Tablaconcuadrcula">
    <w:name w:val="Table Grid"/>
    <w:basedOn w:val="Tablanormal"/>
    <w:uiPriority w:val="39"/>
    <w:rsid w:val="00A74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C7765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77654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C77654"/>
    <w:rPr>
      <w:color w:val="954F72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8D1DC4"/>
    <w:rPr>
      <w:b/>
      <w:bCs/>
    </w:rPr>
  </w:style>
  <w:style w:type="table" w:styleId="Tablaconcuadrcula4-nfasis6">
    <w:name w:val="Grid Table 4 Accent 6"/>
    <w:basedOn w:val="Tablanormal"/>
    <w:uiPriority w:val="49"/>
    <w:rsid w:val="0088014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Descripcin">
    <w:name w:val="caption"/>
    <w:basedOn w:val="Normal"/>
    <w:next w:val="Normal"/>
    <w:uiPriority w:val="35"/>
    <w:semiHidden/>
    <w:unhideWhenUsed/>
    <w:qFormat/>
    <w:rsid w:val="00DD7B4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avms.epn.edu.e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2986F2F60A433481F49027D0149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FE968-6862-4C68-82DB-069BE6884001}"/>
      </w:docPartPr>
      <w:docPartBody>
        <w:p w:rsidR="00711F7D" w:rsidRDefault="0036789F" w:rsidP="0036789F">
          <w:pPr>
            <w:pStyle w:val="752986F2F60A433481F49027D0149DDF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752B551DF86437D9075D6824F2CB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2AA26-E40D-446C-A00C-0874420EE24B}"/>
      </w:docPartPr>
      <w:docPartBody>
        <w:p w:rsidR="00711F7D" w:rsidRDefault="0036789F" w:rsidP="0036789F">
          <w:pPr>
            <w:pStyle w:val="5752B551DF86437D9075D6824F2CB4943"/>
          </w:pPr>
          <w:r w:rsidRPr="004A7E8B">
            <w:rPr>
              <w:rStyle w:val="Textodelmarcadordeposicin"/>
            </w:rPr>
            <w:t>Elija un elemento.</w:t>
          </w:r>
        </w:p>
      </w:docPartBody>
    </w:docPart>
    <w:docPart>
      <w:docPartPr>
        <w:name w:val="A14B90A3C5CC4C2F8113EA7DFE369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9F6AD-371F-4C7E-B90A-7B1C0014B1BC}"/>
      </w:docPartPr>
      <w:docPartBody>
        <w:p w:rsidR="006E6F61" w:rsidRDefault="0036789F" w:rsidP="0036789F">
          <w:pPr>
            <w:pStyle w:val="A14B90A3C5CC4C2F8113EA7DFE369AAA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C464F421F6F4ABC8EE2240080A87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C16ED-6EDB-4735-BED9-BD9F5E0B4D25}"/>
      </w:docPartPr>
      <w:docPartBody>
        <w:p w:rsidR="006E6F61" w:rsidRDefault="0036789F" w:rsidP="0036789F">
          <w:pPr>
            <w:pStyle w:val="1C464F421F6F4ABC8EE2240080A874B93"/>
          </w:pPr>
          <w:r w:rsidRPr="004A7E8B">
            <w:rPr>
              <w:rStyle w:val="Textodelmarcadordeposicin"/>
            </w:rPr>
            <w:t>Haga clic aquí para escribir una fecha.</w:t>
          </w:r>
        </w:p>
      </w:docPartBody>
    </w:docPart>
    <w:docPart>
      <w:docPartPr>
        <w:name w:val="32506B0ACFF04CDCA153CA0D1E46A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5970D-094F-49E6-9FFE-E19E671311F9}"/>
      </w:docPartPr>
      <w:docPartBody>
        <w:p w:rsidR="006E6F61" w:rsidRDefault="0036789F" w:rsidP="0036789F">
          <w:pPr>
            <w:pStyle w:val="32506B0ACFF04CDCA153CA0D1E46A37E3"/>
          </w:pPr>
          <w:r w:rsidRPr="0097101C">
            <w:rPr>
              <w:rStyle w:val="Textodelmarcadordeposicin"/>
              <w:sz w:val="20"/>
            </w:rPr>
            <w:t>Elija un elemento.</w:t>
          </w:r>
        </w:p>
      </w:docPartBody>
    </w:docPart>
    <w:docPart>
      <w:docPartPr>
        <w:name w:val="737FEE9639544BDAA53529E54E2A4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27704-7EE1-4C1A-A40D-F1652DE56586}"/>
      </w:docPartPr>
      <w:docPartBody>
        <w:p w:rsidR="006E6F61" w:rsidRDefault="0036789F" w:rsidP="0036789F">
          <w:pPr>
            <w:pStyle w:val="737FEE9639544BDAA53529E54E2A44023"/>
          </w:pPr>
          <w:r w:rsidRPr="002A1D4B">
            <w:rPr>
              <w:rStyle w:val="Textodelmarcadordeposicin"/>
            </w:rPr>
            <w:t>Elija un elemento.</w:t>
          </w:r>
        </w:p>
      </w:docPartBody>
    </w:docPart>
    <w:docPart>
      <w:docPartPr>
        <w:name w:val="367B62D4A3094B7B8FEAB8816731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11E54-BCAB-4547-A662-B706DEE6E325}"/>
      </w:docPartPr>
      <w:docPartBody>
        <w:p w:rsidR="009B0FEA" w:rsidRDefault="0036789F" w:rsidP="0036789F">
          <w:pPr>
            <w:pStyle w:val="367B62D4A3094B7B8FEAB88167318DC2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43D43DD7FE04E898825F75F1389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BB04F-B2C1-43A6-B682-31F6617F0E84}"/>
      </w:docPartPr>
      <w:docPartBody>
        <w:p w:rsidR="009B0FEA" w:rsidRDefault="0036789F" w:rsidP="0036789F">
          <w:pPr>
            <w:pStyle w:val="F43D43DD7FE04E898825F75F13899E0E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53CA24CBB6648498F613A1CD4C09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BB9A0-E678-442E-8138-948CA95AD5EA}"/>
      </w:docPartPr>
      <w:docPartBody>
        <w:p w:rsidR="009B0FEA" w:rsidRDefault="0036789F" w:rsidP="0036789F">
          <w:pPr>
            <w:pStyle w:val="F53CA24CBB6648498F613A1CD4C0994A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DCE5727DED744B85A3E520397B3A5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25340-9F09-448F-A315-A7D6D8B55D70}"/>
      </w:docPartPr>
      <w:docPartBody>
        <w:p w:rsidR="00A80DB8" w:rsidRDefault="0036789F" w:rsidP="0036789F">
          <w:pPr>
            <w:pStyle w:val="DCE5727DED744B85A3E520397B3A5DB93"/>
          </w:pPr>
          <w:r w:rsidRPr="0097101C">
            <w:rPr>
              <w:rStyle w:val="Textodelmarcadordeposicin"/>
              <w:sz w:val="20"/>
            </w:rPr>
            <w:t>Elija un elemento.</w:t>
          </w:r>
        </w:p>
      </w:docPartBody>
    </w:docPart>
    <w:docPart>
      <w:docPartPr>
        <w:name w:val="F5B83EB96488447ABCB1177D07C21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B167C-EA5A-44F1-925D-E4B7B8F5D2D0}"/>
      </w:docPartPr>
      <w:docPartBody>
        <w:p w:rsidR="00A80DB8" w:rsidRDefault="0036789F" w:rsidP="0036789F">
          <w:pPr>
            <w:pStyle w:val="F5B83EB96488447ABCB1177D07C21ADE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7E69226182EB4C209313215D14338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0C84E-A147-4883-BD22-1DCA564D454F}"/>
      </w:docPartPr>
      <w:docPartBody>
        <w:p w:rsidR="00A80DB8" w:rsidRDefault="0036789F" w:rsidP="0036789F">
          <w:pPr>
            <w:pStyle w:val="7E69226182EB4C209313215D143380643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62CDB7766334E4E8B4080CCFA962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C6B0D-4658-497B-B388-AD33563004D8}"/>
      </w:docPartPr>
      <w:docPartBody>
        <w:p w:rsidR="00A80DB8" w:rsidRDefault="0036789F" w:rsidP="0036789F">
          <w:pPr>
            <w:pStyle w:val="F62CDB7766334E4E8B4080CCFA9624993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9EF926B81014984A9BDD593F200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F3DBE-C028-4D70-912F-B6AAD65A1810}"/>
      </w:docPartPr>
      <w:docPartBody>
        <w:p w:rsidR="00A80DB8" w:rsidRDefault="0036789F" w:rsidP="0036789F">
          <w:pPr>
            <w:pStyle w:val="39EF926B81014984A9BDD593F200137F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B87A8017B74B499C974E3F801CC0F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15FC-08FA-463B-B154-852ABE23117A}"/>
      </w:docPartPr>
      <w:docPartBody>
        <w:p w:rsidR="00A80DB8" w:rsidRDefault="0036789F" w:rsidP="0036789F">
          <w:pPr>
            <w:pStyle w:val="B87A8017B74B499C974E3F801CC0FC04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96DC48B5E91F4E2FAFB86254A0CE7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63439-B530-44BF-9C4E-5652C63E5AEE}"/>
      </w:docPartPr>
      <w:docPartBody>
        <w:p w:rsidR="003F573F" w:rsidRDefault="0036789F" w:rsidP="0036789F">
          <w:pPr>
            <w:pStyle w:val="96DC48B5E91F4E2FAFB86254A0CE7954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B59EB32416D04BF5B455FF5AB9ABD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13084-8DC7-46D6-B87C-9C2131668A78}"/>
      </w:docPartPr>
      <w:docPartBody>
        <w:p w:rsidR="003F573F" w:rsidRDefault="0036789F" w:rsidP="0036789F">
          <w:pPr>
            <w:pStyle w:val="B59EB32416D04BF5B455FF5AB9ABD05B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4DE55B32BB742F9ADC2233556053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E47A6-221C-448D-B4FC-BAC9C9E0206B}"/>
      </w:docPartPr>
      <w:docPartBody>
        <w:p w:rsidR="003F573F" w:rsidRDefault="0036789F" w:rsidP="0036789F">
          <w:pPr>
            <w:pStyle w:val="54DE55B32BB742F9ADC2233556053A555"/>
          </w:pPr>
          <w:r w:rsidRPr="004A7E8B">
            <w:rPr>
              <w:rStyle w:val="Textodelmarcadordeposicin"/>
            </w:rPr>
            <w:t>Elija un elemento.</w:t>
          </w:r>
        </w:p>
      </w:docPartBody>
    </w:docPart>
    <w:docPart>
      <w:docPartPr>
        <w:name w:val="B70BFD0C297644B7B1B660DA990AE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7EED8-24D9-4155-A7A9-88144125010A}"/>
      </w:docPartPr>
      <w:docPartBody>
        <w:p w:rsidR="003F573F" w:rsidRDefault="0036789F" w:rsidP="0036789F">
          <w:pPr>
            <w:pStyle w:val="B70BFD0C297644B7B1B660DA990AE15D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E615038535D54F44879A1CD293687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DA1B6-3939-4C71-BA0B-CDCD04C18B35}"/>
      </w:docPartPr>
      <w:docPartBody>
        <w:p w:rsidR="003F573F" w:rsidRDefault="0036789F" w:rsidP="0036789F">
          <w:pPr>
            <w:pStyle w:val="E615038535D54F44879A1CD293687FB1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23D2FCB60FA3419CA14BADC4968BA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7D8D-439B-4942-81AE-F008ACFA1F7F}"/>
      </w:docPartPr>
      <w:docPartBody>
        <w:p w:rsidR="003F573F" w:rsidRDefault="0036789F" w:rsidP="0036789F">
          <w:pPr>
            <w:pStyle w:val="23D2FCB60FA3419CA14BADC4968BA499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231CBB7C6402472AB357F7CE001D1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545E6-7B12-415B-8704-046171AF431E}"/>
      </w:docPartPr>
      <w:docPartBody>
        <w:p w:rsidR="003F573F" w:rsidRDefault="0036789F" w:rsidP="0036789F">
          <w:pPr>
            <w:pStyle w:val="231CBB7C6402472AB357F7CE001D149C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72DF6F7CDAB64352A9E2B232980C8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BCF93-4933-4366-B34D-56953F01C8F7}"/>
      </w:docPartPr>
      <w:docPartBody>
        <w:p w:rsidR="003F573F" w:rsidRDefault="0036789F" w:rsidP="0036789F">
          <w:pPr>
            <w:pStyle w:val="72DF6F7CDAB64352A9E2B232980C89025"/>
          </w:pPr>
          <w:r w:rsidRPr="000D010F">
            <w:rPr>
              <w:rStyle w:val="Textodelmarcadordeposicin"/>
            </w:rPr>
            <w:t>Elija un elemento.</w:t>
          </w:r>
        </w:p>
      </w:docPartBody>
    </w:docPart>
    <w:docPart>
      <w:docPartPr>
        <w:name w:val="AC457BE1FE6149F4B4F4B2E05EDB6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CCB71-826B-44C2-BC2D-EF7F74B29F02}"/>
      </w:docPartPr>
      <w:docPartBody>
        <w:p w:rsidR="003F573F" w:rsidRDefault="0036789F" w:rsidP="0036789F">
          <w:pPr>
            <w:pStyle w:val="AC457BE1FE6149F4B4F4B2E05EDB602E5"/>
          </w:pPr>
          <w:r w:rsidRPr="007C401D">
            <w:rPr>
              <w:rStyle w:val="Textodelmarcadordeposicin"/>
              <w:sz w:val="20"/>
              <w:szCs w:val="20"/>
            </w:rPr>
            <w:t>Haga clic aquí para escribir una fecha.</w:t>
          </w:r>
        </w:p>
      </w:docPartBody>
    </w:docPart>
    <w:docPart>
      <w:docPartPr>
        <w:name w:val="7E76F6F7100A4BF284D1341AFC185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110FE-EEED-483C-9540-B1749ADDBA25}"/>
      </w:docPartPr>
      <w:docPartBody>
        <w:p w:rsidR="003F573F" w:rsidRDefault="0036789F" w:rsidP="0036789F">
          <w:pPr>
            <w:pStyle w:val="7E76F6F7100A4BF284D1341AFC185E1E5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8636A17487A4087B7B0A24ACA5DB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6381F-8ABF-4E8A-9D36-AD7690240B06}"/>
      </w:docPartPr>
      <w:docPartBody>
        <w:p w:rsidR="008F38DB" w:rsidRDefault="0036789F" w:rsidP="0036789F">
          <w:pPr>
            <w:pStyle w:val="38636A17487A4087B7B0A24ACA5DB3AB3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0F2EC0645BC4743883B7AE09E595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06D48-4EB2-4307-BB74-CFC7462DA28A}"/>
      </w:docPartPr>
      <w:docPartBody>
        <w:p w:rsidR="008F38DB" w:rsidRDefault="0036789F" w:rsidP="0036789F">
          <w:pPr>
            <w:pStyle w:val="A0F2EC0645BC4743883B7AE09E59528F3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06100ABF26824DF8A1C34993CFADF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F51B6-8FD7-46DF-88CF-09B44A3E6166}"/>
      </w:docPartPr>
      <w:docPartBody>
        <w:p w:rsidR="008F38DB" w:rsidRDefault="0036789F" w:rsidP="0036789F">
          <w:pPr>
            <w:pStyle w:val="06100ABF26824DF8A1C34993CFADFE804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5F187BDFC9B044719D6D85ED5D061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58A60-4832-4EB0-9014-0FFB48FFF333}"/>
      </w:docPartPr>
      <w:docPartBody>
        <w:p w:rsidR="008F38DB" w:rsidRDefault="0036789F" w:rsidP="0036789F">
          <w:pPr>
            <w:pStyle w:val="5F187BDFC9B044719D6D85ED5D061A914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A86FAAB1A084BAAB0EC8081FF108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CA45D-0D65-41FC-A2A6-C1ED553DD363}"/>
      </w:docPartPr>
      <w:docPartBody>
        <w:p w:rsidR="008F38DB" w:rsidRDefault="0036789F" w:rsidP="0036789F">
          <w:pPr>
            <w:pStyle w:val="4A86FAAB1A084BAAB0EC8081FF1082154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DDF86E1596D4F3BB1DBE58B99ABD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3A37A-50E3-4C34-82E1-0505DBE4977C}"/>
      </w:docPartPr>
      <w:docPartBody>
        <w:p w:rsidR="008F38DB" w:rsidRDefault="0036789F" w:rsidP="0036789F">
          <w:pPr>
            <w:pStyle w:val="2DDF86E1596D4F3BB1DBE58B99ABD5744"/>
          </w:pPr>
          <w:r w:rsidRPr="003C3316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B77853BC521440DA5D14152A9585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37758-0751-4441-B808-F795FD114122}"/>
      </w:docPartPr>
      <w:docPartBody>
        <w:p w:rsidR="00457ECA" w:rsidRDefault="0036789F" w:rsidP="0036789F">
          <w:pPr>
            <w:pStyle w:val="9B77853BC521440DA5D14152A95852276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2451BAFC15F4D7C91719146E5D61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187EB-1852-4033-B388-F9EDBF5BFEE8}"/>
      </w:docPartPr>
      <w:docPartBody>
        <w:p w:rsidR="00457ECA" w:rsidRDefault="0036789F" w:rsidP="0036789F">
          <w:pPr>
            <w:pStyle w:val="42451BAFC15F4D7C91719146E5D6150B6"/>
          </w:pPr>
          <w:r w:rsidRPr="004A7E8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67A67A2B4CB3423F9FA89CD348C8A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5D65F-C83D-4D55-AFF9-2C124A737C53}"/>
      </w:docPartPr>
      <w:docPartBody>
        <w:p w:rsidR="00457ECA" w:rsidRDefault="0036789F" w:rsidP="0036789F">
          <w:pPr>
            <w:pStyle w:val="67A67A2B4CB3423F9FA89CD348C8A0D74"/>
          </w:pPr>
          <w:r w:rsidRPr="004A7E8B">
            <w:rPr>
              <w:rStyle w:val="Textodelmarcadordeposicin"/>
            </w:rPr>
            <w:t>Elija un elemento.</w:t>
          </w:r>
        </w:p>
      </w:docPartBody>
    </w:docPart>
    <w:docPart>
      <w:docPartPr>
        <w:name w:val="C1A9536294314E16AF8E8BB9CE42A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95EF8-D0CC-4E3F-AC52-B2A80E5330F6}"/>
      </w:docPartPr>
      <w:docPartBody>
        <w:p w:rsidR="00457ECA" w:rsidRDefault="0036789F" w:rsidP="0036789F">
          <w:pPr>
            <w:pStyle w:val="C1A9536294314E16AF8E8BB9CE42A6DF6"/>
          </w:pPr>
          <w:r w:rsidRPr="000D010F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F64DC639E1E244F4BDFE9FE4BBCA6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F9B4B-18A3-47F5-9468-07A9E70036F1}"/>
      </w:docPartPr>
      <w:docPartBody>
        <w:p w:rsidR="00457ECA" w:rsidRDefault="0036789F" w:rsidP="0036789F">
          <w:pPr>
            <w:pStyle w:val="F64DC639E1E244F4BDFE9FE4BBCA61826"/>
          </w:pPr>
          <w:r w:rsidRPr="000D010F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7766C00C70E14A6E808C819B0DF14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9AE0-9BE0-42CB-9B36-E9EC1D01A982}"/>
      </w:docPartPr>
      <w:docPartBody>
        <w:p w:rsidR="00457ECA" w:rsidRDefault="0036789F" w:rsidP="0036789F">
          <w:pPr>
            <w:pStyle w:val="7766C00C70E14A6E808C819B0DF148C26"/>
          </w:pPr>
          <w:r w:rsidRPr="00D55A3B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EA75DCC5D74F429EAC2EA2E835EE9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5AC1-6BD9-4A95-BA97-B786F69885D7}"/>
      </w:docPartPr>
      <w:docPartBody>
        <w:p w:rsidR="00457ECA" w:rsidRDefault="0036789F" w:rsidP="0036789F">
          <w:pPr>
            <w:pStyle w:val="EA75DCC5D74F429EAC2EA2E835EE998F6"/>
          </w:pPr>
          <w:r w:rsidRPr="00D55A3B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0055327303A546C485698F568A2C8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B9211-5017-41F5-AD88-7BBA470CE520}"/>
      </w:docPartPr>
      <w:docPartBody>
        <w:p w:rsidR="00457ECA" w:rsidRDefault="0036789F" w:rsidP="0036789F">
          <w:pPr>
            <w:pStyle w:val="0055327303A546C485698F568A2C8AFD4"/>
          </w:pPr>
          <w:r w:rsidRPr="00D55A3B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E650347B07774BC386B4F8F30702F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D7F53-92D7-4FA7-AE48-97DFD4314FA3}"/>
      </w:docPartPr>
      <w:docPartBody>
        <w:p w:rsidR="00457ECA" w:rsidRDefault="0036789F" w:rsidP="0036789F">
          <w:pPr>
            <w:pStyle w:val="E650347B07774BC386B4F8F30702FED46"/>
          </w:pPr>
          <w:r w:rsidRPr="000D010F">
            <w:rPr>
              <w:rStyle w:val="Textodelmarcadordeposicin"/>
            </w:rPr>
            <w:t>Haga clic aquí para escribir una fecha.</w:t>
          </w:r>
        </w:p>
      </w:docPartBody>
    </w:docPart>
    <w:docPart>
      <w:docPartPr>
        <w:name w:val="1982B3D385134886A69C090C62B55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EB773-B2C2-4E92-B8B4-8B7AB7BD58F4}"/>
      </w:docPartPr>
      <w:docPartBody>
        <w:p w:rsidR="00457ECA" w:rsidRDefault="0036789F" w:rsidP="0036789F">
          <w:pPr>
            <w:pStyle w:val="1982B3D385134886A69C090C62B55F644"/>
          </w:pPr>
          <w:r w:rsidRPr="00D55A3B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5C897F87772F485F912FF07B4B00F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BB9ED-D8DB-4D0B-80B7-3B66E8DAC49F}"/>
      </w:docPartPr>
      <w:docPartBody>
        <w:p w:rsidR="00457ECA" w:rsidRDefault="0036789F" w:rsidP="0036789F">
          <w:pPr>
            <w:pStyle w:val="5C897F87772F485F912FF07B4B00F6B94"/>
          </w:pPr>
          <w:r w:rsidRPr="00D55A3B">
            <w:rPr>
              <w:rStyle w:val="Textodelmarcadordeposicin"/>
              <w:sz w:val="18"/>
              <w:szCs w:val="18"/>
            </w:rPr>
            <w:t>Haga clic aquí para escribir texto.</w:t>
          </w:r>
        </w:p>
      </w:docPartBody>
    </w:docPart>
    <w:docPart>
      <w:docPartPr>
        <w:name w:val="D3702D26DEE844879CBA61872CA8E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A948A-41F0-4397-B8B4-7A8B15E6C191}"/>
      </w:docPartPr>
      <w:docPartBody>
        <w:p w:rsidR="00457ECA" w:rsidRDefault="0036789F" w:rsidP="0036789F">
          <w:pPr>
            <w:pStyle w:val="D3702D26DEE844879CBA61872CA8EDD2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65D563EA218944A58D4189A70AA36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0E9EF-8F68-44F2-A922-EDACEBAA1F72}"/>
      </w:docPartPr>
      <w:docPartBody>
        <w:p w:rsidR="00457ECA" w:rsidRDefault="0036789F" w:rsidP="0036789F">
          <w:pPr>
            <w:pStyle w:val="65D563EA218944A58D4189A70AA361E9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CDE15DE38AA24C4F8D95805892FE1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AD473-C053-4546-A25A-5196F19F82CC}"/>
      </w:docPartPr>
      <w:docPartBody>
        <w:p w:rsidR="00457ECA" w:rsidRDefault="0036789F" w:rsidP="0036789F">
          <w:pPr>
            <w:pStyle w:val="CDE15DE38AA24C4F8D95805892FE16EE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8ECBBCFB51047579804F97987DB3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95211-DA44-4B0C-AD97-5DEFA1E2235B}"/>
      </w:docPartPr>
      <w:docPartBody>
        <w:p w:rsidR="0036789F" w:rsidRDefault="0036789F" w:rsidP="0036789F">
          <w:pPr>
            <w:pStyle w:val="B8ECBBCFB51047579804F97987DB3DDB4"/>
          </w:pPr>
          <w:r w:rsidRPr="000E7953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958B98C23654C309FE45ADDF863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635A-BF8E-49A4-B0C9-32722CDED3D6}"/>
      </w:docPartPr>
      <w:docPartBody>
        <w:p w:rsidR="0036789F" w:rsidRDefault="0036789F" w:rsidP="0036789F">
          <w:pPr>
            <w:pStyle w:val="3958B98C23654C309FE45ADDF86386C04"/>
          </w:pPr>
          <w:r w:rsidRPr="000E7953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276F503DF3747F6A36F9B79D0A66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C99F4-9D63-471C-818F-EE288556C7FC}"/>
      </w:docPartPr>
      <w:docPartBody>
        <w:p w:rsidR="00AD6BAA" w:rsidRDefault="0036789F" w:rsidP="0036789F">
          <w:pPr>
            <w:pStyle w:val="D276F503DF3747F6A36F9B79D0A66FEA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BCCFF7174BC4292A57B242C517C6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F8AED-1E71-4C9A-992D-3F2C41A8230B}"/>
      </w:docPartPr>
      <w:docPartBody>
        <w:p w:rsidR="00AD6BAA" w:rsidRDefault="0036789F" w:rsidP="0036789F">
          <w:pPr>
            <w:pStyle w:val="2BCCFF7174BC4292A57B242C517C63DA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D2E692B086994310A52AE4454FC8D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83DBF-E35A-4CB2-BD80-B5144C23BE26}"/>
      </w:docPartPr>
      <w:docPartBody>
        <w:p w:rsidR="00AD6BAA" w:rsidRDefault="0036789F" w:rsidP="0036789F">
          <w:pPr>
            <w:pStyle w:val="D2E692B086994310A52AE4454FC8D8894"/>
          </w:pPr>
          <w:r w:rsidRPr="007C401D">
            <w:rPr>
              <w:rStyle w:val="Textodelmarcadordeposicin"/>
              <w:sz w:val="20"/>
              <w:szCs w:val="20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pee">
    <w:altName w:val="Franklin Gothic Medium Cond"/>
    <w:charset w:val="00"/>
    <w:family w:val="auto"/>
    <w:pitch w:val="variable"/>
    <w:sig w:usb0="00000003" w:usb1="5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48FB"/>
    <w:rsid w:val="00001912"/>
    <w:rsid w:val="000410D0"/>
    <w:rsid w:val="00083718"/>
    <w:rsid w:val="0012448E"/>
    <w:rsid w:val="001337D2"/>
    <w:rsid w:val="00145F08"/>
    <w:rsid w:val="00182151"/>
    <w:rsid w:val="00185C2B"/>
    <w:rsid w:val="00193259"/>
    <w:rsid w:val="001F3427"/>
    <w:rsid w:val="00252B3E"/>
    <w:rsid w:val="00305886"/>
    <w:rsid w:val="00314EE7"/>
    <w:rsid w:val="00332512"/>
    <w:rsid w:val="00336354"/>
    <w:rsid w:val="00360D8A"/>
    <w:rsid w:val="0036789F"/>
    <w:rsid w:val="003F573F"/>
    <w:rsid w:val="0040041C"/>
    <w:rsid w:val="004271EE"/>
    <w:rsid w:val="004448FB"/>
    <w:rsid w:val="00457ECA"/>
    <w:rsid w:val="005264E2"/>
    <w:rsid w:val="005A1257"/>
    <w:rsid w:val="00635801"/>
    <w:rsid w:val="006B50A5"/>
    <w:rsid w:val="006B59E7"/>
    <w:rsid w:val="006D1106"/>
    <w:rsid w:val="006E6F61"/>
    <w:rsid w:val="006F03D5"/>
    <w:rsid w:val="00711F7D"/>
    <w:rsid w:val="00733C3F"/>
    <w:rsid w:val="007F53D6"/>
    <w:rsid w:val="00855524"/>
    <w:rsid w:val="008757B9"/>
    <w:rsid w:val="008975E5"/>
    <w:rsid w:val="008C09EF"/>
    <w:rsid w:val="008F38DB"/>
    <w:rsid w:val="009149FC"/>
    <w:rsid w:val="009402DE"/>
    <w:rsid w:val="0095672B"/>
    <w:rsid w:val="00962F46"/>
    <w:rsid w:val="009944F0"/>
    <w:rsid w:val="009B0FEA"/>
    <w:rsid w:val="009C0D22"/>
    <w:rsid w:val="009E662D"/>
    <w:rsid w:val="00A07D31"/>
    <w:rsid w:val="00A42BDC"/>
    <w:rsid w:val="00A76EBA"/>
    <w:rsid w:val="00A80DB8"/>
    <w:rsid w:val="00AD6BAA"/>
    <w:rsid w:val="00B20744"/>
    <w:rsid w:val="00B20D25"/>
    <w:rsid w:val="00C47383"/>
    <w:rsid w:val="00CB04F7"/>
    <w:rsid w:val="00CE6630"/>
    <w:rsid w:val="00D50225"/>
    <w:rsid w:val="00D67837"/>
    <w:rsid w:val="00DE1D54"/>
    <w:rsid w:val="00DE60A2"/>
    <w:rsid w:val="00E9097A"/>
    <w:rsid w:val="00F156E6"/>
    <w:rsid w:val="00F1656C"/>
    <w:rsid w:val="00F9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6789F"/>
    <w:rPr>
      <w:color w:val="808080"/>
    </w:rPr>
  </w:style>
  <w:style w:type="paragraph" w:customStyle="1" w:styleId="752986F2F60A433481F49027D0149DDF3">
    <w:name w:val="752986F2F60A433481F49027D0149DDF3"/>
    <w:rsid w:val="0036789F"/>
    <w:rPr>
      <w:rFonts w:eastAsiaTheme="minorHAnsi"/>
      <w:lang w:eastAsia="en-US"/>
    </w:rPr>
  </w:style>
  <w:style w:type="paragraph" w:customStyle="1" w:styleId="5752B551DF86437D9075D6824F2CB4943">
    <w:name w:val="5752B551DF86437D9075D6824F2CB4943"/>
    <w:rsid w:val="0036789F"/>
    <w:rPr>
      <w:rFonts w:eastAsiaTheme="minorHAnsi"/>
      <w:lang w:eastAsia="en-US"/>
    </w:rPr>
  </w:style>
  <w:style w:type="paragraph" w:customStyle="1" w:styleId="1C464F421F6F4ABC8EE2240080A874B93">
    <w:name w:val="1C464F421F6F4ABC8EE2240080A874B93"/>
    <w:rsid w:val="0036789F"/>
    <w:rPr>
      <w:rFonts w:eastAsiaTheme="minorHAnsi"/>
      <w:lang w:eastAsia="en-US"/>
    </w:rPr>
  </w:style>
  <w:style w:type="paragraph" w:customStyle="1" w:styleId="9B77853BC521440DA5D14152A95852276">
    <w:name w:val="9B77853BC521440DA5D14152A95852276"/>
    <w:rsid w:val="0036789F"/>
    <w:rPr>
      <w:rFonts w:eastAsiaTheme="minorHAnsi"/>
      <w:lang w:eastAsia="en-US"/>
    </w:rPr>
  </w:style>
  <w:style w:type="paragraph" w:customStyle="1" w:styleId="B8ECBBCFB51047579804F97987DB3DDB4">
    <w:name w:val="B8ECBBCFB51047579804F97987DB3DDB4"/>
    <w:rsid w:val="0036789F"/>
    <w:rPr>
      <w:rFonts w:eastAsiaTheme="minorHAnsi"/>
      <w:lang w:eastAsia="en-US"/>
    </w:rPr>
  </w:style>
  <w:style w:type="paragraph" w:customStyle="1" w:styleId="3958B98C23654C309FE45ADDF86386C04">
    <w:name w:val="3958B98C23654C309FE45ADDF86386C04"/>
    <w:rsid w:val="0036789F"/>
    <w:rPr>
      <w:rFonts w:eastAsiaTheme="minorHAnsi"/>
      <w:lang w:eastAsia="en-US"/>
    </w:rPr>
  </w:style>
  <w:style w:type="paragraph" w:customStyle="1" w:styleId="42451BAFC15F4D7C91719146E5D6150B6">
    <w:name w:val="42451BAFC15F4D7C91719146E5D6150B6"/>
    <w:rsid w:val="0036789F"/>
    <w:rPr>
      <w:rFonts w:eastAsiaTheme="minorHAnsi"/>
      <w:lang w:eastAsia="en-US"/>
    </w:rPr>
  </w:style>
  <w:style w:type="paragraph" w:customStyle="1" w:styleId="67A67A2B4CB3423F9FA89CD348C8A0D74">
    <w:name w:val="67A67A2B4CB3423F9FA89CD348C8A0D74"/>
    <w:rsid w:val="0036789F"/>
    <w:rPr>
      <w:rFonts w:eastAsiaTheme="minorHAnsi"/>
      <w:lang w:eastAsia="en-US"/>
    </w:rPr>
  </w:style>
  <w:style w:type="paragraph" w:customStyle="1" w:styleId="C1A9536294314E16AF8E8BB9CE42A6DF6">
    <w:name w:val="C1A9536294314E16AF8E8BB9CE42A6DF6"/>
    <w:rsid w:val="0036789F"/>
    <w:rPr>
      <w:rFonts w:eastAsiaTheme="minorHAnsi"/>
      <w:lang w:eastAsia="en-US"/>
    </w:rPr>
  </w:style>
  <w:style w:type="paragraph" w:customStyle="1" w:styleId="F64DC639E1E244F4BDFE9FE4BBCA61826">
    <w:name w:val="F64DC639E1E244F4BDFE9FE4BBCA61826"/>
    <w:rsid w:val="0036789F"/>
    <w:rPr>
      <w:rFonts w:eastAsiaTheme="minorHAnsi"/>
      <w:lang w:eastAsia="en-US"/>
    </w:rPr>
  </w:style>
  <w:style w:type="paragraph" w:customStyle="1" w:styleId="315CAC1CA0ED426B9771A502461B68C26">
    <w:name w:val="315CAC1CA0ED426B9771A502461B68C26"/>
    <w:rsid w:val="0036789F"/>
    <w:rPr>
      <w:rFonts w:eastAsiaTheme="minorHAnsi"/>
      <w:lang w:eastAsia="en-US"/>
    </w:rPr>
  </w:style>
  <w:style w:type="paragraph" w:customStyle="1" w:styleId="7766C00C70E14A6E808C819B0DF148C26">
    <w:name w:val="7766C00C70E14A6E808C819B0DF148C26"/>
    <w:rsid w:val="0036789F"/>
    <w:rPr>
      <w:rFonts w:eastAsiaTheme="minorHAnsi"/>
      <w:lang w:eastAsia="en-US"/>
    </w:rPr>
  </w:style>
  <w:style w:type="paragraph" w:customStyle="1" w:styleId="EA75DCC5D74F429EAC2EA2E835EE998F6">
    <w:name w:val="EA75DCC5D74F429EAC2EA2E835EE998F6"/>
    <w:rsid w:val="0036789F"/>
    <w:rPr>
      <w:rFonts w:eastAsiaTheme="minorHAnsi"/>
      <w:lang w:eastAsia="en-US"/>
    </w:rPr>
  </w:style>
  <w:style w:type="paragraph" w:customStyle="1" w:styleId="0055327303A546C485698F568A2C8AFD4">
    <w:name w:val="0055327303A546C485698F568A2C8AFD4"/>
    <w:rsid w:val="0036789F"/>
    <w:rPr>
      <w:rFonts w:eastAsiaTheme="minorHAnsi"/>
      <w:lang w:eastAsia="en-US"/>
    </w:rPr>
  </w:style>
  <w:style w:type="paragraph" w:customStyle="1" w:styleId="E650347B07774BC386B4F8F30702FED46">
    <w:name w:val="E650347B07774BC386B4F8F30702FED46"/>
    <w:rsid w:val="0036789F"/>
    <w:rPr>
      <w:rFonts w:eastAsiaTheme="minorHAnsi"/>
      <w:lang w:eastAsia="en-US"/>
    </w:rPr>
  </w:style>
  <w:style w:type="paragraph" w:customStyle="1" w:styleId="1982B3D385134886A69C090C62B55F644">
    <w:name w:val="1982B3D385134886A69C090C62B55F644"/>
    <w:rsid w:val="0036789F"/>
    <w:rPr>
      <w:rFonts w:eastAsiaTheme="minorHAnsi"/>
      <w:lang w:eastAsia="en-US"/>
    </w:rPr>
  </w:style>
  <w:style w:type="paragraph" w:customStyle="1" w:styleId="86BC18993A0B489BB7D0C51E0812583C4">
    <w:name w:val="86BC18993A0B489BB7D0C51E0812583C4"/>
    <w:rsid w:val="0036789F"/>
    <w:rPr>
      <w:rFonts w:eastAsiaTheme="minorHAnsi"/>
      <w:lang w:eastAsia="en-US"/>
    </w:rPr>
  </w:style>
  <w:style w:type="paragraph" w:customStyle="1" w:styleId="5C897F87772F485F912FF07B4B00F6B94">
    <w:name w:val="5C897F87772F485F912FF07B4B00F6B94"/>
    <w:rsid w:val="0036789F"/>
    <w:rPr>
      <w:rFonts w:eastAsiaTheme="minorHAnsi"/>
      <w:lang w:eastAsia="en-US"/>
    </w:rPr>
  </w:style>
  <w:style w:type="paragraph" w:customStyle="1" w:styleId="367B62D4A3094B7B8FEAB88167318DC23">
    <w:name w:val="367B62D4A3094B7B8FEAB88167318DC23"/>
    <w:rsid w:val="0036789F"/>
    <w:rPr>
      <w:rFonts w:eastAsiaTheme="minorHAnsi"/>
      <w:lang w:eastAsia="en-US"/>
    </w:rPr>
  </w:style>
  <w:style w:type="paragraph" w:customStyle="1" w:styleId="F53CA24CBB6648498F613A1CD4C0994A3">
    <w:name w:val="F53CA24CBB6648498F613A1CD4C0994A3"/>
    <w:rsid w:val="0036789F"/>
    <w:rPr>
      <w:rFonts w:eastAsiaTheme="minorHAnsi"/>
      <w:lang w:eastAsia="en-US"/>
    </w:rPr>
  </w:style>
  <w:style w:type="paragraph" w:customStyle="1" w:styleId="F43D43DD7FE04E898825F75F13899E0E3">
    <w:name w:val="F43D43DD7FE04E898825F75F13899E0E3"/>
    <w:rsid w:val="0036789F"/>
    <w:rPr>
      <w:rFonts w:eastAsiaTheme="minorHAnsi"/>
      <w:lang w:eastAsia="en-US"/>
    </w:rPr>
  </w:style>
  <w:style w:type="paragraph" w:customStyle="1" w:styleId="F5B83EB96488447ABCB1177D07C21ADE3">
    <w:name w:val="F5B83EB96488447ABCB1177D07C21ADE3"/>
    <w:rsid w:val="0036789F"/>
    <w:rPr>
      <w:rFonts w:eastAsiaTheme="minorHAnsi"/>
      <w:lang w:eastAsia="en-US"/>
    </w:rPr>
  </w:style>
  <w:style w:type="paragraph" w:customStyle="1" w:styleId="7E69226182EB4C209313215D143380643">
    <w:name w:val="7E69226182EB4C209313215D143380643"/>
    <w:rsid w:val="0036789F"/>
    <w:rPr>
      <w:rFonts w:eastAsiaTheme="minorHAnsi"/>
      <w:lang w:eastAsia="en-US"/>
    </w:rPr>
  </w:style>
  <w:style w:type="paragraph" w:customStyle="1" w:styleId="F62CDB7766334E4E8B4080CCFA9624993">
    <w:name w:val="F62CDB7766334E4E8B4080CCFA9624993"/>
    <w:rsid w:val="0036789F"/>
    <w:rPr>
      <w:rFonts w:eastAsiaTheme="minorHAnsi"/>
      <w:lang w:eastAsia="en-US"/>
    </w:rPr>
  </w:style>
  <w:style w:type="paragraph" w:customStyle="1" w:styleId="39EF926B81014984A9BDD593F200137F5">
    <w:name w:val="39EF926B81014984A9BDD593F200137F5"/>
    <w:rsid w:val="0036789F"/>
    <w:rPr>
      <w:rFonts w:eastAsiaTheme="minorHAnsi"/>
      <w:lang w:eastAsia="en-US"/>
    </w:rPr>
  </w:style>
  <w:style w:type="paragraph" w:customStyle="1" w:styleId="B87A8017B74B499C974E3F801CC0FC045">
    <w:name w:val="B87A8017B74B499C974E3F801CC0FC045"/>
    <w:rsid w:val="0036789F"/>
    <w:rPr>
      <w:rFonts w:eastAsiaTheme="minorHAnsi"/>
      <w:lang w:eastAsia="en-US"/>
    </w:rPr>
  </w:style>
  <w:style w:type="paragraph" w:customStyle="1" w:styleId="96DC48B5E91F4E2FAFB86254A0CE79545">
    <w:name w:val="96DC48B5E91F4E2FAFB86254A0CE79545"/>
    <w:rsid w:val="0036789F"/>
    <w:rPr>
      <w:rFonts w:eastAsiaTheme="minorHAnsi"/>
      <w:lang w:eastAsia="en-US"/>
    </w:rPr>
  </w:style>
  <w:style w:type="paragraph" w:customStyle="1" w:styleId="B59EB32416D04BF5B455FF5AB9ABD05B5">
    <w:name w:val="B59EB32416D04BF5B455FF5AB9ABD05B5"/>
    <w:rsid w:val="0036789F"/>
    <w:rPr>
      <w:rFonts w:eastAsiaTheme="minorHAnsi"/>
      <w:lang w:eastAsia="en-US"/>
    </w:rPr>
  </w:style>
  <w:style w:type="paragraph" w:customStyle="1" w:styleId="7E76F6F7100A4BF284D1341AFC185E1E5">
    <w:name w:val="7E76F6F7100A4BF284D1341AFC185E1E5"/>
    <w:rsid w:val="0036789F"/>
    <w:rPr>
      <w:rFonts w:eastAsiaTheme="minorHAnsi"/>
      <w:lang w:eastAsia="en-US"/>
    </w:rPr>
  </w:style>
  <w:style w:type="paragraph" w:customStyle="1" w:styleId="54DE55B32BB742F9ADC2233556053A555">
    <w:name w:val="54DE55B32BB742F9ADC2233556053A555"/>
    <w:rsid w:val="0036789F"/>
    <w:rPr>
      <w:rFonts w:eastAsiaTheme="minorHAnsi"/>
      <w:lang w:eastAsia="en-US"/>
    </w:rPr>
  </w:style>
  <w:style w:type="paragraph" w:customStyle="1" w:styleId="B70BFD0C297644B7B1B660DA990AE15D5">
    <w:name w:val="B70BFD0C297644B7B1B660DA990AE15D5"/>
    <w:rsid w:val="0036789F"/>
    <w:rPr>
      <w:rFonts w:eastAsiaTheme="minorHAnsi"/>
      <w:lang w:eastAsia="en-US"/>
    </w:rPr>
  </w:style>
  <w:style w:type="paragraph" w:customStyle="1" w:styleId="E615038535D54F44879A1CD293687FB15">
    <w:name w:val="E615038535D54F44879A1CD293687FB15"/>
    <w:rsid w:val="0036789F"/>
    <w:rPr>
      <w:rFonts w:eastAsiaTheme="minorHAnsi"/>
      <w:lang w:eastAsia="en-US"/>
    </w:rPr>
  </w:style>
  <w:style w:type="paragraph" w:customStyle="1" w:styleId="23D2FCB60FA3419CA14BADC4968BA4995">
    <w:name w:val="23D2FCB60FA3419CA14BADC4968BA4995"/>
    <w:rsid w:val="0036789F"/>
    <w:rPr>
      <w:rFonts w:eastAsiaTheme="minorHAnsi"/>
      <w:lang w:eastAsia="en-US"/>
    </w:rPr>
  </w:style>
  <w:style w:type="paragraph" w:customStyle="1" w:styleId="231CBB7C6402472AB357F7CE001D149C5">
    <w:name w:val="231CBB7C6402472AB357F7CE001D149C5"/>
    <w:rsid w:val="0036789F"/>
    <w:rPr>
      <w:rFonts w:eastAsiaTheme="minorHAnsi"/>
      <w:lang w:eastAsia="en-US"/>
    </w:rPr>
  </w:style>
  <w:style w:type="paragraph" w:customStyle="1" w:styleId="72DF6F7CDAB64352A9E2B232980C89025">
    <w:name w:val="72DF6F7CDAB64352A9E2B232980C89025"/>
    <w:rsid w:val="0036789F"/>
    <w:rPr>
      <w:rFonts w:eastAsiaTheme="minorHAnsi"/>
      <w:lang w:eastAsia="en-US"/>
    </w:rPr>
  </w:style>
  <w:style w:type="paragraph" w:customStyle="1" w:styleId="D276F503DF3747F6A36F9B79D0A66FEA4">
    <w:name w:val="D276F503DF3747F6A36F9B79D0A66FEA4"/>
    <w:rsid w:val="0036789F"/>
    <w:rPr>
      <w:rFonts w:eastAsiaTheme="minorHAnsi"/>
      <w:lang w:eastAsia="en-US"/>
    </w:rPr>
  </w:style>
  <w:style w:type="paragraph" w:customStyle="1" w:styleId="2BCCFF7174BC4292A57B242C517C63DA4">
    <w:name w:val="2BCCFF7174BC4292A57B242C517C63DA4"/>
    <w:rsid w:val="0036789F"/>
    <w:rPr>
      <w:rFonts w:eastAsiaTheme="minorHAnsi"/>
      <w:lang w:eastAsia="en-US"/>
    </w:rPr>
  </w:style>
  <w:style w:type="paragraph" w:customStyle="1" w:styleId="D2E692B086994310A52AE4454FC8D8894">
    <w:name w:val="D2E692B086994310A52AE4454FC8D8894"/>
    <w:rsid w:val="0036789F"/>
    <w:rPr>
      <w:rFonts w:eastAsiaTheme="minorHAnsi"/>
      <w:lang w:eastAsia="en-US"/>
    </w:rPr>
  </w:style>
  <w:style w:type="paragraph" w:customStyle="1" w:styleId="D3702D26DEE844879CBA61872CA8EDD24">
    <w:name w:val="D3702D26DEE844879CBA61872CA8EDD24"/>
    <w:rsid w:val="0036789F"/>
    <w:rPr>
      <w:rFonts w:eastAsiaTheme="minorHAnsi"/>
      <w:lang w:eastAsia="en-US"/>
    </w:rPr>
  </w:style>
  <w:style w:type="paragraph" w:customStyle="1" w:styleId="65D563EA218944A58D4189A70AA361E94">
    <w:name w:val="65D563EA218944A58D4189A70AA361E94"/>
    <w:rsid w:val="0036789F"/>
    <w:rPr>
      <w:rFonts w:eastAsiaTheme="minorHAnsi"/>
      <w:lang w:eastAsia="en-US"/>
    </w:rPr>
  </w:style>
  <w:style w:type="paragraph" w:customStyle="1" w:styleId="CDE15DE38AA24C4F8D95805892FE16EE4">
    <w:name w:val="CDE15DE38AA24C4F8D95805892FE16EE4"/>
    <w:rsid w:val="0036789F"/>
    <w:rPr>
      <w:rFonts w:eastAsiaTheme="minorHAnsi"/>
      <w:lang w:eastAsia="en-US"/>
    </w:rPr>
  </w:style>
  <w:style w:type="paragraph" w:customStyle="1" w:styleId="AC457BE1FE6149F4B4F4B2E05EDB602E5">
    <w:name w:val="AC457BE1FE6149F4B4F4B2E05EDB602E5"/>
    <w:rsid w:val="0036789F"/>
    <w:rPr>
      <w:rFonts w:eastAsiaTheme="minorHAnsi"/>
      <w:lang w:eastAsia="en-US"/>
    </w:rPr>
  </w:style>
  <w:style w:type="paragraph" w:customStyle="1" w:styleId="38636A17487A4087B7B0A24ACA5DB3AB3">
    <w:name w:val="38636A17487A4087B7B0A24ACA5DB3AB3"/>
    <w:rsid w:val="0036789F"/>
    <w:rPr>
      <w:rFonts w:eastAsiaTheme="minorHAnsi"/>
      <w:lang w:eastAsia="en-US"/>
    </w:rPr>
  </w:style>
  <w:style w:type="paragraph" w:customStyle="1" w:styleId="2DDF86E1596D4F3BB1DBE58B99ABD5744">
    <w:name w:val="2DDF86E1596D4F3BB1DBE58B99ABD5744"/>
    <w:rsid w:val="0036789F"/>
    <w:rPr>
      <w:rFonts w:eastAsiaTheme="minorHAnsi"/>
      <w:lang w:eastAsia="en-US"/>
    </w:rPr>
  </w:style>
  <w:style w:type="paragraph" w:customStyle="1" w:styleId="A0F2EC0645BC4743883B7AE09E59528F3">
    <w:name w:val="A0F2EC0645BC4743883B7AE09E59528F3"/>
    <w:rsid w:val="0036789F"/>
    <w:rPr>
      <w:rFonts w:eastAsiaTheme="minorHAnsi"/>
      <w:lang w:eastAsia="en-US"/>
    </w:rPr>
  </w:style>
  <w:style w:type="paragraph" w:customStyle="1" w:styleId="06100ABF26824DF8A1C34993CFADFE804">
    <w:name w:val="06100ABF26824DF8A1C34993CFADFE804"/>
    <w:rsid w:val="0036789F"/>
    <w:rPr>
      <w:rFonts w:eastAsiaTheme="minorHAnsi"/>
      <w:lang w:eastAsia="en-US"/>
    </w:rPr>
  </w:style>
  <w:style w:type="paragraph" w:customStyle="1" w:styleId="5F187BDFC9B044719D6D85ED5D061A914">
    <w:name w:val="5F187BDFC9B044719D6D85ED5D061A914"/>
    <w:rsid w:val="0036789F"/>
    <w:rPr>
      <w:rFonts w:eastAsiaTheme="minorHAnsi"/>
      <w:lang w:eastAsia="en-US"/>
    </w:rPr>
  </w:style>
  <w:style w:type="paragraph" w:customStyle="1" w:styleId="4A86FAAB1A084BAAB0EC8081FF1082154">
    <w:name w:val="4A86FAAB1A084BAAB0EC8081FF1082154"/>
    <w:rsid w:val="0036789F"/>
    <w:rPr>
      <w:rFonts w:eastAsiaTheme="minorHAnsi"/>
      <w:lang w:eastAsia="en-US"/>
    </w:rPr>
  </w:style>
  <w:style w:type="paragraph" w:customStyle="1" w:styleId="32506B0ACFF04CDCA153CA0D1E46A37E3">
    <w:name w:val="32506B0ACFF04CDCA153CA0D1E46A37E3"/>
    <w:rsid w:val="0036789F"/>
    <w:rPr>
      <w:rFonts w:eastAsiaTheme="minorHAnsi"/>
      <w:lang w:eastAsia="en-US"/>
    </w:rPr>
  </w:style>
  <w:style w:type="paragraph" w:customStyle="1" w:styleId="737FEE9639544BDAA53529E54E2A44023">
    <w:name w:val="737FEE9639544BDAA53529E54E2A44023"/>
    <w:rsid w:val="0036789F"/>
    <w:rPr>
      <w:rFonts w:eastAsiaTheme="minorHAnsi"/>
      <w:lang w:eastAsia="en-US"/>
    </w:rPr>
  </w:style>
  <w:style w:type="paragraph" w:customStyle="1" w:styleId="DCE5727DED744B85A3E520397B3A5DB93">
    <w:name w:val="DCE5727DED744B85A3E520397B3A5DB93"/>
    <w:rsid w:val="0036789F"/>
    <w:rPr>
      <w:rFonts w:eastAsiaTheme="minorHAnsi"/>
      <w:lang w:eastAsia="en-US"/>
    </w:rPr>
  </w:style>
  <w:style w:type="paragraph" w:customStyle="1" w:styleId="A14B90A3C5CC4C2F8113EA7DFE369AAA5">
    <w:name w:val="A14B90A3C5CC4C2F8113EA7DFE369AAA5"/>
    <w:rsid w:val="0036789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EF3181-8F9B-459C-856F-244AEA45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07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FDFSDF</vt:lpstr>
    </vt:vector>
  </TitlesOfParts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DFSDF</dc:title>
  <dc:subject/>
  <dc:creator>Alexandra Rivera</dc:creator>
  <cp:keywords/>
  <dc:description/>
  <cp:lastModifiedBy>EDISON FRANCISCO SALAZAR HARO</cp:lastModifiedBy>
  <cp:revision>5</cp:revision>
  <cp:lastPrinted>2018-12-19T20:38:00Z</cp:lastPrinted>
  <dcterms:created xsi:type="dcterms:W3CDTF">2023-01-23T20:41:00Z</dcterms:created>
  <dcterms:modified xsi:type="dcterms:W3CDTF">2023-01-23T20:44:00Z</dcterms:modified>
  <cp:category/>
</cp:coreProperties>
</file>